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47798" w14:textId="77777777" w:rsidR="003831F6" w:rsidRPr="006F6042" w:rsidRDefault="00E237E0" w:rsidP="003831F6">
      <w:pPr>
        <w:tabs>
          <w:tab w:val="left" w:pos="360"/>
        </w:tabs>
        <w:spacing w:line="312" w:lineRule="auto"/>
        <w:jc w:val="right"/>
        <w:rPr>
          <w:rFonts w:ascii="Arial" w:hAnsi="Arial"/>
          <w:b/>
          <w:sz w:val="48"/>
          <w:u w:val="single"/>
        </w:rPr>
      </w:pPr>
      <w:r w:rsidRPr="003E7AB9">
        <w:rPr>
          <w:rFonts w:ascii="Arial" w:hAnsi="Arial"/>
          <w:b/>
          <w:noProof/>
          <w:lang w:val="en-ZA" w:eastAsia="en-ZA"/>
        </w:rPr>
        <w:drawing>
          <wp:anchor distT="0" distB="0" distL="114300" distR="114300" simplePos="0" relativeHeight="251657728" behindDoc="0" locked="0" layoutInCell="1" allowOverlap="1" wp14:anchorId="3BB920BC" wp14:editId="4829A1CA">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F6" w:rsidRPr="7623DEEE">
        <w:rPr>
          <w:rFonts w:ascii="Arial" w:hAnsi="Arial"/>
          <w:b/>
          <w:bCs/>
          <w:sz w:val="32"/>
          <w:szCs w:val="32"/>
          <w:u w:val="single"/>
        </w:rPr>
        <w:t>NEWS RELEASE</w:t>
      </w:r>
    </w:p>
    <w:p w14:paraId="5F5CB9F7" w14:textId="77777777" w:rsidR="003831F6" w:rsidRPr="00870116" w:rsidRDefault="005360EB" w:rsidP="003831F6">
      <w:pPr>
        <w:jc w:val="right"/>
        <w:rPr>
          <w:rFonts w:ascii="Arial" w:hAnsi="Arial" w:cs="Arial"/>
          <w:b/>
          <w:i/>
          <w:u w:val="single"/>
        </w:rPr>
      </w:pPr>
      <w:hyperlink r:id="rId8" w:history="1">
        <w:r w:rsidR="004F2CB1" w:rsidRPr="00FE2204">
          <w:rPr>
            <w:rStyle w:val="Hyperlink"/>
            <w:rFonts w:ascii="Arial" w:hAnsi="Arial"/>
          </w:rPr>
          <w:t>www.AGCOcorp.com</w:t>
        </w:r>
      </w:hyperlink>
      <w:r w:rsidR="004F2CB1">
        <w:rPr>
          <w:rFonts w:ascii="Arial" w:hAnsi="Arial"/>
        </w:rPr>
        <w:t xml:space="preserve"> </w:t>
      </w:r>
    </w:p>
    <w:p w14:paraId="035717F8" w14:textId="77777777" w:rsidR="00D62608" w:rsidRPr="006F6042" w:rsidRDefault="00D62608" w:rsidP="00D62608">
      <w:pPr>
        <w:tabs>
          <w:tab w:val="left" w:pos="360"/>
        </w:tabs>
        <w:spacing w:line="312" w:lineRule="auto"/>
        <w:jc w:val="right"/>
        <w:rPr>
          <w:rFonts w:ascii="Arial" w:hAnsi="Arial"/>
          <w:b/>
          <w:sz w:val="48"/>
          <w:u w:val="single"/>
        </w:rPr>
      </w:pPr>
      <w:r w:rsidRPr="006F6042">
        <w:rPr>
          <w:rFonts w:ascii="Arial" w:hAnsi="Arial"/>
          <w:b/>
          <w:sz w:val="48"/>
        </w:rPr>
        <w:t xml:space="preserve">  </w:t>
      </w:r>
    </w:p>
    <w:p w14:paraId="3F3F3366" w14:textId="77777777" w:rsidR="005F4BEA" w:rsidRDefault="003831F6" w:rsidP="005F4BEA">
      <w:pPr>
        <w:rPr>
          <w:rFonts w:ascii="Arial" w:hAnsi="Arial"/>
        </w:rPr>
      </w:pPr>
      <w:r w:rsidRPr="00870116">
        <w:rPr>
          <w:rFonts w:ascii="Arial" w:hAnsi="Arial" w:cs="Arial"/>
          <w:b/>
          <w:i/>
          <w:u w:val="single"/>
        </w:rPr>
        <w:t>For immediate release</w:t>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p>
    <w:p w14:paraId="76A3B3A2" w14:textId="77777777" w:rsidR="00FF7096" w:rsidRPr="00C852A3" w:rsidRDefault="00FF7096" w:rsidP="00FF7096">
      <w:pPr>
        <w:tabs>
          <w:tab w:val="left" w:pos="5760"/>
        </w:tabs>
        <w:rPr>
          <w:rFonts w:ascii="Arial" w:hAnsi="Arial" w:cs="Arial"/>
          <w:b/>
        </w:rPr>
      </w:pPr>
    </w:p>
    <w:p w14:paraId="012F370E" w14:textId="77777777" w:rsidR="0019319F" w:rsidRDefault="00C01DCB" w:rsidP="00C01DCB">
      <w:r w:rsidRPr="00C01DCB">
        <w:rPr>
          <w:rFonts w:ascii="Arial" w:hAnsi="Arial" w:cs="Arial"/>
          <w:b/>
        </w:rPr>
        <w:t>AGCO Africa Contact</w:t>
      </w:r>
      <w:r w:rsidRPr="00570529">
        <w:rPr>
          <w:b/>
        </w:rPr>
        <w:t xml:space="preserve"> </w:t>
      </w:r>
      <w:r>
        <w:br/>
      </w:r>
      <w:r w:rsidRPr="00C01DCB">
        <w:rPr>
          <w:rFonts w:ascii="Arial" w:hAnsi="Arial" w:cs="Arial"/>
        </w:rPr>
        <w:t>Robert Keir</w:t>
      </w:r>
      <w:r w:rsidRPr="00C01DCB">
        <w:rPr>
          <w:rFonts w:ascii="Arial" w:hAnsi="Arial" w:cs="Arial"/>
        </w:rPr>
        <w:br/>
        <w:t>Brand Marketing Communications Specialist</w:t>
      </w:r>
      <w:r>
        <w:rPr>
          <w:rFonts w:ascii="Arial" w:hAnsi="Arial" w:cs="Arial"/>
        </w:rPr>
        <w:t>, Africa</w:t>
      </w:r>
      <w:r w:rsidRPr="00C01DCB">
        <w:rPr>
          <w:rFonts w:ascii="Arial" w:hAnsi="Arial" w:cs="Arial"/>
        </w:rPr>
        <w:br/>
        <w:t xml:space="preserve">Email: </w:t>
      </w:r>
      <w:hyperlink r:id="rId9" w:history="1">
        <w:r w:rsidRPr="00C01DCB">
          <w:rPr>
            <w:rStyle w:val="Hyperlink"/>
            <w:rFonts w:ascii="Arial" w:hAnsi="Arial" w:cs="Arial"/>
          </w:rPr>
          <w:t>Robert.Keir@agcocorp.com</w:t>
        </w:r>
      </w:hyperlink>
      <w:r>
        <w:t xml:space="preserve"> </w:t>
      </w:r>
    </w:p>
    <w:p w14:paraId="0B5FC877" w14:textId="77777777" w:rsidR="008B63A5" w:rsidRPr="00B70CE1" w:rsidRDefault="0019319F" w:rsidP="008B63A5">
      <w:r>
        <w:rPr>
          <w:rFonts w:ascii="Arial" w:hAnsi="Arial" w:cs="Arial"/>
        </w:rPr>
        <w:t xml:space="preserve">+27 </w:t>
      </w:r>
      <w:r w:rsidRPr="00C01DCB">
        <w:rPr>
          <w:rFonts w:ascii="Arial" w:hAnsi="Arial" w:cs="Arial"/>
        </w:rPr>
        <w:t>82 349 7441</w:t>
      </w:r>
      <w:r w:rsidR="00C01DCB">
        <w:br/>
      </w:r>
    </w:p>
    <w:p w14:paraId="749A2F6E" w14:textId="77777777" w:rsidR="00AE5C5E" w:rsidRPr="00F77289" w:rsidRDefault="00377F4C" w:rsidP="00F77289">
      <w:pPr>
        <w:rPr>
          <w:rFonts w:ascii="Arial" w:hAnsi="Arial" w:cs="Arial"/>
          <w:b/>
          <w:sz w:val="28"/>
          <w:szCs w:val="28"/>
          <w:lang w:val="en-GB"/>
        </w:rPr>
      </w:pPr>
      <w:r w:rsidRPr="00377F4C">
        <w:rPr>
          <w:rFonts w:ascii="Arial" w:hAnsi="Arial" w:cs="Arial"/>
          <w:b/>
          <w:sz w:val="28"/>
          <w:szCs w:val="28"/>
          <w:lang w:val="en-GB"/>
        </w:rPr>
        <w:t>Hennie’s Trekkers flies the M</w:t>
      </w:r>
      <w:r w:rsidR="00A04AF6">
        <w:rPr>
          <w:rFonts w:ascii="Arial" w:hAnsi="Arial" w:cs="Arial"/>
          <w:b/>
          <w:sz w:val="28"/>
          <w:szCs w:val="28"/>
          <w:lang w:val="en-GB"/>
        </w:rPr>
        <w:t xml:space="preserve">assey </w:t>
      </w:r>
      <w:r w:rsidRPr="00377F4C">
        <w:rPr>
          <w:rFonts w:ascii="Arial" w:hAnsi="Arial" w:cs="Arial"/>
          <w:b/>
          <w:sz w:val="28"/>
          <w:szCs w:val="28"/>
          <w:lang w:val="en-GB"/>
        </w:rPr>
        <w:t>F</w:t>
      </w:r>
      <w:r w:rsidR="00A04AF6">
        <w:rPr>
          <w:rFonts w:ascii="Arial" w:hAnsi="Arial" w:cs="Arial"/>
          <w:b/>
          <w:sz w:val="28"/>
          <w:szCs w:val="28"/>
          <w:lang w:val="en-GB"/>
        </w:rPr>
        <w:t>erguson</w:t>
      </w:r>
      <w:r w:rsidRPr="00377F4C">
        <w:rPr>
          <w:rFonts w:ascii="Arial" w:hAnsi="Arial" w:cs="Arial"/>
          <w:b/>
          <w:sz w:val="28"/>
          <w:szCs w:val="28"/>
          <w:lang w:val="en-GB"/>
        </w:rPr>
        <w:t xml:space="preserve"> flag high in the </w:t>
      </w:r>
      <w:proofErr w:type="spellStart"/>
      <w:r w:rsidRPr="00377F4C">
        <w:rPr>
          <w:rFonts w:ascii="Arial" w:hAnsi="Arial" w:cs="Arial"/>
          <w:b/>
          <w:sz w:val="28"/>
          <w:szCs w:val="28"/>
          <w:lang w:val="en-GB"/>
        </w:rPr>
        <w:t>Malmesbury</w:t>
      </w:r>
      <w:proofErr w:type="spellEnd"/>
      <w:r w:rsidRPr="00377F4C">
        <w:rPr>
          <w:rFonts w:ascii="Arial" w:hAnsi="Arial" w:cs="Arial"/>
          <w:b/>
          <w:sz w:val="28"/>
          <w:szCs w:val="28"/>
          <w:lang w:val="en-GB"/>
        </w:rPr>
        <w:t xml:space="preserve"> region</w:t>
      </w:r>
      <w:bookmarkStart w:id="0" w:name="_GoBack"/>
      <w:bookmarkEnd w:id="0"/>
    </w:p>
    <w:p w14:paraId="5A1A8F20" w14:textId="77777777" w:rsidR="00814B35" w:rsidRDefault="00814B35" w:rsidP="008B63A5">
      <w:pPr>
        <w:rPr>
          <w:rFonts w:ascii="Arial" w:hAnsi="Arial" w:cs="Arial"/>
          <w:b/>
          <w:sz w:val="28"/>
          <w:szCs w:val="28"/>
          <w:lang w:val="en-GB"/>
        </w:rPr>
      </w:pPr>
    </w:p>
    <w:p w14:paraId="47F1A01B" w14:textId="12DA493F" w:rsidR="00377F4C" w:rsidRDefault="008B63A5" w:rsidP="00377F4C">
      <w:pPr>
        <w:rPr>
          <w:rFonts w:ascii="Arial" w:hAnsi="Arial" w:cs="Arial"/>
          <w:iCs/>
          <w:lang w:val="en-GB"/>
        </w:rPr>
      </w:pPr>
      <w:r w:rsidRPr="008B63A5">
        <w:rPr>
          <w:rFonts w:ascii="Arial" w:hAnsi="Arial" w:cs="Arial"/>
          <w:b/>
          <w:shd w:val="clear" w:color="auto" w:fill="FFFFFF"/>
          <w:lang w:val="en-GB" w:eastAsia="en-GB"/>
        </w:rPr>
        <w:t>Johannesburg, South Africa,</w:t>
      </w:r>
      <w:r w:rsidR="00D945F3">
        <w:rPr>
          <w:rFonts w:ascii="Arial" w:hAnsi="Arial" w:cs="Arial"/>
          <w:b/>
          <w:shd w:val="clear" w:color="auto" w:fill="FFFFFF"/>
          <w:lang w:val="en-GB" w:eastAsia="en-GB"/>
        </w:rPr>
        <w:t xml:space="preserve"> 9 March </w:t>
      </w:r>
      <w:r w:rsidRPr="008B63A5">
        <w:rPr>
          <w:rFonts w:ascii="Arial" w:hAnsi="Arial" w:cs="Arial"/>
          <w:b/>
          <w:iCs/>
          <w:lang w:val="en-GB"/>
        </w:rPr>
        <w:t>202</w:t>
      </w:r>
      <w:r w:rsidR="00D57C55">
        <w:rPr>
          <w:rFonts w:ascii="Arial" w:hAnsi="Arial" w:cs="Arial"/>
          <w:b/>
          <w:iCs/>
          <w:lang w:val="en-GB"/>
        </w:rPr>
        <w:t>2</w:t>
      </w:r>
      <w:r w:rsidR="00377F4C">
        <w:rPr>
          <w:rFonts w:ascii="Arial" w:hAnsi="Arial" w:cs="Arial"/>
          <w:b/>
          <w:iCs/>
          <w:lang w:val="en-GB"/>
        </w:rPr>
        <w:t xml:space="preserve">: </w:t>
      </w:r>
      <w:r w:rsidR="00377F4C" w:rsidRPr="00377F4C">
        <w:rPr>
          <w:rFonts w:ascii="Arial" w:hAnsi="Arial" w:cs="Arial"/>
          <w:iCs/>
          <w:lang w:val="en-GB"/>
        </w:rPr>
        <w:t xml:space="preserve">The </w:t>
      </w:r>
      <w:r w:rsidR="000C10A3">
        <w:rPr>
          <w:rFonts w:ascii="Arial" w:hAnsi="Arial" w:cs="Arial"/>
          <w:iCs/>
          <w:lang w:val="en-GB"/>
        </w:rPr>
        <w:t>Massey Ferguson range of tractors</w:t>
      </w:r>
      <w:r w:rsidR="008022E5">
        <w:rPr>
          <w:rFonts w:ascii="Arial" w:hAnsi="Arial" w:cs="Arial"/>
          <w:iCs/>
          <w:lang w:val="en-GB"/>
        </w:rPr>
        <w:t>,</w:t>
      </w:r>
      <w:r w:rsidR="000C10A3">
        <w:rPr>
          <w:rFonts w:ascii="Arial" w:hAnsi="Arial" w:cs="Arial"/>
          <w:iCs/>
          <w:lang w:val="en-GB"/>
        </w:rPr>
        <w:t xml:space="preserve"> from low to high horsepower</w:t>
      </w:r>
      <w:r w:rsidR="008022E5">
        <w:rPr>
          <w:rFonts w:ascii="Arial" w:hAnsi="Arial" w:cs="Arial"/>
          <w:iCs/>
          <w:lang w:val="en-GB"/>
        </w:rPr>
        <w:t>,</w:t>
      </w:r>
      <w:r w:rsidR="000C10A3">
        <w:rPr>
          <w:rFonts w:ascii="Arial" w:hAnsi="Arial" w:cs="Arial"/>
          <w:iCs/>
          <w:lang w:val="en-GB"/>
        </w:rPr>
        <w:t xml:space="preserve"> and vintage</w:t>
      </w:r>
      <w:r w:rsidR="00A04AF6">
        <w:rPr>
          <w:rFonts w:ascii="Arial" w:hAnsi="Arial" w:cs="Arial"/>
          <w:iCs/>
          <w:lang w:val="en-GB"/>
        </w:rPr>
        <w:t xml:space="preserve"> models</w:t>
      </w:r>
      <w:r w:rsidR="000C10A3">
        <w:rPr>
          <w:rFonts w:ascii="Arial" w:hAnsi="Arial" w:cs="Arial"/>
          <w:iCs/>
          <w:lang w:val="en-GB"/>
        </w:rPr>
        <w:t xml:space="preserve"> to the latest technology</w:t>
      </w:r>
      <w:r w:rsidR="008022E5">
        <w:rPr>
          <w:rFonts w:ascii="Arial" w:hAnsi="Arial" w:cs="Arial"/>
          <w:iCs/>
          <w:lang w:val="en-GB"/>
        </w:rPr>
        <w:t>,</w:t>
      </w:r>
      <w:r w:rsidR="000C10A3">
        <w:rPr>
          <w:rFonts w:ascii="Arial" w:hAnsi="Arial" w:cs="Arial"/>
          <w:iCs/>
          <w:lang w:val="en-GB"/>
        </w:rPr>
        <w:t xml:space="preserve"> are</w:t>
      </w:r>
      <w:r w:rsidR="00377F4C" w:rsidRPr="00377F4C">
        <w:rPr>
          <w:rFonts w:ascii="Arial" w:hAnsi="Arial" w:cs="Arial"/>
          <w:iCs/>
          <w:lang w:val="en-GB"/>
        </w:rPr>
        <w:t xml:space="preserve"> robust workhorse</w:t>
      </w:r>
      <w:r w:rsidR="000C10A3">
        <w:rPr>
          <w:rFonts w:ascii="Arial" w:hAnsi="Arial" w:cs="Arial"/>
          <w:iCs/>
          <w:lang w:val="en-GB"/>
        </w:rPr>
        <w:t>s</w:t>
      </w:r>
      <w:r w:rsidR="00377F4C" w:rsidRPr="00377F4C">
        <w:rPr>
          <w:rFonts w:ascii="Arial" w:hAnsi="Arial" w:cs="Arial"/>
          <w:iCs/>
          <w:lang w:val="en-GB"/>
        </w:rPr>
        <w:t xml:space="preserve"> that continue</w:t>
      </w:r>
      <w:r w:rsidR="000C10A3">
        <w:rPr>
          <w:rFonts w:ascii="Arial" w:hAnsi="Arial" w:cs="Arial"/>
          <w:iCs/>
          <w:lang w:val="en-GB"/>
        </w:rPr>
        <w:t xml:space="preserve"> </w:t>
      </w:r>
      <w:r w:rsidR="00377F4C" w:rsidRPr="00377F4C">
        <w:rPr>
          <w:rFonts w:ascii="Arial" w:hAnsi="Arial" w:cs="Arial"/>
          <w:iCs/>
          <w:lang w:val="en-GB"/>
        </w:rPr>
        <w:t xml:space="preserve">the </w:t>
      </w:r>
      <w:r w:rsidR="000C10A3">
        <w:rPr>
          <w:rFonts w:ascii="Arial" w:hAnsi="Arial" w:cs="Arial"/>
          <w:iCs/>
          <w:lang w:val="en-GB"/>
        </w:rPr>
        <w:t xml:space="preserve">long and distinctive </w:t>
      </w:r>
      <w:r w:rsidR="00377F4C" w:rsidRPr="00377F4C">
        <w:rPr>
          <w:rFonts w:ascii="Arial" w:hAnsi="Arial" w:cs="Arial"/>
          <w:iCs/>
          <w:lang w:val="en-GB"/>
        </w:rPr>
        <w:t xml:space="preserve">tradition of design and </w:t>
      </w:r>
      <w:r w:rsidR="000C10A3">
        <w:rPr>
          <w:rFonts w:ascii="Arial" w:hAnsi="Arial" w:cs="Arial"/>
          <w:iCs/>
          <w:lang w:val="en-GB"/>
        </w:rPr>
        <w:t>manufactur</w:t>
      </w:r>
      <w:r w:rsidR="008022E5">
        <w:rPr>
          <w:rFonts w:ascii="Arial" w:hAnsi="Arial" w:cs="Arial"/>
          <w:iCs/>
          <w:lang w:val="en-GB"/>
        </w:rPr>
        <w:t xml:space="preserve">e </w:t>
      </w:r>
      <w:r w:rsidR="00377F4C" w:rsidRPr="00377F4C">
        <w:rPr>
          <w:rFonts w:ascii="Arial" w:hAnsi="Arial" w:cs="Arial"/>
          <w:iCs/>
          <w:lang w:val="en-GB"/>
        </w:rPr>
        <w:t>that combine</w:t>
      </w:r>
      <w:r w:rsidR="008022E5">
        <w:rPr>
          <w:rFonts w:ascii="Arial" w:hAnsi="Arial" w:cs="Arial"/>
          <w:iCs/>
          <w:lang w:val="en-GB"/>
        </w:rPr>
        <w:t>s</w:t>
      </w:r>
      <w:r w:rsidR="00377F4C" w:rsidRPr="00377F4C">
        <w:rPr>
          <w:rFonts w:ascii="Arial" w:hAnsi="Arial" w:cs="Arial"/>
          <w:iCs/>
          <w:lang w:val="en-GB"/>
        </w:rPr>
        <w:t xml:space="preserve"> rugged reliability and outstanding performance with ease of operation. This is according to </w:t>
      </w:r>
      <w:proofErr w:type="spellStart"/>
      <w:r w:rsidR="00377F4C" w:rsidRPr="00377F4C">
        <w:rPr>
          <w:rFonts w:ascii="Arial" w:hAnsi="Arial" w:cs="Arial"/>
          <w:iCs/>
          <w:lang w:val="en-GB"/>
        </w:rPr>
        <w:t>Oom</w:t>
      </w:r>
      <w:proofErr w:type="spellEnd"/>
      <w:r w:rsidR="00377F4C" w:rsidRPr="00377F4C">
        <w:rPr>
          <w:rFonts w:ascii="Arial" w:hAnsi="Arial" w:cs="Arial"/>
          <w:iCs/>
          <w:lang w:val="en-GB"/>
        </w:rPr>
        <w:t xml:space="preserve"> Hennie from Hennie’s Trekkers, which has established a reputation as an MF dealer of note in the </w:t>
      </w:r>
      <w:proofErr w:type="spellStart"/>
      <w:r w:rsidR="00377F4C" w:rsidRPr="00377F4C">
        <w:rPr>
          <w:rFonts w:ascii="Arial" w:hAnsi="Arial" w:cs="Arial"/>
          <w:iCs/>
          <w:lang w:val="en-GB"/>
        </w:rPr>
        <w:t>Malmesbury</w:t>
      </w:r>
      <w:proofErr w:type="spellEnd"/>
      <w:r w:rsidR="00377F4C" w:rsidRPr="00377F4C">
        <w:rPr>
          <w:rFonts w:ascii="Arial" w:hAnsi="Arial" w:cs="Arial"/>
          <w:iCs/>
          <w:lang w:val="en-GB"/>
        </w:rPr>
        <w:t xml:space="preserve"> region in the Western Cape.</w:t>
      </w:r>
    </w:p>
    <w:p w14:paraId="1B9811B7" w14:textId="77777777" w:rsidR="008022E5" w:rsidRDefault="008022E5" w:rsidP="00377F4C">
      <w:pPr>
        <w:rPr>
          <w:rFonts w:ascii="Arial" w:hAnsi="Arial" w:cs="Arial"/>
          <w:iCs/>
          <w:lang w:val="en-GB"/>
        </w:rPr>
      </w:pPr>
    </w:p>
    <w:p w14:paraId="33EC4E28" w14:textId="77777777" w:rsidR="00377F4C" w:rsidRPr="00377F4C" w:rsidRDefault="008022E5" w:rsidP="00377F4C">
      <w:pPr>
        <w:rPr>
          <w:rFonts w:ascii="Arial" w:hAnsi="Arial" w:cs="Arial"/>
          <w:iCs/>
          <w:lang w:val="en-GB"/>
        </w:rPr>
      </w:pPr>
      <w:r>
        <w:rPr>
          <w:rFonts w:ascii="Arial" w:hAnsi="Arial" w:cs="Arial"/>
          <w:iCs/>
          <w:lang w:val="en-GB"/>
        </w:rPr>
        <w:t>“</w:t>
      </w:r>
      <w:r w:rsidRPr="008022E5">
        <w:rPr>
          <w:rFonts w:ascii="Arial" w:hAnsi="Arial" w:cs="Arial"/>
          <w:iCs/>
          <w:lang w:val="en-GB"/>
        </w:rPr>
        <w:t xml:space="preserve">My favourite tractor </w:t>
      </w:r>
      <w:r>
        <w:rPr>
          <w:rFonts w:ascii="Arial" w:hAnsi="Arial" w:cs="Arial"/>
          <w:iCs/>
          <w:lang w:val="en-GB"/>
        </w:rPr>
        <w:t>range</w:t>
      </w:r>
      <w:r w:rsidRPr="008022E5">
        <w:rPr>
          <w:rFonts w:ascii="Arial" w:hAnsi="Arial" w:cs="Arial"/>
          <w:iCs/>
          <w:lang w:val="en-GB"/>
        </w:rPr>
        <w:t xml:space="preserve"> is the MF 2600 series,</w:t>
      </w:r>
      <w:r>
        <w:rPr>
          <w:rFonts w:ascii="Arial" w:hAnsi="Arial" w:cs="Arial"/>
          <w:iCs/>
          <w:lang w:val="en-GB"/>
        </w:rPr>
        <w:t xml:space="preserve"> which is of outstanding quality. I</w:t>
      </w:r>
      <w:r w:rsidRPr="008022E5">
        <w:rPr>
          <w:rFonts w:ascii="Arial" w:hAnsi="Arial" w:cs="Arial"/>
          <w:iCs/>
          <w:lang w:val="en-GB"/>
        </w:rPr>
        <w:t>ts contemporary design with heritage aspects offers comforts and high specification</w:t>
      </w:r>
      <w:r>
        <w:rPr>
          <w:rFonts w:ascii="Arial" w:hAnsi="Arial" w:cs="Arial"/>
          <w:iCs/>
          <w:lang w:val="en-GB"/>
        </w:rPr>
        <w:t xml:space="preserve">. </w:t>
      </w:r>
      <w:r w:rsidR="00377F4C" w:rsidRPr="00377F4C">
        <w:rPr>
          <w:rFonts w:ascii="Arial" w:hAnsi="Arial" w:cs="Arial"/>
          <w:iCs/>
          <w:lang w:val="en-GB"/>
        </w:rPr>
        <w:t>I can already see from my c</w:t>
      </w:r>
      <w:r>
        <w:rPr>
          <w:rFonts w:ascii="Arial" w:hAnsi="Arial" w:cs="Arial"/>
          <w:iCs/>
          <w:lang w:val="en-GB"/>
        </w:rPr>
        <w:t>ustomers</w:t>
      </w:r>
      <w:r w:rsidR="00377F4C" w:rsidRPr="00377F4C">
        <w:rPr>
          <w:rFonts w:ascii="Arial" w:hAnsi="Arial" w:cs="Arial"/>
          <w:iCs/>
          <w:lang w:val="en-GB"/>
        </w:rPr>
        <w:t xml:space="preserve"> who own these tractors that they exceed both their expectations and </w:t>
      </w:r>
      <w:r w:rsidR="00A04AF6">
        <w:rPr>
          <w:rFonts w:ascii="Arial" w:hAnsi="Arial" w:cs="Arial"/>
          <w:iCs/>
          <w:lang w:val="en-GB"/>
        </w:rPr>
        <w:t xml:space="preserve">are considered a great </w:t>
      </w:r>
      <w:r w:rsidR="00377F4C" w:rsidRPr="00377F4C">
        <w:rPr>
          <w:rFonts w:ascii="Arial" w:hAnsi="Arial" w:cs="Arial"/>
          <w:iCs/>
          <w:lang w:val="en-GB"/>
        </w:rPr>
        <w:t>investment. Then, of course, we must be able to offer a service better than what our c</w:t>
      </w:r>
      <w:r>
        <w:rPr>
          <w:rFonts w:ascii="Arial" w:hAnsi="Arial" w:cs="Arial"/>
          <w:iCs/>
          <w:lang w:val="en-GB"/>
        </w:rPr>
        <w:t>ustomer</w:t>
      </w:r>
      <w:r w:rsidR="00377F4C" w:rsidRPr="00377F4C">
        <w:rPr>
          <w:rFonts w:ascii="Arial" w:hAnsi="Arial" w:cs="Arial"/>
          <w:iCs/>
          <w:lang w:val="en-GB"/>
        </w:rPr>
        <w:t>s are accustomed to. That is important because it will influence their next purchase decision</w:t>
      </w:r>
      <w:r w:rsidR="000C10A3">
        <w:rPr>
          <w:rFonts w:ascii="Arial" w:hAnsi="Arial" w:cs="Arial"/>
          <w:iCs/>
          <w:lang w:val="en-GB"/>
        </w:rPr>
        <w:t xml:space="preserve"> and build a strong relationship of trust and transparency</w:t>
      </w:r>
      <w:r w:rsidR="00377F4C" w:rsidRPr="00377F4C">
        <w:rPr>
          <w:rFonts w:ascii="Arial" w:hAnsi="Arial" w:cs="Arial"/>
          <w:iCs/>
          <w:lang w:val="en-GB"/>
        </w:rPr>
        <w:t xml:space="preserve">,” says </w:t>
      </w:r>
      <w:proofErr w:type="spellStart"/>
      <w:r w:rsidR="00377F4C" w:rsidRPr="00377F4C">
        <w:rPr>
          <w:rFonts w:ascii="Arial" w:hAnsi="Arial" w:cs="Arial"/>
          <w:iCs/>
          <w:lang w:val="en-GB"/>
        </w:rPr>
        <w:t>Oom</w:t>
      </w:r>
      <w:proofErr w:type="spellEnd"/>
      <w:r w:rsidR="00377F4C" w:rsidRPr="00377F4C">
        <w:rPr>
          <w:rFonts w:ascii="Arial" w:hAnsi="Arial" w:cs="Arial"/>
          <w:iCs/>
          <w:lang w:val="en-GB"/>
        </w:rPr>
        <w:t xml:space="preserve"> Hennie.</w:t>
      </w:r>
    </w:p>
    <w:p w14:paraId="0B7F229C" w14:textId="77777777" w:rsidR="00377F4C" w:rsidRDefault="00377F4C" w:rsidP="00377F4C">
      <w:pPr>
        <w:rPr>
          <w:rFonts w:ascii="Arial" w:hAnsi="Arial" w:cs="Arial"/>
          <w:iCs/>
          <w:lang w:val="en-GB"/>
        </w:rPr>
      </w:pPr>
    </w:p>
    <w:p w14:paraId="275F787D" w14:textId="77777777" w:rsidR="00377F4C" w:rsidRPr="00377F4C" w:rsidRDefault="00377F4C" w:rsidP="00377F4C">
      <w:pPr>
        <w:rPr>
          <w:rFonts w:ascii="Arial" w:hAnsi="Arial" w:cs="Arial"/>
          <w:iCs/>
          <w:lang w:val="en-GB"/>
        </w:rPr>
      </w:pPr>
      <w:r w:rsidRPr="00377F4C">
        <w:rPr>
          <w:rFonts w:ascii="Arial" w:hAnsi="Arial" w:cs="Arial"/>
          <w:iCs/>
          <w:lang w:val="en-GB"/>
        </w:rPr>
        <w:t xml:space="preserve">Born and raised in Tulbagh, </w:t>
      </w:r>
      <w:proofErr w:type="spellStart"/>
      <w:r w:rsidRPr="00377F4C">
        <w:rPr>
          <w:rFonts w:ascii="Arial" w:hAnsi="Arial" w:cs="Arial"/>
          <w:iCs/>
          <w:lang w:val="en-GB"/>
        </w:rPr>
        <w:t>Oom</w:t>
      </w:r>
      <w:proofErr w:type="spellEnd"/>
      <w:r w:rsidRPr="00377F4C">
        <w:rPr>
          <w:rFonts w:ascii="Arial" w:hAnsi="Arial" w:cs="Arial"/>
          <w:iCs/>
          <w:lang w:val="en-GB"/>
        </w:rPr>
        <w:t xml:space="preserve"> Hennie ended up in the aircraft industry in Bloemfontein. In search of a new challenge after eight years, he qualified as an auto-mechanic and then entered the earthmoving sector, carrying out maintenance on heavy equipment such as tractors</w:t>
      </w:r>
      <w:r w:rsidR="000C10A3">
        <w:rPr>
          <w:rFonts w:ascii="Arial" w:hAnsi="Arial" w:cs="Arial"/>
          <w:iCs/>
          <w:lang w:val="en-GB"/>
        </w:rPr>
        <w:t>, excavators</w:t>
      </w:r>
      <w:r w:rsidR="0073476B">
        <w:rPr>
          <w:rFonts w:ascii="Arial" w:hAnsi="Arial" w:cs="Arial"/>
          <w:iCs/>
          <w:lang w:val="en-GB"/>
        </w:rPr>
        <w:t>,</w:t>
      </w:r>
      <w:r w:rsidRPr="00377F4C">
        <w:rPr>
          <w:rFonts w:ascii="Arial" w:hAnsi="Arial" w:cs="Arial"/>
          <w:iCs/>
          <w:lang w:val="en-GB"/>
        </w:rPr>
        <w:t xml:space="preserve"> and dump trucks.</w:t>
      </w:r>
    </w:p>
    <w:p w14:paraId="149E27A2" w14:textId="77777777" w:rsidR="00377F4C" w:rsidRDefault="00377F4C" w:rsidP="00377F4C">
      <w:pPr>
        <w:rPr>
          <w:rFonts w:ascii="Arial" w:hAnsi="Arial" w:cs="Arial"/>
          <w:iCs/>
          <w:lang w:val="en-GB"/>
        </w:rPr>
      </w:pPr>
    </w:p>
    <w:p w14:paraId="12632BA0" w14:textId="77777777" w:rsidR="00377F4C" w:rsidRPr="00377F4C" w:rsidRDefault="00377F4C" w:rsidP="00377F4C">
      <w:pPr>
        <w:rPr>
          <w:rFonts w:ascii="Arial" w:hAnsi="Arial" w:cs="Arial"/>
          <w:iCs/>
          <w:lang w:val="en-GB"/>
        </w:rPr>
      </w:pPr>
      <w:r w:rsidRPr="00377F4C">
        <w:rPr>
          <w:rFonts w:ascii="Arial" w:hAnsi="Arial" w:cs="Arial"/>
          <w:iCs/>
          <w:lang w:val="en-GB"/>
        </w:rPr>
        <w:t xml:space="preserve">In 1989, </w:t>
      </w:r>
      <w:proofErr w:type="spellStart"/>
      <w:r w:rsidRPr="00377F4C">
        <w:rPr>
          <w:rFonts w:ascii="Arial" w:hAnsi="Arial" w:cs="Arial"/>
          <w:iCs/>
          <w:lang w:val="en-GB"/>
        </w:rPr>
        <w:t>Oom</w:t>
      </w:r>
      <w:proofErr w:type="spellEnd"/>
      <w:r w:rsidRPr="00377F4C">
        <w:rPr>
          <w:rFonts w:ascii="Arial" w:hAnsi="Arial" w:cs="Arial"/>
          <w:iCs/>
          <w:lang w:val="en-GB"/>
        </w:rPr>
        <w:t xml:space="preserve"> Hennie perchance found out about an opportunity at </w:t>
      </w:r>
      <w:proofErr w:type="spellStart"/>
      <w:r w:rsidRPr="00377F4C">
        <w:rPr>
          <w:rFonts w:ascii="Arial" w:hAnsi="Arial" w:cs="Arial"/>
          <w:iCs/>
          <w:lang w:val="en-GB"/>
        </w:rPr>
        <w:t>Fedco</w:t>
      </w:r>
      <w:proofErr w:type="spellEnd"/>
      <w:r w:rsidRPr="00377F4C">
        <w:rPr>
          <w:rFonts w:ascii="Arial" w:hAnsi="Arial" w:cs="Arial"/>
          <w:iCs/>
          <w:lang w:val="en-GB"/>
        </w:rPr>
        <w:t xml:space="preserve">, the former name of Massey Ferguson in South Africa, where he was employed from 1990. “I soon discovered that what I had been missing in my career was the distinctive red tractors of Massey Ferguson,” says </w:t>
      </w:r>
      <w:proofErr w:type="spellStart"/>
      <w:r w:rsidRPr="00377F4C">
        <w:rPr>
          <w:rFonts w:ascii="Arial" w:hAnsi="Arial" w:cs="Arial"/>
          <w:iCs/>
          <w:lang w:val="en-GB"/>
        </w:rPr>
        <w:t>Oom</w:t>
      </w:r>
      <w:proofErr w:type="spellEnd"/>
      <w:r w:rsidRPr="00377F4C">
        <w:rPr>
          <w:rFonts w:ascii="Arial" w:hAnsi="Arial" w:cs="Arial"/>
          <w:iCs/>
          <w:lang w:val="en-GB"/>
        </w:rPr>
        <w:t xml:space="preserve"> Hennie, who recalls having first encountered the MF brand as a child on his parents’ farm.</w:t>
      </w:r>
    </w:p>
    <w:p w14:paraId="018D4E54" w14:textId="77777777" w:rsidR="00377F4C" w:rsidRDefault="00377F4C" w:rsidP="00377F4C">
      <w:pPr>
        <w:rPr>
          <w:rFonts w:ascii="Arial" w:hAnsi="Arial" w:cs="Arial"/>
          <w:iCs/>
          <w:lang w:val="en-GB"/>
        </w:rPr>
      </w:pPr>
    </w:p>
    <w:p w14:paraId="25029EA5" w14:textId="77777777" w:rsidR="006677EB" w:rsidRDefault="00377F4C" w:rsidP="00377F4C">
      <w:pPr>
        <w:rPr>
          <w:rFonts w:ascii="Arial" w:hAnsi="Arial" w:cs="Arial"/>
          <w:iCs/>
          <w:lang w:val="en-GB"/>
        </w:rPr>
      </w:pPr>
      <w:proofErr w:type="spellStart"/>
      <w:r w:rsidRPr="00377F4C">
        <w:rPr>
          <w:rFonts w:ascii="Arial" w:hAnsi="Arial" w:cs="Arial"/>
          <w:iCs/>
          <w:lang w:val="en-GB"/>
        </w:rPr>
        <w:lastRenderedPageBreak/>
        <w:t>Oom</w:t>
      </w:r>
      <w:proofErr w:type="spellEnd"/>
      <w:r w:rsidRPr="00377F4C">
        <w:rPr>
          <w:rFonts w:ascii="Arial" w:hAnsi="Arial" w:cs="Arial"/>
          <w:iCs/>
          <w:lang w:val="en-GB"/>
        </w:rPr>
        <w:t xml:space="preserve"> Hennie eventually established his own business in 1999 and </w:t>
      </w:r>
      <w:r w:rsidR="000C10A3">
        <w:rPr>
          <w:rFonts w:ascii="Arial" w:hAnsi="Arial" w:cs="Arial"/>
          <w:iCs/>
          <w:lang w:val="en-GB"/>
        </w:rPr>
        <w:t>full</w:t>
      </w:r>
      <w:r w:rsidR="0073476B">
        <w:rPr>
          <w:rFonts w:ascii="Arial" w:hAnsi="Arial" w:cs="Arial"/>
          <w:iCs/>
          <w:lang w:val="en-GB"/>
        </w:rPr>
        <w:t>y</w:t>
      </w:r>
      <w:r w:rsidR="000C10A3">
        <w:rPr>
          <w:rFonts w:ascii="Arial" w:hAnsi="Arial" w:cs="Arial"/>
          <w:iCs/>
          <w:lang w:val="en-GB"/>
        </w:rPr>
        <w:t xml:space="preserve"> bought out</w:t>
      </w:r>
      <w:r w:rsidRPr="00377F4C">
        <w:rPr>
          <w:rFonts w:ascii="Arial" w:hAnsi="Arial" w:cs="Arial"/>
          <w:iCs/>
          <w:lang w:val="en-GB"/>
        </w:rPr>
        <w:t xml:space="preserve"> the MF dealership in 2006. From that point on the business has grown steadily, attracting a </w:t>
      </w:r>
      <w:r w:rsidR="000C10A3">
        <w:rPr>
          <w:rFonts w:ascii="Arial" w:hAnsi="Arial" w:cs="Arial"/>
          <w:iCs/>
          <w:lang w:val="en-GB"/>
        </w:rPr>
        <w:t xml:space="preserve">new </w:t>
      </w:r>
      <w:r w:rsidRPr="00377F4C">
        <w:rPr>
          <w:rFonts w:ascii="Arial" w:hAnsi="Arial" w:cs="Arial"/>
          <w:iCs/>
          <w:lang w:val="en-GB"/>
        </w:rPr>
        <w:t>range of customers from far and wide</w:t>
      </w:r>
      <w:r w:rsidR="000C10A3">
        <w:rPr>
          <w:rFonts w:ascii="Arial" w:hAnsi="Arial" w:cs="Arial"/>
          <w:iCs/>
          <w:lang w:val="en-GB"/>
        </w:rPr>
        <w:t xml:space="preserve"> with different mechanisation requirements</w:t>
      </w:r>
      <w:r w:rsidRPr="00377F4C">
        <w:rPr>
          <w:rFonts w:ascii="Arial" w:hAnsi="Arial" w:cs="Arial"/>
          <w:iCs/>
          <w:lang w:val="en-GB"/>
        </w:rPr>
        <w:t>. “If you want to communicate with your c</w:t>
      </w:r>
      <w:r w:rsidR="008022E5">
        <w:rPr>
          <w:rFonts w:ascii="Arial" w:hAnsi="Arial" w:cs="Arial"/>
          <w:iCs/>
          <w:lang w:val="en-GB"/>
        </w:rPr>
        <w:t>ustomers</w:t>
      </w:r>
      <w:r w:rsidRPr="00377F4C">
        <w:rPr>
          <w:rFonts w:ascii="Arial" w:hAnsi="Arial" w:cs="Arial"/>
          <w:iCs/>
          <w:lang w:val="en-GB"/>
        </w:rPr>
        <w:t xml:space="preserve"> and farmers, you must at least know what is going on in the agricultural industry</w:t>
      </w:r>
      <w:r w:rsidR="000C10A3">
        <w:rPr>
          <w:rFonts w:ascii="Arial" w:hAnsi="Arial" w:cs="Arial"/>
          <w:iCs/>
          <w:lang w:val="en-GB"/>
        </w:rPr>
        <w:t xml:space="preserve"> and be on the cusp of trends and best practices</w:t>
      </w:r>
      <w:r w:rsidRPr="00377F4C">
        <w:rPr>
          <w:rFonts w:ascii="Arial" w:hAnsi="Arial" w:cs="Arial"/>
          <w:iCs/>
          <w:lang w:val="en-GB"/>
        </w:rPr>
        <w:t xml:space="preserve">,” says </w:t>
      </w:r>
      <w:proofErr w:type="spellStart"/>
      <w:r w:rsidRPr="00377F4C">
        <w:rPr>
          <w:rFonts w:ascii="Arial" w:hAnsi="Arial" w:cs="Arial"/>
          <w:iCs/>
          <w:lang w:val="en-GB"/>
        </w:rPr>
        <w:t>Oom</w:t>
      </w:r>
      <w:proofErr w:type="spellEnd"/>
      <w:r w:rsidRPr="00377F4C">
        <w:rPr>
          <w:rFonts w:ascii="Arial" w:hAnsi="Arial" w:cs="Arial"/>
          <w:iCs/>
          <w:lang w:val="en-GB"/>
        </w:rPr>
        <w:t xml:space="preserve"> Hennie</w:t>
      </w:r>
      <w:r w:rsidR="006677EB">
        <w:rPr>
          <w:rFonts w:ascii="Arial" w:hAnsi="Arial" w:cs="Arial"/>
          <w:iCs/>
          <w:lang w:val="en-GB"/>
        </w:rPr>
        <w:t>.</w:t>
      </w:r>
    </w:p>
    <w:p w14:paraId="708CE746" w14:textId="77777777" w:rsidR="006677EB" w:rsidRDefault="006677EB" w:rsidP="00377F4C">
      <w:pPr>
        <w:rPr>
          <w:rFonts w:ascii="Arial" w:hAnsi="Arial" w:cs="Arial"/>
          <w:iCs/>
          <w:lang w:val="en-GB"/>
        </w:rPr>
      </w:pPr>
    </w:p>
    <w:p w14:paraId="68914AC5" w14:textId="77777777" w:rsidR="00377F4C" w:rsidRPr="00377F4C" w:rsidRDefault="006677EB" w:rsidP="00377F4C">
      <w:pPr>
        <w:rPr>
          <w:rFonts w:ascii="Arial" w:hAnsi="Arial" w:cs="Arial"/>
          <w:iCs/>
          <w:lang w:val="en-GB"/>
        </w:rPr>
      </w:pPr>
      <w:r>
        <w:rPr>
          <w:rFonts w:ascii="Arial" w:hAnsi="Arial" w:cs="Arial"/>
          <w:iCs/>
          <w:lang w:val="en-GB"/>
        </w:rPr>
        <w:t xml:space="preserve">He </w:t>
      </w:r>
      <w:r w:rsidR="00377F4C" w:rsidRPr="00377F4C">
        <w:rPr>
          <w:rFonts w:ascii="Arial" w:hAnsi="Arial" w:cs="Arial"/>
          <w:iCs/>
          <w:lang w:val="en-GB"/>
        </w:rPr>
        <w:t>is as knowledgeable about farming as he is about the MF range of tractors and implements</w:t>
      </w:r>
      <w:r w:rsidR="00E2009D">
        <w:rPr>
          <w:rFonts w:ascii="Arial" w:hAnsi="Arial" w:cs="Arial"/>
          <w:iCs/>
          <w:lang w:val="en-GB"/>
        </w:rPr>
        <w:t xml:space="preserve"> that he supplies. </w:t>
      </w:r>
      <w:proofErr w:type="spellStart"/>
      <w:r>
        <w:rPr>
          <w:rFonts w:ascii="Arial" w:hAnsi="Arial" w:cs="Arial"/>
          <w:iCs/>
          <w:lang w:val="en-GB"/>
        </w:rPr>
        <w:t>Oom</w:t>
      </w:r>
      <w:proofErr w:type="spellEnd"/>
      <w:r>
        <w:rPr>
          <w:rFonts w:ascii="Arial" w:hAnsi="Arial" w:cs="Arial"/>
          <w:iCs/>
          <w:lang w:val="en-GB"/>
        </w:rPr>
        <w:t xml:space="preserve"> Hennie</w:t>
      </w:r>
      <w:r w:rsidR="00377F4C" w:rsidRPr="00377F4C">
        <w:rPr>
          <w:rFonts w:ascii="Arial" w:hAnsi="Arial" w:cs="Arial"/>
          <w:iCs/>
          <w:lang w:val="en-GB"/>
        </w:rPr>
        <w:t xml:space="preserve"> is equally generous in imparting his wealth of know</w:t>
      </w:r>
      <w:r w:rsidR="00A04AF6">
        <w:rPr>
          <w:rFonts w:ascii="Arial" w:hAnsi="Arial" w:cs="Arial"/>
          <w:iCs/>
          <w:lang w:val="en-GB"/>
        </w:rPr>
        <w:t>-</w:t>
      </w:r>
      <w:r w:rsidR="00377F4C" w:rsidRPr="00377F4C">
        <w:rPr>
          <w:rFonts w:ascii="Arial" w:hAnsi="Arial" w:cs="Arial"/>
          <w:iCs/>
          <w:lang w:val="en-GB"/>
        </w:rPr>
        <w:t>how and experience to his customers</w:t>
      </w:r>
      <w:r w:rsidR="00E2009D">
        <w:rPr>
          <w:rFonts w:ascii="Arial" w:hAnsi="Arial" w:cs="Arial"/>
          <w:iCs/>
          <w:lang w:val="en-GB"/>
        </w:rPr>
        <w:t xml:space="preserve"> and help</w:t>
      </w:r>
      <w:r w:rsidR="00A04AF6">
        <w:rPr>
          <w:rFonts w:ascii="Arial" w:hAnsi="Arial" w:cs="Arial"/>
          <w:iCs/>
          <w:lang w:val="en-GB"/>
        </w:rPr>
        <w:t>ing</w:t>
      </w:r>
      <w:r w:rsidR="00E2009D">
        <w:rPr>
          <w:rFonts w:ascii="Arial" w:hAnsi="Arial" w:cs="Arial"/>
          <w:iCs/>
          <w:lang w:val="en-GB"/>
        </w:rPr>
        <w:t xml:space="preserve"> them make the right purchasing choice when they invest in a new piece of equipment.</w:t>
      </w:r>
    </w:p>
    <w:p w14:paraId="28EE642D" w14:textId="77777777" w:rsidR="00377F4C" w:rsidRDefault="00377F4C" w:rsidP="00377F4C">
      <w:pPr>
        <w:rPr>
          <w:rFonts w:ascii="Arial" w:hAnsi="Arial" w:cs="Arial"/>
          <w:iCs/>
          <w:lang w:val="en-GB"/>
        </w:rPr>
      </w:pPr>
    </w:p>
    <w:p w14:paraId="5C85C872" w14:textId="77777777" w:rsidR="00377F4C" w:rsidRDefault="00377F4C" w:rsidP="00377F4C">
      <w:pPr>
        <w:rPr>
          <w:rFonts w:ascii="Arial" w:hAnsi="Arial" w:cs="Arial"/>
          <w:iCs/>
          <w:lang w:val="en-GB"/>
        </w:rPr>
      </w:pPr>
      <w:r w:rsidRPr="00377F4C">
        <w:rPr>
          <w:rFonts w:ascii="Arial" w:hAnsi="Arial" w:cs="Arial"/>
          <w:iCs/>
          <w:lang w:val="en-GB"/>
        </w:rPr>
        <w:t xml:space="preserve">The secret to the success of Hennie’s Trekkers has been its emphasis on providing superlative customer service. </w:t>
      </w:r>
      <w:r w:rsidR="008022E5">
        <w:rPr>
          <w:rFonts w:ascii="Arial" w:hAnsi="Arial" w:cs="Arial"/>
          <w:iCs/>
          <w:lang w:val="en-GB"/>
        </w:rPr>
        <w:t>Its access to the AGCO warehouse</w:t>
      </w:r>
      <w:r w:rsidR="006677EB">
        <w:rPr>
          <w:rFonts w:ascii="Arial" w:hAnsi="Arial" w:cs="Arial"/>
          <w:iCs/>
          <w:lang w:val="en-GB"/>
        </w:rPr>
        <w:t xml:space="preserve"> also means that waiting periods are reduced, resulting in even speedier service. </w:t>
      </w:r>
      <w:r w:rsidRPr="00377F4C">
        <w:rPr>
          <w:rFonts w:ascii="Arial" w:hAnsi="Arial" w:cs="Arial"/>
          <w:iCs/>
          <w:lang w:val="en-GB"/>
        </w:rPr>
        <w:t>“That for me is the important thing: Satisfied, loyal c</w:t>
      </w:r>
      <w:r w:rsidR="008022E5">
        <w:rPr>
          <w:rFonts w:ascii="Arial" w:hAnsi="Arial" w:cs="Arial"/>
          <w:iCs/>
          <w:lang w:val="en-GB"/>
        </w:rPr>
        <w:t>ustomers</w:t>
      </w:r>
      <w:r w:rsidRPr="00377F4C">
        <w:rPr>
          <w:rFonts w:ascii="Arial" w:hAnsi="Arial" w:cs="Arial"/>
          <w:iCs/>
          <w:lang w:val="en-GB"/>
        </w:rPr>
        <w:t xml:space="preserve"> who then spread the word about the excellent service they have received.</w:t>
      </w:r>
      <w:r w:rsidR="00E2009D">
        <w:rPr>
          <w:rFonts w:ascii="Arial" w:hAnsi="Arial" w:cs="Arial"/>
          <w:iCs/>
          <w:lang w:val="en-GB"/>
        </w:rPr>
        <w:t xml:space="preserve"> This is the best form of marketing.</w:t>
      </w:r>
      <w:r w:rsidRPr="00377F4C">
        <w:rPr>
          <w:rFonts w:ascii="Arial" w:hAnsi="Arial" w:cs="Arial"/>
          <w:iCs/>
          <w:lang w:val="en-GB"/>
        </w:rPr>
        <w:t>”</w:t>
      </w:r>
    </w:p>
    <w:p w14:paraId="13679CCD" w14:textId="77777777" w:rsidR="009B3151" w:rsidRDefault="009B3151" w:rsidP="00377F4C">
      <w:pPr>
        <w:rPr>
          <w:rFonts w:ascii="Arial" w:hAnsi="Arial" w:cs="Arial"/>
          <w:iCs/>
          <w:lang w:val="en-GB"/>
        </w:rPr>
      </w:pPr>
    </w:p>
    <w:p w14:paraId="08F720B8" w14:textId="2D228E47" w:rsidR="009B3151" w:rsidRPr="00377F4C" w:rsidRDefault="009B3151" w:rsidP="00377F4C">
      <w:pPr>
        <w:rPr>
          <w:rFonts w:ascii="Arial" w:hAnsi="Arial" w:cs="Arial"/>
          <w:iCs/>
          <w:lang w:val="en-GB"/>
        </w:rPr>
      </w:pPr>
      <w:r>
        <w:rPr>
          <w:rFonts w:ascii="Arial" w:hAnsi="Arial" w:cs="Arial"/>
          <w:iCs/>
          <w:lang w:val="en-GB"/>
        </w:rPr>
        <w:t xml:space="preserve">One thing to note </w:t>
      </w:r>
      <w:r w:rsidR="002517AA">
        <w:rPr>
          <w:rFonts w:ascii="Arial" w:hAnsi="Arial" w:cs="Arial"/>
          <w:iCs/>
          <w:lang w:val="en-GB"/>
        </w:rPr>
        <w:t xml:space="preserve">is </w:t>
      </w:r>
      <w:r>
        <w:rPr>
          <w:rFonts w:ascii="Arial" w:hAnsi="Arial" w:cs="Arial"/>
          <w:iCs/>
          <w:lang w:val="en-GB"/>
        </w:rPr>
        <w:t xml:space="preserve">that </w:t>
      </w:r>
      <w:proofErr w:type="spellStart"/>
      <w:r>
        <w:rPr>
          <w:rFonts w:ascii="Arial" w:hAnsi="Arial" w:cs="Arial"/>
          <w:iCs/>
          <w:lang w:val="en-GB"/>
        </w:rPr>
        <w:t>Oom</w:t>
      </w:r>
      <w:proofErr w:type="spellEnd"/>
      <w:r>
        <w:rPr>
          <w:rFonts w:ascii="Arial" w:hAnsi="Arial" w:cs="Arial"/>
          <w:iCs/>
          <w:lang w:val="en-GB"/>
        </w:rPr>
        <w:t xml:space="preserve"> Hennie will not deliver a piece of equipment until it has been tripled check</w:t>
      </w:r>
      <w:r w:rsidR="00261A4D">
        <w:rPr>
          <w:rFonts w:ascii="Arial" w:hAnsi="Arial" w:cs="Arial"/>
          <w:iCs/>
          <w:lang w:val="en-GB"/>
        </w:rPr>
        <w:t xml:space="preserve">ed </w:t>
      </w:r>
      <w:r>
        <w:rPr>
          <w:rFonts w:ascii="Arial" w:hAnsi="Arial" w:cs="Arial"/>
          <w:iCs/>
          <w:lang w:val="en-GB"/>
        </w:rPr>
        <w:t xml:space="preserve">in terms of the PDI (Pre-Delivery Inspection) and tested. </w:t>
      </w:r>
      <w:r w:rsidR="006677EB">
        <w:rPr>
          <w:rFonts w:ascii="Arial" w:hAnsi="Arial" w:cs="Arial"/>
          <w:iCs/>
          <w:lang w:val="en-GB"/>
        </w:rPr>
        <w:t>Therefore</w:t>
      </w:r>
      <w:r w:rsidR="002517AA">
        <w:rPr>
          <w:rFonts w:ascii="Arial" w:hAnsi="Arial" w:cs="Arial"/>
          <w:iCs/>
          <w:lang w:val="en-GB"/>
        </w:rPr>
        <w:t>,</w:t>
      </w:r>
      <w:r w:rsidR="006677EB">
        <w:rPr>
          <w:rFonts w:ascii="Arial" w:hAnsi="Arial" w:cs="Arial"/>
          <w:iCs/>
          <w:lang w:val="en-GB"/>
        </w:rPr>
        <w:t xml:space="preserve"> </w:t>
      </w:r>
      <w:r>
        <w:rPr>
          <w:rFonts w:ascii="Arial" w:hAnsi="Arial" w:cs="Arial"/>
          <w:iCs/>
          <w:lang w:val="en-GB"/>
        </w:rPr>
        <w:t xml:space="preserve">the moment </w:t>
      </w:r>
      <w:r w:rsidR="006677EB">
        <w:rPr>
          <w:rFonts w:ascii="Arial" w:hAnsi="Arial" w:cs="Arial"/>
          <w:iCs/>
          <w:lang w:val="en-GB"/>
        </w:rPr>
        <w:t>a</w:t>
      </w:r>
      <w:r>
        <w:rPr>
          <w:rFonts w:ascii="Arial" w:hAnsi="Arial" w:cs="Arial"/>
          <w:iCs/>
          <w:lang w:val="en-GB"/>
        </w:rPr>
        <w:t xml:space="preserve"> piece </w:t>
      </w:r>
      <w:r w:rsidR="00261A4D">
        <w:rPr>
          <w:rFonts w:ascii="Arial" w:hAnsi="Arial" w:cs="Arial"/>
          <w:iCs/>
          <w:lang w:val="en-GB"/>
        </w:rPr>
        <w:t>of equipment arrives it</w:t>
      </w:r>
      <w:r>
        <w:rPr>
          <w:rFonts w:ascii="Arial" w:hAnsi="Arial" w:cs="Arial"/>
          <w:iCs/>
          <w:lang w:val="en-GB"/>
        </w:rPr>
        <w:t xml:space="preserve"> can</w:t>
      </w:r>
      <w:r w:rsidR="006677EB">
        <w:rPr>
          <w:rFonts w:ascii="Arial" w:hAnsi="Arial" w:cs="Arial"/>
          <w:iCs/>
          <w:lang w:val="en-GB"/>
        </w:rPr>
        <w:t xml:space="preserve"> be put </w:t>
      </w:r>
      <w:r>
        <w:rPr>
          <w:rFonts w:ascii="Arial" w:hAnsi="Arial" w:cs="Arial"/>
          <w:iCs/>
          <w:lang w:val="en-GB"/>
        </w:rPr>
        <w:t xml:space="preserve">straight to work. </w:t>
      </w:r>
      <w:r w:rsidR="00261A4D">
        <w:rPr>
          <w:rFonts w:ascii="Arial" w:hAnsi="Arial" w:cs="Arial"/>
          <w:iCs/>
          <w:lang w:val="en-GB"/>
        </w:rPr>
        <w:t xml:space="preserve">For instance, when a new baler is delivered </w:t>
      </w:r>
      <w:r w:rsidR="006677EB">
        <w:rPr>
          <w:rFonts w:ascii="Arial" w:hAnsi="Arial" w:cs="Arial"/>
          <w:iCs/>
          <w:lang w:val="en-GB"/>
        </w:rPr>
        <w:t>to</w:t>
      </w:r>
      <w:r w:rsidR="00261A4D">
        <w:rPr>
          <w:rFonts w:ascii="Arial" w:hAnsi="Arial" w:cs="Arial"/>
          <w:iCs/>
          <w:lang w:val="en-GB"/>
        </w:rPr>
        <w:t xml:space="preserve"> a farm it has been properly prepared so that the very first bale made is perfect.</w:t>
      </w:r>
    </w:p>
    <w:p w14:paraId="0BAEE7D2" w14:textId="77777777" w:rsidR="00377F4C" w:rsidRDefault="00377F4C" w:rsidP="00377F4C">
      <w:pPr>
        <w:rPr>
          <w:rFonts w:ascii="Arial" w:hAnsi="Arial" w:cs="Arial"/>
          <w:iCs/>
          <w:lang w:val="en-GB"/>
        </w:rPr>
      </w:pPr>
    </w:p>
    <w:p w14:paraId="500026E0" w14:textId="5D5EDCB4" w:rsidR="00377F4C" w:rsidRDefault="00377F4C" w:rsidP="00377F4C">
      <w:pPr>
        <w:rPr>
          <w:rFonts w:ascii="Arial" w:hAnsi="Arial" w:cs="Arial"/>
          <w:iCs/>
          <w:lang w:val="en-GB"/>
        </w:rPr>
      </w:pPr>
      <w:r w:rsidRPr="00377F4C">
        <w:rPr>
          <w:rFonts w:ascii="Arial" w:hAnsi="Arial" w:cs="Arial"/>
          <w:iCs/>
          <w:lang w:val="en-GB"/>
        </w:rPr>
        <w:t xml:space="preserve">The name of </w:t>
      </w:r>
      <w:proofErr w:type="spellStart"/>
      <w:r w:rsidRPr="00377F4C">
        <w:rPr>
          <w:rFonts w:ascii="Arial" w:hAnsi="Arial" w:cs="Arial"/>
          <w:iCs/>
          <w:lang w:val="en-GB"/>
        </w:rPr>
        <w:t>Oom</w:t>
      </w:r>
      <w:proofErr w:type="spellEnd"/>
      <w:r w:rsidRPr="00377F4C">
        <w:rPr>
          <w:rFonts w:ascii="Arial" w:hAnsi="Arial" w:cs="Arial"/>
          <w:iCs/>
          <w:lang w:val="en-GB"/>
        </w:rPr>
        <w:t xml:space="preserve"> Hennie is synonymous with the company he has nurtured over the years, carefully building his name in both the local community and the broader farming industry. “It is due to my philosophy of never turning a c</w:t>
      </w:r>
      <w:r w:rsidR="006677EB">
        <w:rPr>
          <w:rFonts w:ascii="Arial" w:hAnsi="Arial" w:cs="Arial"/>
          <w:iCs/>
          <w:lang w:val="en-GB"/>
        </w:rPr>
        <w:t>ustomer</w:t>
      </w:r>
      <w:r w:rsidRPr="00377F4C">
        <w:rPr>
          <w:rFonts w:ascii="Arial" w:hAnsi="Arial" w:cs="Arial"/>
          <w:iCs/>
          <w:lang w:val="en-GB"/>
        </w:rPr>
        <w:t xml:space="preserve"> away that I also have c</w:t>
      </w:r>
      <w:r w:rsidR="006677EB">
        <w:rPr>
          <w:rFonts w:ascii="Arial" w:hAnsi="Arial" w:cs="Arial"/>
          <w:iCs/>
          <w:lang w:val="en-GB"/>
        </w:rPr>
        <w:t>ustomers</w:t>
      </w:r>
      <w:r w:rsidRPr="00377F4C">
        <w:rPr>
          <w:rFonts w:ascii="Arial" w:hAnsi="Arial" w:cs="Arial"/>
          <w:iCs/>
          <w:lang w:val="en-GB"/>
        </w:rPr>
        <w:t xml:space="preserve"> from far afield who are equally loyal. We offer the same level of attention and service excellence to all. We are flexible in striving to be as cost-effective as possible in meeting our c</w:t>
      </w:r>
      <w:r w:rsidR="006677EB">
        <w:rPr>
          <w:rFonts w:ascii="Arial" w:hAnsi="Arial" w:cs="Arial"/>
          <w:iCs/>
          <w:lang w:val="en-GB"/>
        </w:rPr>
        <w:t>ustomer</w:t>
      </w:r>
      <w:r w:rsidRPr="00377F4C">
        <w:rPr>
          <w:rFonts w:ascii="Arial" w:hAnsi="Arial" w:cs="Arial"/>
          <w:iCs/>
          <w:lang w:val="en-GB"/>
        </w:rPr>
        <w:t>s’ requirements. At the end of the day, it is all about the c</w:t>
      </w:r>
      <w:r w:rsidR="006677EB">
        <w:rPr>
          <w:rFonts w:ascii="Arial" w:hAnsi="Arial" w:cs="Arial"/>
          <w:iCs/>
          <w:lang w:val="en-GB"/>
        </w:rPr>
        <w:t>ustomers</w:t>
      </w:r>
      <w:r w:rsidRPr="00377F4C">
        <w:rPr>
          <w:rFonts w:ascii="Arial" w:hAnsi="Arial" w:cs="Arial"/>
          <w:iCs/>
          <w:lang w:val="en-GB"/>
        </w:rPr>
        <w:t>, who are willing to spend their hard-earned money with you.”</w:t>
      </w:r>
      <w:r w:rsidR="00E2009D">
        <w:rPr>
          <w:rFonts w:ascii="Arial" w:hAnsi="Arial" w:cs="Arial"/>
          <w:iCs/>
          <w:lang w:val="en-GB"/>
        </w:rPr>
        <w:t xml:space="preserve"> </w:t>
      </w:r>
    </w:p>
    <w:p w14:paraId="30E03312" w14:textId="77777777" w:rsidR="00E2009D" w:rsidRDefault="00E2009D" w:rsidP="00377F4C">
      <w:pPr>
        <w:rPr>
          <w:rFonts w:ascii="Arial" w:hAnsi="Arial" w:cs="Arial"/>
          <w:iCs/>
          <w:lang w:val="en-GB"/>
        </w:rPr>
      </w:pPr>
    </w:p>
    <w:p w14:paraId="2524A10D" w14:textId="77777777" w:rsidR="00433A7E" w:rsidRDefault="00377F4C" w:rsidP="00377F4C">
      <w:pPr>
        <w:rPr>
          <w:rFonts w:ascii="Arial" w:hAnsi="Arial" w:cs="Arial"/>
          <w:iCs/>
          <w:lang w:val="en-GB"/>
        </w:rPr>
      </w:pPr>
      <w:r w:rsidRPr="00377F4C">
        <w:rPr>
          <w:rFonts w:ascii="Arial" w:hAnsi="Arial" w:cs="Arial"/>
          <w:iCs/>
          <w:lang w:val="en-GB"/>
        </w:rPr>
        <w:t xml:space="preserve">Hennie’s Trekkers boasts three qualified technicians and three </w:t>
      </w:r>
      <w:proofErr w:type="spellStart"/>
      <w:r w:rsidRPr="00377F4C">
        <w:rPr>
          <w:rFonts w:ascii="Arial" w:hAnsi="Arial" w:cs="Arial"/>
          <w:iCs/>
          <w:lang w:val="en-GB"/>
        </w:rPr>
        <w:t>bakkies</w:t>
      </w:r>
      <w:proofErr w:type="spellEnd"/>
      <w:r w:rsidRPr="00377F4C">
        <w:rPr>
          <w:rFonts w:ascii="Arial" w:hAnsi="Arial" w:cs="Arial"/>
          <w:iCs/>
          <w:lang w:val="en-GB"/>
        </w:rPr>
        <w:t xml:space="preserve"> to provide maintenance in the field. In addition, the fully equipped workshop has dedicated assistants that work under full supervision. The workshop focuses on general repairs and maintenance to full rebuilds, including gearboxes and engines. “We are almost a family business because everyone who works here has a vested interest in and responsibility towards growing the business,” says </w:t>
      </w:r>
      <w:proofErr w:type="spellStart"/>
      <w:r w:rsidRPr="00377F4C">
        <w:rPr>
          <w:rFonts w:ascii="Arial" w:hAnsi="Arial" w:cs="Arial"/>
          <w:iCs/>
          <w:lang w:val="en-GB"/>
        </w:rPr>
        <w:t>Oom</w:t>
      </w:r>
      <w:proofErr w:type="spellEnd"/>
      <w:r w:rsidRPr="00377F4C">
        <w:rPr>
          <w:rFonts w:ascii="Arial" w:hAnsi="Arial" w:cs="Arial"/>
          <w:iCs/>
          <w:lang w:val="en-GB"/>
        </w:rPr>
        <w:t xml:space="preserve"> Hennie. All technicians are trained in the latest technology by AGCO Africa itself.</w:t>
      </w:r>
    </w:p>
    <w:p w14:paraId="09432959" w14:textId="77777777" w:rsidR="006677EB" w:rsidRDefault="006677EB" w:rsidP="00377F4C">
      <w:pPr>
        <w:rPr>
          <w:rFonts w:ascii="Arial" w:hAnsi="Arial" w:cs="Arial"/>
          <w:iCs/>
          <w:lang w:val="en-GB"/>
        </w:rPr>
      </w:pPr>
    </w:p>
    <w:p w14:paraId="7095E298" w14:textId="77777777" w:rsidR="006677EB" w:rsidRDefault="006677EB" w:rsidP="00377F4C">
      <w:pPr>
        <w:rPr>
          <w:rFonts w:ascii="Arial" w:hAnsi="Arial" w:cs="Arial"/>
          <w:iCs/>
          <w:lang w:val="en-GB"/>
        </w:rPr>
      </w:pPr>
      <w:r w:rsidRPr="002517AA">
        <w:rPr>
          <w:rFonts w:ascii="Arial" w:hAnsi="Arial" w:cs="Arial"/>
          <w:b/>
          <w:bCs/>
          <w:iCs/>
          <w:lang w:val="en-GB"/>
        </w:rPr>
        <w:t xml:space="preserve">Watch a </w:t>
      </w:r>
      <w:proofErr w:type="spellStart"/>
      <w:r w:rsidRPr="002517AA">
        <w:rPr>
          <w:rFonts w:ascii="Arial" w:hAnsi="Arial" w:cs="Arial"/>
          <w:b/>
          <w:bCs/>
          <w:iCs/>
          <w:lang w:val="en-GB"/>
        </w:rPr>
        <w:t>FarmSpace</w:t>
      </w:r>
      <w:proofErr w:type="spellEnd"/>
      <w:r w:rsidRPr="002517AA">
        <w:rPr>
          <w:rFonts w:ascii="Arial" w:hAnsi="Arial" w:cs="Arial"/>
          <w:b/>
          <w:bCs/>
          <w:iCs/>
          <w:lang w:val="en-GB"/>
        </w:rPr>
        <w:t xml:space="preserve"> video interview with </w:t>
      </w:r>
      <w:proofErr w:type="spellStart"/>
      <w:r w:rsidRPr="002517AA">
        <w:rPr>
          <w:rFonts w:ascii="Arial" w:hAnsi="Arial" w:cs="Arial"/>
          <w:b/>
          <w:bCs/>
          <w:iCs/>
          <w:lang w:val="en-GB"/>
        </w:rPr>
        <w:t>Oom</w:t>
      </w:r>
      <w:proofErr w:type="spellEnd"/>
      <w:r w:rsidRPr="002517AA">
        <w:rPr>
          <w:rFonts w:ascii="Arial" w:hAnsi="Arial" w:cs="Arial"/>
          <w:b/>
          <w:bCs/>
          <w:iCs/>
          <w:lang w:val="en-GB"/>
        </w:rPr>
        <w:t xml:space="preserve"> Hennie:</w:t>
      </w:r>
      <w:r>
        <w:rPr>
          <w:rFonts w:ascii="Arial" w:hAnsi="Arial" w:cs="Arial"/>
          <w:iCs/>
          <w:lang w:val="en-GB"/>
        </w:rPr>
        <w:t xml:space="preserve"> </w:t>
      </w:r>
      <w:hyperlink r:id="rId10" w:history="1">
        <w:r w:rsidRPr="005272E7">
          <w:rPr>
            <w:rStyle w:val="Hyperlink"/>
            <w:rFonts w:ascii="Arial" w:hAnsi="Arial" w:cs="Arial"/>
            <w:iCs/>
            <w:lang w:val="en-GB"/>
          </w:rPr>
          <w:t>https://www.youtube.com/watch?v=Gq_KH8tdsyI</w:t>
        </w:r>
      </w:hyperlink>
      <w:r>
        <w:rPr>
          <w:rFonts w:ascii="Arial" w:hAnsi="Arial" w:cs="Arial"/>
          <w:iCs/>
          <w:lang w:val="en-GB"/>
        </w:rPr>
        <w:t xml:space="preserve"> </w:t>
      </w:r>
    </w:p>
    <w:p w14:paraId="4122C1F4" w14:textId="77777777" w:rsidR="00280E05" w:rsidRDefault="00280E05" w:rsidP="00280E05">
      <w:pPr>
        <w:rPr>
          <w:rFonts w:ascii="Arial" w:hAnsi="Arial" w:cs="Arial"/>
          <w:bCs/>
          <w:iCs/>
          <w:lang w:val="en-GB"/>
        </w:rPr>
      </w:pPr>
    </w:p>
    <w:p w14:paraId="6D77744C" w14:textId="77777777" w:rsidR="00280E05" w:rsidRDefault="00280E05" w:rsidP="006A5BA9">
      <w:pPr>
        <w:rPr>
          <w:rFonts w:ascii="Arial" w:hAnsi="Arial" w:cs="Arial"/>
          <w:bCs/>
          <w:iCs/>
          <w:lang w:val="en-GB"/>
        </w:rPr>
      </w:pPr>
      <w:r w:rsidRPr="008022E5">
        <w:rPr>
          <w:rFonts w:ascii="Arial" w:hAnsi="Arial" w:cs="Arial"/>
          <w:b/>
          <w:bCs/>
          <w:iCs/>
          <w:lang w:val="en-GB"/>
        </w:rPr>
        <w:t>This year Massey Ferguson, a worldwide brand of AGCO (</w:t>
      </w:r>
      <w:proofErr w:type="gramStart"/>
      <w:r w:rsidRPr="008022E5">
        <w:rPr>
          <w:rFonts w:ascii="Arial" w:hAnsi="Arial" w:cs="Arial"/>
          <w:b/>
          <w:bCs/>
          <w:iCs/>
          <w:lang w:val="en-GB"/>
        </w:rPr>
        <w:t>NYSE:AGCO</w:t>
      </w:r>
      <w:proofErr w:type="gramEnd"/>
      <w:r w:rsidRPr="008022E5">
        <w:rPr>
          <w:rFonts w:ascii="Arial" w:hAnsi="Arial" w:cs="Arial"/>
          <w:b/>
          <w:bCs/>
          <w:iCs/>
          <w:lang w:val="en-GB"/>
        </w:rPr>
        <w:t xml:space="preserve">), is excited to announce a fresh </w:t>
      </w:r>
      <w:r w:rsidR="00C20177" w:rsidRPr="008022E5">
        <w:rPr>
          <w:rFonts w:ascii="Arial" w:hAnsi="Arial" w:cs="Arial"/>
          <w:b/>
          <w:bCs/>
          <w:iCs/>
          <w:lang w:val="en-GB"/>
        </w:rPr>
        <w:t>look</w:t>
      </w:r>
      <w:r w:rsidRPr="008022E5">
        <w:rPr>
          <w:rFonts w:ascii="Arial" w:hAnsi="Arial" w:cs="Arial"/>
          <w:b/>
          <w:bCs/>
          <w:iCs/>
          <w:lang w:val="en-GB"/>
        </w:rPr>
        <w:t xml:space="preserve"> for its iconic Triple Triangle logo and its new ‘Born to Farm’ brand identity in celebration of its 175</w:t>
      </w:r>
      <w:r w:rsidRPr="008022E5">
        <w:rPr>
          <w:rFonts w:ascii="Arial" w:hAnsi="Arial" w:cs="Arial"/>
          <w:b/>
          <w:bCs/>
          <w:iCs/>
          <w:vertAlign w:val="superscript"/>
          <w:lang w:val="en-GB"/>
        </w:rPr>
        <w:t>th</w:t>
      </w:r>
      <w:r w:rsidRPr="008022E5">
        <w:rPr>
          <w:rFonts w:ascii="Arial" w:hAnsi="Arial" w:cs="Arial"/>
          <w:b/>
          <w:bCs/>
          <w:iCs/>
          <w:lang w:val="en-GB"/>
        </w:rPr>
        <w:t xml:space="preserve"> anniversary. MF has offered farmers </w:t>
      </w:r>
      <w:r w:rsidRPr="008022E5">
        <w:rPr>
          <w:rFonts w:ascii="Arial" w:hAnsi="Arial" w:cs="Arial"/>
          <w:b/>
          <w:bCs/>
          <w:iCs/>
          <w:lang w:val="en-GB"/>
        </w:rPr>
        <w:lastRenderedPageBreak/>
        <w:t>around the world straightforward and dependable machines since its inceptio</w:t>
      </w:r>
      <w:r w:rsidR="00AB1B23" w:rsidRPr="008022E5">
        <w:rPr>
          <w:rFonts w:ascii="Arial" w:hAnsi="Arial" w:cs="Arial"/>
          <w:b/>
          <w:bCs/>
          <w:iCs/>
          <w:lang w:val="en-GB"/>
        </w:rPr>
        <w:t>n</w:t>
      </w:r>
      <w:r w:rsidRPr="008022E5">
        <w:rPr>
          <w:rFonts w:ascii="Arial" w:hAnsi="Arial" w:cs="Arial"/>
          <w:b/>
          <w:bCs/>
          <w:iCs/>
          <w:lang w:val="en-GB"/>
        </w:rPr>
        <w:t xml:space="preserve">. Few </w:t>
      </w:r>
      <w:r w:rsidR="00AB1B23" w:rsidRPr="008022E5">
        <w:rPr>
          <w:rFonts w:ascii="Arial" w:hAnsi="Arial" w:cs="Arial"/>
          <w:b/>
          <w:bCs/>
          <w:iCs/>
          <w:lang w:val="en-GB"/>
        </w:rPr>
        <w:t xml:space="preserve">global </w:t>
      </w:r>
      <w:r w:rsidRPr="008022E5">
        <w:rPr>
          <w:rFonts w:ascii="Arial" w:hAnsi="Arial" w:cs="Arial"/>
          <w:b/>
          <w:bCs/>
          <w:iCs/>
          <w:lang w:val="en-GB"/>
        </w:rPr>
        <w:t>brands can claim such a lasting impact in the agricultural industry</w:t>
      </w:r>
      <w:r w:rsidRPr="00280E05">
        <w:rPr>
          <w:rFonts w:ascii="Arial" w:hAnsi="Arial" w:cs="Arial"/>
          <w:bCs/>
          <w:iCs/>
          <w:lang w:val="en-GB"/>
        </w:rPr>
        <w:t>.</w:t>
      </w:r>
    </w:p>
    <w:p w14:paraId="1AB56C77" w14:textId="77777777" w:rsidR="00280E05" w:rsidRDefault="00280E05" w:rsidP="006A5BA9">
      <w:pPr>
        <w:rPr>
          <w:rFonts w:ascii="Arial" w:hAnsi="Arial" w:cs="Arial"/>
          <w:bCs/>
          <w:iCs/>
          <w:lang w:val="en-GB"/>
        </w:rPr>
      </w:pPr>
    </w:p>
    <w:p w14:paraId="3D0ED797" w14:textId="77777777" w:rsidR="00D57C55" w:rsidRPr="00D23AB7" w:rsidRDefault="00D57C55" w:rsidP="00D57C55">
      <w:pPr>
        <w:rPr>
          <w:rFonts w:ascii="Arial" w:hAnsi="Arial" w:cs="Arial"/>
          <w:b/>
          <w:iCs/>
          <w:lang w:val="en-GB"/>
        </w:rPr>
      </w:pPr>
      <w:r w:rsidRPr="00D23AB7">
        <w:rPr>
          <w:rFonts w:ascii="Arial" w:hAnsi="Arial" w:cs="Arial"/>
          <w:b/>
          <w:iCs/>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11" w:history="1">
        <w:r w:rsidRPr="00D23AB7">
          <w:rPr>
            <w:rStyle w:val="Hyperlink"/>
            <w:rFonts w:ascii="Arial" w:hAnsi="Arial" w:cs="Arial"/>
            <w:b/>
            <w:iCs/>
            <w:lang w:val="en-GB"/>
          </w:rPr>
          <w:t>www.masseyferguson.co.za</w:t>
        </w:r>
      </w:hyperlink>
      <w:r w:rsidRPr="00D23AB7">
        <w:rPr>
          <w:rFonts w:ascii="Arial" w:hAnsi="Arial" w:cs="Arial"/>
          <w:b/>
          <w:iCs/>
          <w:lang w:val="en-GB"/>
        </w:rPr>
        <w:t>. Upon completing the contact form, potential customers will have the video, brochure and dealer contact details sent to their WhatsApp and email within 30 seconds.</w:t>
      </w:r>
    </w:p>
    <w:p w14:paraId="7D7184D5" w14:textId="77777777" w:rsidR="005F728F" w:rsidRPr="008B63A5" w:rsidRDefault="005F728F" w:rsidP="008B63A5">
      <w:pPr>
        <w:rPr>
          <w:rFonts w:ascii="Arial" w:hAnsi="Arial" w:cs="Arial"/>
          <w:bCs/>
          <w:iCs/>
          <w:lang w:val="en-GB"/>
        </w:rPr>
      </w:pPr>
    </w:p>
    <w:p w14:paraId="0701DC70" w14:textId="77777777" w:rsidR="00C01DCB" w:rsidRPr="00782BF0" w:rsidRDefault="00C01DCB" w:rsidP="00C01DCB">
      <w:pPr>
        <w:rPr>
          <w:rFonts w:ascii="Arial" w:hAnsi="Arial" w:cs="Arial"/>
          <w:b/>
          <w:i/>
        </w:rPr>
      </w:pPr>
      <w:r w:rsidRPr="00782BF0">
        <w:rPr>
          <w:rFonts w:ascii="Arial" w:hAnsi="Arial" w:cs="Arial"/>
          <w:b/>
          <w:i/>
        </w:rPr>
        <w:t>Ends</w:t>
      </w:r>
    </w:p>
    <w:p w14:paraId="6D726E4E" w14:textId="77777777" w:rsidR="00C01DCB" w:rsidRPr="00782BF0" w:rsidRDefault="00C01DCB" w:rsidP="00C01DCB">
      <w:pPr>
        <w:rPr>
          <w:rFonts w:ascii="Arial" w:hAnsi="Arial" w:cs="Arial"/>
          <w:b/>
          <w:i/>
        </w:rPr>
      </w:pPr>
    </w:p>
    <w:p w14:paraId="59FE9A53" w14:textId="77777777" w:rsidR="00C01DCB" w:rsidRPr="00782BF0" w:rsidRDefault="00C01DCB" w:rsidP="00C01DCB">
      <w:pPr>
        <w:rPr>
          <w:rFonts w:ascii="Arial" w:hAnsi="Arial" w:cs="Arial"/>
        </w:rPr>
      </w:pPr>
      <w:r w:rsidRPr="00782BF0">
        <w:rPr>
          <w:rFonts w:ascii="Arial" w:hAnsi="Arial" w:cs="Arial"/>
          <w:b/>
        </w:rPr>
        <w:t>Notes to the Editor</w:t>
      </w:r>
      <w:r w:rsidRPr="00782BF0">
        <w:rPr>
          <w:rFonts w:ascii="Arial" w:hAnsi="Arial" w:cs="Arial"/>
        </w:rPr>
        <w:br/>
        <w:t xml:space="preserve">To download hi-res images for this release, please visit </w:t>
      </w:r>
      <w:hyperlink r:id="rId12" w:history="1">
        <w:r w:rsidRPr="00782BF0">
          <w:rPr>
            <w:rStyle w:val="Hyperlink"/>
            <w:rFonts w:ascii="Arial" w:hAnsi="Arial" w:cs="Arial"/>
          </w:rPr>
          <w:t>http://media.ngage.co.za</w:t>
        </w:r>
      </w:hyperlink>
      <w:r w:rsidRPr="00782BF0">
        <w:rPr>
          <w:rFonts w:ascii="Arial" w:hAnsi="Arial" w:cs="Arial"/>
        </w:rPr>
        <w:t xml:space="preserve"> and click the</w:t>
      </w:r>
      <w:r w:rsidR="00782BF0" w:rsidRPr="00782BF0">
        <w:rPr>
          <w:rFonts w:ascii="Arial" w:hAnsi="Arial" w:cs="Arial"/>
        </w:rPr>
        <w:t xml:space="preserve"> Massey Ferguson </w:t>
      </w:r>
      <w:r w:rsidRPr="00782BF0">
        <w:rPr>
          <w:rFonts w:ascii="Arial" w:hAnsi="Arial" w:cs="Arial"/>
        </w:rPr>
        <w:t>link to view the company’s press office.</w:t>
      </w:r>
    </w:p>
    <w:p w14:paraId="177342E3" w14:textId="77777777" w:rsidR="00C01DCB" w:rsidRPr="00782BF0" w:rsidRDefault="00C01DCB" w:rsidP="00C01DCB">
      <w:pPr>
        <w:rPr>
          <w:rFonts w:ascii="Arial" w:hAnsi="Arial" w:cs="Arial"/>
          <w:b/>
        </w:rPr>
      </w:pPr>
    </w:p>
    <w:p w14:paraId="3BD9C50C" w14:textId="77777777" w:rsidR="008B63A5" w:rsidRPr="008B63A5" w:rsidRDefault="00C01DCB" w:rsidP="008B63A5">
      <w:pPr>
        <w:rPr>
          <w:rFonts w:ascii="Arial" w:hAnsi="Arial" w:cs="Arial"/>
          <w:b/>
        </w:rPr>
      </w:pPr>
      <w:r w:rsidRPr="00782BF0">
        <w:rPr>
          <w:rFonts w:ascii="Arial" w:hAnsi="Arial" w:cs="Arial"/>
          <w:b/>
        </w:rPr>
        <w:t>About</w:t>
      </w:r>
      <w:r w:rsidR="00782BF0" w:rsidRPr="00782BF0">
        <w:rPr>
          <w:rFonts w:ascii="Arial" w:hAnsi="Arial" w:cs="Arial"/>
          <w:b/>
        </w:rPr>
        <w:t xml:space="preserve"> Massey Ferguson</w:t>
      </w:r>
    </w:p>
    <w:p w14:paraId="2C693B3F" w14:textId="77777777" w:rsidR="0000282A" w:rsidRPr="00782BF0" w:rsidRDefault="008B63A5" w:rsidP="008B63A5">
      <w:pPr>
        <w:rPr>
          <w:rFonts w:ascii="Arial" w:hAnsi="Arial" w:cs="Arial"/>
        </w:rPr>
      </w:pPr>
      <w:r w:rsidRPr="008B63A5">
        <w:rPr>
          <w:rFonts w:ascii="Arial" w:hAnsi="Arial" w:cs="Arial"/>
        </w:rPr>
        <w:t xml:space="preserve">Massey Ferguson has built up 175 years of global experience in manufacturing for the agricultural industry. It produces a full line of both high and low horsepower tractors, and has factories in China, Brazil, India, </w:t>
      </w:r>
      <w:r w:rsidR="0033204F" w:rsidRPr="008B63A5">
        <w:rPr>
          <w:rFonts w:ascii="Arial" w:hAnsi="Arial" w:cs="Arial"/>
        </w:rPr>
        <w:t>Europe,</w:t>
      </w:r>
      <w:r w:rsidRPr="008B63A5">
        <w:rPr>
          <w:rFonts w:ascii="Arial" w:hAnsi="Arial" w:cs="Arial"/>
        </w:rPr>
        <w:t xml:space="preserve"> and North America. Massey Ferguson also has a wide range of implements and combine harvesters. It has an extensive and established dealer network in South Africa and an extensive distributor network in Africa</w:t>
      </w:r>
      <w:r w:rsidR="00782BF0" w:rsidRPr="00782BF0">
        <w:rPr>
          <w:rFonts w:ascii="Arial" w:hAnsi="Arial" w:cs="Arial"/>
        </w:rPr>
        <w:t>.</w:t>
      </w:r>
    </w:p>
    <w:p w14:paraId="5C12AA37" w14:textId="77777777" w:rsidR="004F2CB1" w:rsidRDefault="004F2CB1" w:rsidP="00C01DCB">
      <w:pPr>
        <w:rPr>
          <w:rFonts w:ascii="Arial" w:hAnsi="Arial" w:cs="Arial"/>
          <w:b/>
        </w:rPr>
      </w:pPr>
    </w:p>
    <w:p w14:paraId="5318E103" w14:textId="77777777" w:rsidR="00C01DCB" w:rsidRPr="00782BF0" w:rsidRDefault="00C01DCB" w:rsidP="00C01DCB">
      <w:pPr>
        <w:rPr>
          <w:rFonts w:ascii="Arial" w:hAnsi="Arial" w:cs="Arial"/>
          <w:b/>
        </w:rPr>
      </w:pPr>
      <w:r w:rsidRPr="00782BF0">
        <w:rPr>
          <w:rFonts w:ascii="Arial" w:hAnsi="Arial" w:cs="Arial"/>
          <w:b/>
        </w:rPr>
        <w:t>About AGCO</w:t>
      </w:r>
    </w:p>
    <w:p w14:paraId="653D5242" w14:textId="6E3A89E8" w:rsidR="004F2CB1" w:rsidRDefault="0012208A" w:rsidP="00C01DCB">
      <w:pPr>
        <w:rPr>
          <w:rFonts w:ascii="Arial" w:hAnsi="Arial" w:cs="Arial"/>
        </w:rPr>
      </w:pPr>
      <w:r w:rsidRPr="00A50EC5">
        <w:rPr>
          <w:rFonts w:ascii="Arial" w:hAnsi="Arial" w:cs="Arial"/>
        </w:rPr>
        <w:t>AGCO (</w:t>
      </w:r>
      <w:proofErr w:type="gramStart"/>
      <w:r w:rsidRPr="00A50EC5">
        <w:rPr>
          <w:rFonts w:ascii="Arial" w:hAnsi="Arial" w:cs="Arial"/>
        </w:rPr>
        <w:t>NYSE:AGCO</w:t>
      </w:r>
      <w:proofErr w:type="gramEnd"/>
      <w:r w:rsidRPr="00A50EC5">
        <w:rPr>
          <w:rFonts w:ascii="Arial" w:hAnsi="Arial" w:cs="Arial"/>
        </w:rPr>
        <w:t xml:space="preserve">) is a global leader in the design, manufacture and distribution of agricultural machinery and precision ag technology. AGCO delivers customer value through its differentiated brand portfolio including core brands like Challenger®, </w:t>
      </w:r>
      <w:proofErr w:type="spellStart"/>
      <w:r w:rsidRPr="00A50EC5">
        <w:rPr>
          <w:rFonts w:ascii="Arial" w:hAnsi="Arial" w:cs="Arial"/>
        </w:rPr>
        <w:t>Fendt</w:t>
      </w:r>
      <w:proofErr w:type="spellEnd"/>
      <w:r w:rsidRPr="00A50EC5">
        <w:rPr>
          <w:rFonts w:ascii="Arial" w:hAnsi="Arial" w:cs="Arial"/>
        </w:rPr>
        <w:t xml:space="preserve">®, GSI®, Massey Ferguson® and </w:t>
      </w:r>
      <w:proofErr w:type="spellStart"/>
      <w:r w:rsidRPr="00A50EC5">
        <w:rPr>
          <w:rFonts w:ascii="Arial" w:hAnsi="Arial" w:cs="Arial"/>
        </w:rPr>
        <w:t>Valtra</w:t>
      </w:r>
      <w:proofErr w:type="spellEnd"/>
      <w:r w:rsidRPr="00A50EC5">
        <w:rPr>
          <w:rFonts w:ascii="Arial" w:hAnsi="Arial" w:cs="Arial"/>
        </w:rPr>
        <w:t xml:space="preserve">®. Powered by Fuse® smart farming solutions, AGCO’s full line of equipment and services help farmers sustainably feed our world. Founded in 1990 and headquartered in Duluth, Georgia, USA, AGCO had net sales of $11.1 billion in 2021. For more information, visit </w:t>
      </w:r>
      <w:hyperlink r:id="rId13" w:history="1">
        <w:r w:rsidRPr="00FA0265">
          <w:rPr>
            <w:rStyle w:val="Hyperlink"/>
            <w:rFonts w:ascii="Arial" w:hAnsi="Arial" w:cs="Arial"/>
          </w:rPr>
          <w:t>www.AGCOcorp.com</w:t>
        </w:r>
      </w:hyperlink>
      <w:r w:rsidRPr="00A50EC5">
        <w:rPr>
          <w:rFonts w:ascii="Arial" w:hAnsi="Arial" w:cs="Arial"/>
        </w:rPr>
        <w:t>.</w:t>
      </w:r>
      <w:r>
        <w:rPr>
          <w:rFonts w:ascii="Arial" w:hAnsi="Arial" w:cs="Arial"/>
        </w:rPr>
        <w:t xml:space="preserve"> </w:t>
      </w:r>
      <w:r w:rsidRPr="00A50EC5">
        <w:rPr>
          <w:rFonts w:ascii="Arial" w:hAnsi="Arial" w:cs="Arial"/>
        </w:rPr>
        <w:t>For company news, information and events, please follow us on Twitter: @</w:t>
      </w:r>
      <w:proofErr w:type="spellStart"/>
      <w:r w:rsidRPr="00A50EC5">
        <w:rPr>
          <w:rFonts w:ascii="Arial" w:hAnsi="Arial" w:cs="Arial"/>
        </w:rPr>
        <w:t>AGCOCorp</w:t>
      </w:r>
      <w:proofErr w:type="spellEnd"/>
      <w:r w:rsidRPr="00A50EC5">
        <w:rPr>
          <w:rFonts w:ascii="Arial" w:hAnsi="Arial" w:cs="Arial"/>
        </w:rPr>
        <w:t>. For financial news on Twitter, please follow the hashtag #AGCOIR</w:t>
      </w:r>
      <w:r w:rsidRPr="00782BF0">
        <w:rPr>
          <w:rFonts w:ascii="Arial" w:hAnsi="Arial" w:cs="Arial"/>
        </w:rPr>
        <w:t>.</w:t>
      </w:r>
    </w:p>
    <w:p w14:paraId="7C89A03D" w14:textId="77777777" w:rsidR="004F2CB1" w:rsidRDefault="004F2CB1" w:rsidP="00C01DCB">
      <w:pPr>
        <w:rPr>
          <w:rFonts w:ascii="Arial" w:hAnsi="Arial" w:cs="Arial"/>
          <w:b/>
        </w:rPr>
      </w:pPr>
    </w:p>
    <w:p w14:paraId="46D54470" w14:textId="77777777" w:rsidR="0029644A" w:rsidRPr="00782BF0" w:rsidRDefault="00C01DCB" w:rsidP="00C01DCB">
      <w:pPr>
        <w:rPr>
          <w:rFonts w:ascii="Arial" w:hAnsi="Arial" w:cs="Arial"/>
        </w:rPr>
      </w:pPr>
      <w:r w:rsidRPr="00782BF0">
        <w:rPr>
          <w:rFonts w:ascii="Arial" w:hAnsi="Arial" w:cs="Arial"/>
          <w:b/>
        </w:rPr>
        <w:t>Media Contact</w:t>
      </w:r>
      <w:r w:rsidRPr="00782BF0">
        <w:rPr>
          <w:rFonts w:ascii="Arial" w:hAnsi="Arial" w:cs="Arial"/>
        </w:rPr>
        <w:br/>
        <w:t>Nomvelo Buthelezi</w:t>
      </w:r>
    </w:p>
    <w:p w14:paraId="7EAF5553" w14:textId="77777777" w:rsidR="00C01DCB" w:rsidRPr="00782BF0" w:rsidRDefault="0029644A" w:rsidP="00C01DCB">
      <w:pPr>
        <w:rPr>
          <w:rFonts w:ascii="Arial" w:hAnsi="Arial" w:cs="Arial"/>
        </w:rPr>
      </w:pPr>
      <w:r w:rsidRPr="00782BF0">
        <w:rPr>
          <w:rFonts w:ascii="Arial" w:hAnsi="Arial" w:cs="Arial"/>
        </w:rPr>
        <w:t>PR Accounts Manager</w:t>
      </w:r>
      <w:r w:rsidR="00C01DCB" w:rsidRPr="00782BF0">
        <w:rPr>
          <w:rFonts w:ascii="Arial" w:hAnsi="Arial" w:cs="Arial"/>
        </w:rPr>
        <w:br/>
        <w:t xml:space="preserve">NGAGE Public Relations </w:t>
      </w:r>
      <w:r w:rsidR="00C01DCB" w:rsidRPr="00782BF0">
        <w:rPr>
          <w:rFonts w:ascii="Arial" w:hAnsi="Arial" w:cs="Arial"/>
        </w:rPr>
        <w:br/>
        <w:t>Phone: (011) 867-7763</w:t>
      </w:r>
      <w:r w:rsidR="00C01DCB" w:rsidRPr="00782BF0">
        <w:rPr>
          <w:rFonts w:ascii="Arial" w:hAnsi="Arial" w:cs="Arial"/>
        </w:rPr>
        <w:br/>
        <w:t>Fax: 086 512 3352</w:t>
      </w:r>
      <w:r w:rsidR="00C01DCB" w:rsidRPr="00782BF0">
        <w:rPr>
          <w:rFonts w:ascii="Arial" w:hAnsi="Arial" w:cs="Arial"/>
        </w:rPr>
        <w:br/>
        <w:t>Cell: 083 4088 911</w:t>
      </w:r>
      <w:r w:rsidR="00C01DCB" w:rsidRPr="00782BF0">
        <w:rPr>
          <w:rFonts w:ascii="Arial" w:hAnsi="Arial" w:cs="Arial"/>
        </w:rPr>
        <w:br/>
        <w:t xml:space="preserve">Email: </w:t>
      </w:r>
      <w:hyperlink r:id="rId14" w:history="1">
        <w:r w:rsidR="00C01DCB" w:rsidRPr="00782BF0">
          <w:rPr>
            <w:rStyle w:val="Hyperlink"/>
            <w:rFonts w:ascii="Arial" w:hAnsi="Arial" w:cs="Arial"/>
          </w:rPr>
          <w:t>nomvelo@ngage.co.za</w:t>
        </w:r>
      </w:hyperlink>
      <w:r w:rsidR="00C01DCB" w:rsidRPr="00782BF0">
        <w:rPr>
          <w:rFonts w:ascii="Arial" w:hAnsi="Arial" w:cs="Arial"/>
        </w:rPr>
        <w:t xml:space="preserve"> </w:t>
      </w:r>
      <w:r w:rsidR="00C01DCB" w:rsidRPr="00782BF0">
        <w:rPr>
          <w:rFonts w:ascii="Arial" w:hAnsi="Arial" w:cs="Arial"/>
        </w:rPr>
        <w:br/>
        <w:t xml:space="preserve">Web: </w:t>
      </w:r>
      <w:hyperlink r:id="rId15" w:history="1">
        <w:r w:rsidR="00C01DCB" w:rsidRPr="00782BF0">
          <w:rPr>
            <w:rStyle w:val="Hyperlink"/>
            <w:rFonts w:ascii="Arial" w:hAnsi="Arial" w:cs="Arial"/>
          </w:rPr>
          <w:t>www.ngage.co.za</w:t>
        </w:r>
      </w:hyperlink>
    </w:p>
    <w:p w14:paraId="27694CC9" w14:textId="77777777" w:rsidR="004F2CB1" w:rsidRDefault="004F2CB1" w:rsidP="00782BF0">
      <w:pPr>
        <w:rPr>
          <w:rFonts w:ascii="Arial" w:hAnsi="Arial" w:cs="Arial"/>
        </w:rPr>
      </w:pPr>
    </w:p>
    <w:p w14:paraId="0DB389C6" w14:textId="77777777" w:rsidR="009F0621" w:rsidRPr="00782BF0" w:rsidRDefault="00C01DCB" w:rsidP="00782BF0">
      <w:pPr>
        <w:rPr>
          <w:rFonts w:ascii="Arial" w:hAnsi="Arial" w:cs="Arial"/>
        </w:rPr>
      </w:pPr>
      <w:r w:rsidRPr="00782BF0">
        <w:rPr>
          <w:rFonts w:ascii="Arial" w:hAnsi="Arial" w:cs="Arial"/>
        </w:rPr>
        <w:t xml:space="preserve">Browse the </w:t>
      </w:r>
      <w:r w:rsidRPr="00782BF0">
        <w:rPr>
          <w:rFonts w:ascii="Arial" w:hAnsi="Arial" w:cs="Arial"/>
          <w:b/>
        </w:rPr>
        <w:t>NGAGE Media Zone</w:t>
      </w:r>
      <w:r w:rsidRPr="00782BF0">
        <w:rPr>
          <w:rFonts w:ascii="Arial" w:hAnsi="Arial" w:cs="Arial"/>
        </w:rPr>
        <w:t xml:space="preserve"> for more client press releases and photographs at </w:t>
      </w:r>
      <w:hyperlink r:id="rId16" w:history="1">
        <w:r w:rsidRPr="00782BF0">
          <w:rPr>
            <w:rStyle w:val="Hyperlink"/>
            <w:rFonts w:ascii="Arial" w:hAnsi="Arial" w:cs="Arial"/>
          </w:rPr>
          <w:t>http://media.ngage.co.za</w:t>
        </w:r>
      </w:hyperlink>
    </w:p>
    <w:sectPr w:rsidR="009F0621" w:rsidRPr="00782BF0" w:rsidSect="001977CC">
      <w:footerReference w:type="even" r:id="rId17"/>
      <w:footerReference w:type="default" r:id="rId18"/>
      <w:headerReference w:type="first" r:id="rId19"/>
      <w:footerReference w:type="first" r:id="rId20"/>
      <w:pgSz w:w="12240" w:h="15840" w:code="1"/>
      <w:pgMar w:top="1854" w:right="1325" w:bottom="1152"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E1A04" w14:textId="77777777" w:rsidR="005360EB" w:rsidRDefault="005360EB">
      <w:r>
        <w:separator/>
      </w:r>
    </w:p>
  </w:endnote>
  <w:endnote w:type="continuationSeparator" w:id="0">
    <w:p w14:paraId="180B6539" w14:textId="77777777" w:rsidR="005360EB" w:rsidRDefault="00536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AA5B2" w14:textId="77777777" w:rsidR="000F6655" w:rsidRDefault="000F6655" w:rsidP="00E464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C3A26F" w14:textId="77777777" w:rsidR="000F6655" w:rsidRDefault="000F6655" w:rsidP="008D5A11">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1A195" w14:textId="77777777" w:rsidR="000F6655" w:rsidRDefault="000F6655" w:rsidP="00E46414">
    <w:pPr>
      <w:pStyle w:val="Footer"/>
      <w:framePr w:wrap="around" w:vAnchor="text" w:hAnchor="margin" w:xAlign="right" w:y="1"/>
      <w:rPr>
        <w:rStyle w:val="PageNumber"/>
      </w:rPr>
    </w:pPr>
  </w:p>
  <w:p w14:paraId="1D80BD2E" w14:textId="77777777" w:rsidR="000F6655" w:rsidRPr="00576847" w:rsidRDefault="000F6655" w:rsidP="008D5A11">
    <w:pPr>
      <w:pStyle w:val="Footer"/>
      <w:ind w:right="360"/>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6EE63E56" w14:textId="77777777" w:rsidR="005F4BEA" w:rsidRPr="00576847" w:rsidRDefault="005F4BEA" w:rsidP="005F4BEA">
    <w:pPr>
      <w:pStyle w:val="FooterLegalLine"/>
      <w:rPr>
        <w:bCs/>
        <w:color w:val="000000"/>
        <w:sz w:val="12"/>
        <w:szCs w:val="12"/>
        <w:lang w:val="nb-NO"/>
      </w:rPr>
    </w:pPr>
  </w:p>
  <w:p w14:paraId="11F26507" w14:textId="77777777" w:rsidR="005F4BEA" w:rsidRPr="00576847" w:rsidRDefault="005F4BEA" w:rsidP="008D5A11">
    <w:pPr>
      <w:pStyle w:val="Footer"/>
      <w:ind w:right="360"/>
      <w:jc w:val="center"/>
      <w:rPr>
        <w:rFonts w:ascii="Arial" w:hAnsi="Arial"/>
        <w:sz w:val="10"/>
        <w:szCs w:val="10"/>
        <w:lang w:val="nb-NO"/>
      </w:rPr>
    </w:pPr>
  </w:p>
  <w:p w14:paraId="1B1A73B8" w14:textId="77777777" w:rsidR="000F6655" w:rsidRPr="00576847" w:rsidRDefault="000F6655">
    <w:pPr>
      <w:pStyle w:val="Footer"/>
      <w:rPr>
        <w:lang w:val="nb-NO"/>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ADDA3" w14:textId="77777777" w:rsidR="000F6655" w:rsidRPr="00576847" w:rsidRDefault="000F6655" w:rsidP="00D62608">
    <w:pPr>
      <w:pStyle w:val="Footer"/>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523597D8" w14:textId="77777777" w:rsidR="005F4BEA" w:rsidRPr="00576847" w:rsidRDefault="005F4BEA" w:rsidP="00D62608">
    <w:pPr>
      <w:pStyle w:val="Footer"/>
      <w:jc w:val="center"/>
      <w:rPr>
        <w:rFonts w:ascii="Arial" w:hAnsi="Arial"/>
        <w:sz w:val="10"/>
        <w:szCs w:val="10"/>
        <w:lang w:val="nb-N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F43891" w14:textId="77777777" w:rsidR="005360EB" w:rsidRDefault="005360EB">
      <w:r>
        <w:separator/>
      </w:r>
    </w:p>
  </w:footnote>
  <w:footnote w:type="continuationSeparator" w:id="0">
    <w:p w14:paraId="742A02CC" w14:textId="77777777" w:rsidR="005360EB" w:rsidRDefault="005360E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9DEDE" w14:textId="77777777" w:rsidR="000F6655" w:rsidRDefault="000F6655" w:rsidP="00D62608">
    <w:pPr>
      <w:pStyle w:val="Header"/>
    </w:pPr>
  </w:p>
  <w:p w14:paraId="5FD79FFF" w14:textId="77777777" w:rsidR="000F6655" w:rsidRDefault="000F6655" w:rsidP="00D62608">
    <w:pPr>
      <w:pStyle w:val="Header"/>
    </w:pPr>
  </w:p>
  <w:p w14:paraId="6E21E010" w14:textId="77777777" w:rsidR="000F6655" w:rsidRDefault="000F6655" w:rsidP="00D62608">
    <w:pPr>
      <w:pStyle w:val="Header"/>
    </w:pPr>
  </w:p>
  <w:p w14:paraId="249DAB44" w14:textId="77777777" w:rsidR="000F6655" w:rsidRDefault="005F4BEA" w:rsidP="00D62608">
    <w:pPr>
      <w:pStyle w:val="Header"/>
    </w:pPr>
    <w:r>
      <w:tab/>
    </w:r>
    <w:r>
      <w:tab/>
    </w:r>
  </w:p>
  <w:p w14:paraId="4FC02772" w14:textId="77777777" w:rsidR="000F6655" w:rsidRDefault="000F6655" w:rsidP="00D62608">
    <w:pPr>
      <w:pStyle w:val="Header"/>
    </w:pPr>
  </w:p>
  <w:p w14:paraId="19B60ECB" w14:textId="77777777" w:rsidR="000F6655" w:rsidRPr="001B5255" w:rsidRDefault="000F6655" w:rsidP="00D626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CC7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568C1"/>
    <w:multiLevelType w:val="multilevel"/>
    <w:tmpl w:val="239E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D55E7"/>
    <w:multiLevelType w:val="hybridMultilevel"/>
    <w:tmpl w:val="FC32B78A"/>
    <w:lvl w:ilvl="0" w:tplc="440030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2904"/>
    <w:multiLevelType w:val="hybridMultilevel"/>
    <w:tmpl w:val="8F5A0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C71B7"/>
    <w:multiLevelType w:val="hybridMultilevel"/>
    <w:tmpl w:val="96D4A7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383058D"/>
    <w:multiLevelType w:val="hybridMultilevel"/>
    <w:tmpl w:val="7676EB84"/>
    <w:lvl w:ilvl="0" w:tplc="EEE6887C">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38233D4"/>
    <w:multiLevelType w:val="multilevel"/>
    <w:tmpl w:val="0822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E6C65"/>
    <w:multiLevelType w:val="multilevel"/>
    <w:tmpl w:val="80E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D2642"/>
    <w:multiLevelType w:val="hybridMultilevel"/>
    <w:tmpl w:val="20107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F082A"/>
    <w:multiLevelType w:val="hybridMultilevel"/>
    <w:tmpl w:val="DEB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72AA9"/>
    <w:multiLevelType w:val="hybridMultilevel"/>
    <w:tmpl w:val="9E04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7295C"/>
    <w:multiLevelType w:val="hybridMultilevel"/>
    <w:tmpl w:val="EE26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E2BE2"/>
    <w:multiLevelType w:val="multilevel"/>
    <w:tmpl w:val="4EC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3A367B"/>
    <w:multiLevelType w:val="multilevel"/>
    <w:tmpl w:val="A630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13"/>
  </w:num>
  <w:num w:numId="3">
    <w:abstractNumId w:val="1"/>
  </w:num>
  <w:num w:numId="4">
    <w:abstractNumId w:val="7"/>
  </w:num>
  <w:num w:numId="5">
    <w:abstractNumId w:val="6"/>
  </w:num>
  <w:num w:numId="6">
    <w:abstractNumId w:val="0"/>
  </w:num>
  <w:num w:numId="7">
    <w:abstractNumId w:val="11"/>
  </w:num>
  <w:num w:numId="8">
    <w:abstractNumId w:val="11"/>
  </w:num>
  <w:num w:numId="9">
    <w:abstractNumId w:val="9"/>
  </w:num>
  <w:num w:numId="10">
    <w:abstractNumId w:val="8"/>
  </w:num>
  <w:num w:numId="11">
    <w:abstractNumId w:val="2"/>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sjQzNTK0MLQwNzRQ0lEKTi0uzszPAykwrQUAMFj2KiwAAAA="/>
  </w:docVars>
  <w:rsids>
    <w:rsidRoot w:val="00743FC8"/>
    <w:rsid w:val="0000282A"/>
    <w:rsid w:val="000029FE"/>
    <w:rsid w:val="0000395F"/>
    <w:rsid w:val="000043AB"/>
    <w:rsid w:val="00006013"/>
    <w:rsid w:val="00006CD2"/>
    <w:rsid w:val="00007525"/>
    <w:rsid w:val="000177F9"/>
    <w:rsid w:val="00017B0D"/>
    <w:rsid w:val="00026259"/>
    <w:rsid w:val="00030E3D"/>
    <w:rsid w:val="00032198"/>
    <w:rsid w:val="0003272B"/>
    <w:rsid w:val="00042C17"/>
    <w:rsid w:val="00043111"/>
    <w:rsid w:val="00043553"/>
    <w:rsid w:val="00044083"/>
    <w:rsid w:val="00044C2B"/>
    <w:rsid w:val="00044F7C"/>
    <w:rsid w:val="000459D7"/>
    <w:rsid w:val="00051E1A"/>
    <w:rsid w:val="00052B29"/>
    <w:rsid w:val="00053B07"/>
    <w:rsid w:val="00056EC0"/>
    <w:rsid w:val="0005727F"/>
    <w:rsid w:val="0006050B"/>
    <w:rsid w:val="00061056"/>
    <w:rsid w:val="00061752"/>
    <w:rsid w:val="000625C9"/>
    <w:rsid w:val="000640D2"/>
    <w:rsid w:val="00065BC1"/>
    <w:rsid w:val="00065FB8"/>
    <w:rsid w:val="00066CD7"/>
    <w:rsid w:val="000700D5"/>
    <w:rsid w:val="0007173C"/>
    <w:rsid w:val="0007360E"/>
    <w:rsid w:val="00074109"/>
    <w:rsid w:val="00077326"/>
    <w:rsid w:val="0008018F"/>
    <w:rsid w:val="00082DC7"/>
    <w:rsid w:val="00082E3F"/>
    <w:rsid w:val="000855CE"/>
    <w:rsid w:val="00092823"/>
    <w:rsid w:val="00097AD8"/>
    <w:rsid w:val="000A1D1A"/>
    <w:rsid w:val="000A2518"/>
    <w:rsid w:val="000B0F09"/>
    <w:rsid w:val="000B14E1"/>
    <w:rsid w:val="000B38D5"/>
    <w:rsid w:val="000B6F59"/>
    <w:rsid w:val="000C10A3"/>
    <w:rsid w:val="000C71C8"/>
    <w:rsid w:val="000C7E26"/>
    <w:rsid w:val="000D1266"/>
    <w:rsid w:val="000D1ADF"/>
    <w:rsid w:val="000D1E48"/>
    <w:rsid w:val="000D2D39"/>
    <w:rsid w:val="000D511F"/>
    <w:rsid w:val="000D5DE4"/>
    <w:rsid w:val="000E0DA9"/>
    <w:rsid w:val="000E1C56"/>
    <w:rsid w:val="000E2AF4"/>
    <w:rsid w:val="000E3353"/>
    <w:rsid w:val="000E395E"/>
    <w:rsid w:val="000E48F9"/>
    <w:rsid w:val="000E679A"/>
    <w:rsid w:val="000F0561"/>
    <w:rsid w:val="000F2AD7"/>
    <w:rsid w:val="000F36B8"/>
    <w:rsid w:val="000F4D7E"/>
    <w:rsid w:val="000F6655"/>
    <w:rsid w:val="001051F5"/>
    <w:rsid w:val="0010620C"/>
    <w:rsid w:val="00106F08"/>
    <w:rsid w:val="00110741"/>
    <w:rsid w:val="00110B10"/>
    <w:rsid w:val="001117F5"/>
    <w:rsid w:val="00113F90"/>
    <w:rsid w:val="0011514B"/>
    <w:rsid w:val="00116844"/>
    <w:rsid w:val="0012208A"/>
    <w:rsid w:val="00124FE4"/>
    <w:rsid w:val="00126064"/>
    <w:rsid w:val="00131FCD"/>
    <w:rsid w:val="00134DC7"/>
    <w:rsid w:val="00136D2C"/>
    <w:rsid w:val="00140A9B"/>
    <w:rsid w:val="00140DDF"/>
    <w:rsid w:val="00142A4B"/>
    <w:rsid w:val="00143AC6"/>
    <w:rsid w:val="00145B0A"/>
    <w:rsid w:val="00146251"/>
    <w:rsid w:val="00163081"/>
    <w:rsid w:val="00164E13"/>
    <w:rsid w:val="00165FBD"/>
    <w:rsid w:val="001701DA"/>
    <w:rsid w:val="00170932"/>
    <w:rsid w:val="001711FE"/>
    <w:rsid w:val="001717C7"/>
    <w:rsid w:val="001757C3"/>
    <w:rsid w:val="001763A6"/>
    <w:rsid w:val="00176DFB"/>
    <w:rsid w:val="00177631"/>
    <w:rsid w:val="00177B2F"/>
    <w:rsid w:val="00185111"/>
    <w:rsid w:val="001865DA"/>
    <w:rsid w:val="00186903"/>
    <w:rsid w:val="00186A03"/>
    <w:rsid w:val="0019319F"/>
    <w:rsid w:val="001954EC"/>
    <w:rsid w:val="00195A82"/>
    <w:rsid w:val="00195C3F"/>
    <w:rsid w:val="00195DDB"/>
    <w:rsid w:val="00195FFE"/>
    <w:rsid w:val="0019704E"/>
    <w:rsid w:val="001977CC"/>
    <w:rsid w:val="001A029A"/>
    <w:rsid w:val="001A0416"/>
    <w:rsid w:val="001A331C"/>
    <w:rsid w:val="001A4E16"/>
    <w:rsid w:val="001A5D19"/>
    <w:rsid w:val="001B1A6A"/>
    <w:rsid w:val="001B2B89"/>
    <w:rsid w:val="001B36BE"/>
    <w:rsid w:val="001B3AA1"/>
    <w:rsid w:val="001B641A"/>
    <w:rsid w:val="001B7001"/>
    <w:rsid w:val="001C04F7"/>
    <w:rsid w:val="001C175C"/>
    <w:rsid w:val="001C4A8B"/>
    <w:rsid w:val="001C549A"/>
    <w:rsid w:val="001C58DA"/>
    <w:rsid w:val="001D10D1"/>
    <w:rsid w:val="001D4416"/>
    <w:rsid w:val="001E3953"/>
    <w:rsid w:val="001E61C3"/>
    <w:rsid w:val="001F01B2"/>
    <w:rsid w:val="001F0640"/>
    <w:rsid w:val="001F0658"/>
    <w:rsid w:val="001F1AF5"/>
    <w:rsid w:val="001F472E"/>
    <w:rsid w:val="001F5597"/>
    <w:rsid w:val="001F7AC5"/>
    <w:rsid w:val="00201032"/>
    <w:rsid w:val="00203BC4"/>
    <w:rsid w:val="0020423C"/>
    <w:rsid w:val="00207E49"/>
    <w:rsid w:val="002107D5"/>
    <w:rsid w:val="00213578"/>
    <w:rsid w:val="002146B9"/>
    <w:rsid w:val="00214F2F"/>
    <w:rsid w:val="00215FAD"/>
    <w:rsid w:val="00220731"/>
    <w:rsid w:val="00220B4C"/>
    <w:rsid w:val="002227AA"/>
    <w:rsid w:val="00225ABA"/>
    <w:rsid w:val="00227490"/>
    <w:rsid w:val="00227734"/>
    <w:rsid w:val="00230187"/>
    <w:rsid w:val="002301A2"/>
    <w:rsid w:val="00234556"/>
    <w:rsid w:val="0023461C"/>
    <w:rsid w:val="00236E16"/>
    <w:rsid w:val="00236E8B"/>
    <w:rsid w:val="00237895"/>
    <w:rsid w:val="00240DF7"/>
    <w:rsid w:val="002410A9"/>
    <w:rsid w:val="00242868"/>
    <w:rsid w:val="0025059E"/>
    <w:rsid w:val="002517AA"/>
    <w:rsid w:val="002604B6"/>
    <w:rsid w:val="00261256"/>
    <w:rsid w:val="00261A4D"/>
    <w:rsid w:val="002639E4"/>
    <w:rsid w:val="0026493E"/>
    <w:rsid w:val="00271F3E"/>
    <w:rsid w:val="002723AD"/>
    <w:rsid w:val="002738CA"/>
    <w:rsid w:val="0027429A"/>
    <w:rsid w:val="0027546D"/>
    <w:rsid w:val="002755FF"/>
    <w:rsid w:val="00276924"/>
    <w:rsid w:val="00277398"/>
    <w:rsid w:val="00280E05"/>
    <w:rsid w:val="00280FA7"/>
    <w:rsid w:val="00283245"/>
    <w:rsid w:val="002832EE"/>
    <w:rsid w:val="0028439C"/>
    <w:rsid w:val="00290405"/>
    <w:rsid w:val="00292FA9"/>
    <w:rsid w:val="002934E5"/>
    <w:rsid w:val="0029369B"/>
    <w:rsid w:val="0029644A"/>
    <w:rsid w:val="002A378A"/>
    <w:rsid w:val="002A710B"/>
    <w:rsid w:val="002A7C34"/>
    <w:rsid w:val="002B13A6"/>
    <w:rsid w:val="002B2B53"/>
    <w:rsid w:val="002B6CAF"/>
    <w:rsid w:val="002C058E"/>
    <w:rsid w:val="002C288D"/>
    <w:rsid w:val="002C3AB5"/>
    <w:rsid w:val="002C523C"/>
    <w:rsid w:val="002D26B2"/>
    <w:rsid w:val="002D2891"/>
    <w:rsid w:val="002D2C7B"/>
    <w:rsid w:val="002D7D3C"/>
    <w:rsid w:val="002E17F2"/>
    <w:rsid w:val="002E1CFF"/>
    <w:rsid w:val="002E48F5"/>
    <w:rsid w:val="002E4FD6"/>
    <w:rsid w:val="002E6A6A"/>
    <w:rsid w:val="002E7EB7"/>
    <w:rsid w:val="002F2AF8"/>
    <w:rsid w:val="002F2ED1"/>
    <w:rsid w:val="002F4CE0"/>
    <w:rsid w:val="00302D49"/>
    <w:rsid w:val="0030321B"/>
    <w:rsid w:val="00303F0A"/>
    <w:rsid w:val="0030704C"/>
    <w:rsid w:val="003137BD"/>
    <w:rsid w:val="00315E0D"/>
    <w:rsid w:val="00316A1E"/>
    <w:rsid w:val="003232BB"/>
    <w:rsid w:val="00324013"/>
    <w:rsid w:val="00324244"/>
    <w:rsid w:val="003308FB"/>
    <w:rsid w:val="00330CE4"/>
    <w:rsid w:val="0033204F"/>
    <w:rsid w:val="00332D0F"/>
    <w:rsid w:val="00334256"/>
    <w:rsid w:val="00335AFC"/>
    <w:rsid w:val="00336945"/>
    <w:rsid w:val="00340DBD"/>
    <w:rsid w:val="003414E0"/>
    <w:rsid w:val="0034305C"/>
    <w:rsid w:val="00347F38"/>
    <w:rsid w:val="00351342"/>
    <w:rsid w:val="00351AA7"/>
    <w:rsid w:val="00353237"/>
    <w:rsid w:val="00357B92"/>
    <w:rsid w:val="00360C55"/>
    <w:rsid w:val="00361240"/>
    <w:rsid w:val="00361C62"/>
    <w:rsid w:val="003621E6"/>
    <w:rsid w:val="00362699"/>
    <w:rsid w:val="00364FBB"/>
    <w:rsid w:val="00365302"/>
    <w:rsid w:val="00365F97"/>
    <w:rsid w:val="00371814"/>
    <w:rsid w:val="00372175"/>
    <w:rsid w:val="00372796"/>
    <w:rsid w:val="00373A80"/>
    <w:rsid w:val="00374256"/>
    <w:rsid w:val="003745A9"/>
    <w:rsid w:val="00374DC9"/>
    <w:rsid w:val="00376914"/>
    <w:rsid w:val="00377F4C"/>
    <w:rsid w:val="00380E31"/>
    <w:rsid w:val="003821A5"/>
    <w:rsid w:val="0038260E"/>
    <w:rsid w:val="003831F6"/>
    <w:rsid w:val="003834C4"/>
    <w:rsid w:val="00384326"/>
    <w:rsid w:val="00385C00"/>
    <w:rsid w:val="00385CB4"/>
    <w:rsid w:val="00392105"/>
    <w:rsid w:val="00393634"/>
    <w:rsid w:val="00393D15"/>
    <w:rsid w:val="003A4530"/>
    <w:rsid w:val="003A6752"/>
    <w:rsid w:val="003B2DAF"/>
    <w:rsid w:val="003B3B5B"/>
    <w:rsid w:val="003C005F"/>
    <w:rsid w:val="003C02CE"/>
    <w:rsid w:val="003C1886"/>
    <w:rsid w:val="003C25FB"/>
    <w:rsid w:val="003C3A8D"/>
    <w:rsid w:val="003C4ED9"/>
    <w:rsid w:val="003D0601"/>
    <w:rsid w:val="003D2D09"/>
    <w:rsid w:val="003D6C8C"/>
    <w:rsid w:val="003D7E08"/>
    <w:rsid w:val="003E0098"/>
    <w:rsid w:val="003E01E2"/>
    <w:rsid w:val="003E224E"/>
    <w:rsid w:val="003E251C"/>
    <w:rsid w:val="003E4A28"/>
    <w:rsid w:val="003F07F7"/>
    <w:rsid w:val="003F2580"/>
    <w:rsid w:val="003F51E2"/>
    <w:rsid w:val="003F73C5"/>
    <w:rsid w:val="00401D49"/>
    <w:rsid w:val="00402861"/>
    <w:rsid w:val="00402D1F"/>
    <w:rsid w:val="00402EEF"/>
    <w:rsid w:val="00403303"/>
    <w:rsid w:val="00404285"/>
    <w:rsid w:val="004046C2"/>
    <w:rsid w:val="004066FE"/>
    <w:rsid w:val="0040776A"/>
    <w:rsid w:val="004103AE"/>
    <w:rsid w:val="00411D6A"/>
    <w:rsid w:val="0041244F"/>
    <w:rsid w:val="00412EE8"/>
    <w:rsid w:val="004137B3"/>
    <w:rsid w:val="0041473C"/>
    <w:rsid w:val="00416460"/>
    <w:rsid w:val="00417728"/>
    <w:rsid w:val="00420B3D"/>
    <w:rsid w:val="00422785"/>
    <w:rsid w:val="00432C5E"/>
    <w:rsid w:val="00432C73"/>
    <w:rsid w:val="00433562"/>
    <w:rsid w:val="00433A7E"/>
    <w:rsid w:val="00434BDE"/>
    <w:rsid w:val="004367BE"/>
    <w:rsid w:val="00436B93"/>
    <w:rsid w:val="0043724C"/>
    <w:rsid w:val="0043768D"/>
    <w:rsid w:val="00440EA2"/>
    <w:rsid w:val="00440EAF"/>
    <w:rsid w:val="00446BA6"/>
    <w:rsid w:val="0045525D"/>
    <w:rsid w:val="00455CAA"/>
    <w:rsid w:val="0046367A"/>
    <w:rsid w:val="00475154"/>
    <w:rsid w:val="00475B0C"/>
    <w:rsid w:val="00481CAF"/>
    <w:rsid w:val="00484C33"/>
    <w:rsid w:val="00485CEE"/>
    <w:rsid w:val="00487411"/>
    <w:rsid w:val="004931EC"/>
    <w:rsid w:val="00496DD6"/>
    <w:rsid w:val="004A02D2"/>
    <w:rsid w:val="004B0FAB"/>
    <w:rsid w:val="004B37B3"/>
    <w:rsid w:val="004C040F"/>
    <w:rsid w:val="004C110D"/>
    <w:rsid w:val="004C32E2"/>
    <w:rsid w:val="004C3328"/>
    <w:rsid w:val="004C33FD"/>
    <w:rsid w:val="004C3CF5"/>
    <w:rsid w:val="004C4CA4"/>
    <w:rsid w:val="004C602B"/>
    <w:rsid w:val="004C62F0"/>
    <w:rsid w:val="004C6E3D"/>
    <w:rsid w:val="004E6FC5"/>
    <w:rsid w:val="004E6FC6"/>
    <w:rsid w:val="004E7557"/>
    <w:rsid w:val="004F1544"/>
    <w:rsid w:val="004F26E5"/>
    <w:rsid w:val="004F2CB1"/>
    <w:rsid w:val="00500694"/>
    <w:rsid w:val="00500BA0"/>
    <w:rsid w:val="00504211"/>
    <w:rsid w:val="00504E3A"/>
    <w:rsid w:val="00505B09"/>
    <w:rsid w:val="0051690E"/>
    <w:rsid w:val="005175A3"/>
    <w:rsid w:val="00522B5F"/>
    <w:rsid w:val="005233B9"/>
    <w:rsid w:val="00524DF5"/>
    <w:rsid w:val="00525B23"/>
    <w:rsid w:val="00534391"/>
    <w:rsid w:val="005360EB"/>
    <w:rsid w:val="00541995"/>
    <w:rsid w:val="00542820"/>
    <w:rsid w:val="00543557"/>
    <w:rsid w:val="00547E94"/>
    <w:rsid w:val="00550053"/>
    <w:rsid w:val="00550B9C"/>
    <w:rsid w:val="005551D3"/>
    <w:rsid w:val="00556098"/>
    <w:rsid w:val="005561B3"/>
    <w:rsid w:val="005565CE"/>
    <w:rsid w:val="005566E7"/>
    <w:rsid w:val="00557F40"/>
    <w:rsid w:val="005604D6"/>
    <w:rsid w:val="00561C13"/>
    <w:rsid w:val="005633B4"/>
    <w:rsid w:val="00567CAE"/>
    <w:rsid w:val="005719DE"/>
    <w:rsid w:val="005720DE"/>
    <w:rsid w:val="00574D01"/>
    <w:rsid w:val="00576847"/>
    <w:rsid w:val="00580226"/>
    <w:rsid w:val="005812AC"/>
    <w:rsid w:val="00581D51"/>
    <w:rsid w:val="0058256E"/>
    <w:rsid w:val="00582F58"/>
    <w:rsid w:val="0058331B"/>
    <w:rsid w:val="00584EC0"/>
    <w:rsid w:val="00585137"/>
    <w:rsid w:val="00585B17"/>
    <w:rsid w:val="00586EE3"/>
    <w:rsid w:val="0059161B"/>
    <w:rsid w:val="00591F1B"/>
    <w:rsid w:val="00596E77"/>
    <w:rsid w:val="005A0E37"/>
    <w:rsid w:val="005A37A2"/>
    <w:rsid w:val="005A67E2"/>
    <w:rsid w:val="005B0B2C"/>
    <w:rsid w:val="005B16E7"/>
    <w:rsid w:val="005B4D34"/>
    <w:rsid w:val="005B5B34"/>
    <w:rsid w:val="005B5DE3"/>
    <w:rsid w:val="005C16E7"/>
    <w:rsid w:val="005C3A19"/>
    <w:rsid w:val="005C474E"/>
    <w:rsid w:val="005C5A84"/>
    <w:rsid w:val="005D1C5B"/>
    <w:rsid w:val="005D2030"/>
    <w:rsid w:val="005D5F81"/>
    <w:rsid w:val="005E1F4A"/>
    <w:rsid w:val="005E1FF2"/>
    <w:rsid w:val="005E37B5"/>
    <w:rsid w:val="005E3F8C"/>
    <w:rsid w:val="005E49A8"/>
    <w:rsid w:val="005F1D0C"/>
    <w:rsid w:val="005F1D70"/>
    <w:rsid w:val="005F3638"/>
    <w:rsid w:val="005F4BEA"/>
    <w:rsid w:val="005F6E80"/>
    <w:rsid w:val="005F728F"/>
    <w:rsid w:val="00600506"/>
    <w:rsid w:val="00600A9D"/>
    <w:rsid w:val="006019B5"/>
    <w:rsid w:val="00613823"/>
    <w:rsid w:val="00614195"/>
    <w:rsid w:val="00615299"/>
    <w:rsid w:val="00615AB6"/>
    <w:rsid w:val="00615DB3"/>
    <w:rsid w:val="00615F0A"/>
    <w:rsid w:val="00617E11"/>
    <w:rsid w:val="00620995"/>
    <w:rsid w:val="00620B05"/>
    <w:rsid w:val="00625A62"/>
    <w:rsid w:val="00625E88"/>
    <w:rsid w:val="00626F94"/>
    <w:rsid w:val="00630936"/>
    <w:rsid w:val="00633885"/>
    <w:rsid w:val="00634A81"/>
    <w:rsid w:val="00635A89"/>
    <w:rsid w:val="00640BFD"/>
    <w:rsid w:val="006469B3"/>
    <w:rsid w:val="00647C3A"/>
    <w:rsid w:val="0065112A"/>
    <w:rsid w:val="00655E13"/>
    <w:rsid w:val="00660989"/>
    <w:rsid w:val="00660A65"/>
    <w:rsid w:val="00660B17"/>
    <w:rsid w:val="00661662"/>
    <w:rsid w:val="006677EB"/>
    <w:rsid w:val="00667CED"/>
    <w:rsid w:val="006719B5"/>
    <w:rsid w:val="0067213E"/>
    <w:rsid w:val="006735ED"/>
    <w:rsid w:val="0067415B"/>
    <w:rsid w:val="0067478C"/>
    <w:rsid w:val="00676E10"/>
    <w:rsid w:val="00677CA6"/>
    <w:rsid w:val="006840B8"/>
    <w:rsid w:val="006860AC"/>
    <w:rsid w:val="0068620D"/>
    <w:rsid w:val="00692357"/>
    <w:rsid w:val="00693759"/>
    <w:rsid w:val="00697ED4"/>
    <w:rsid w:val="006A0474"/>
    <w:rsid w:val="006A2450"/>
    <w:rsid w:val="006A3834"/>
    <w:rsid w:val="006A5412"/>
    <w:rsid w:val="006A5BA9"/>
    <w:rsid w:val="006A6DF6"/>
    <w:rsid w:val="006B08CE"/>
    <w:rsid w:val="006B2B64"/>
    <w:rsid w:val="006B5E9C"/>
    <w:rsid w:val="006C52F4"/>
    <w:rsid w:val="006C6131"/>
    <w:rsid w:val="006D0C75"/>
    <w:rsid w:val="006D302C"/>
    <w:rsid w:val="006D3076"/>
    <w:rsid w:val="006D5CEA"/>
    <w:rsid w:val="006E1026"/>
    <w:rsid w:val="006E42A9"/>
    <w:rsid w:val="006E44B5"/>
    <w:rsid w:val="006E51DC"/>
    <w:rsid w:val="006E56AE"/>
    <w:rsid w:val="006E6BC8"/>
    <w:rsid w:val="006F1AD7"/>
    <w:rsid w:val="006F2410"/>
    <w:rsid w:val="00700906"/>
    <w:rsid w:val="00701595"/>
    <w:rsid w:val="00701D2A"/>
    <w:rsid w:val="007020F6"/>
    <w:rsid w:val="00703A3F"/>
    <w:rsid w:val="00707147"/>
    <w:rsid w:val="0070723E"/>
    <w:rsid w:val="00711056"/>
    <w:rsid w:val="00711DF6"/>
    <w:rsid w:val="00713A89"/>
    <w:rsid w:val="00713D20"/>
    <w:rsid w:val="0071576E"/>
    <w:rsid w:val="007171CB"/>
    <w:rsid w:val="00723004"/>
    <w:rsid w:val="00726514"/>
    <w:rsid w:val="00726D1B"/>
    <w:rsid w:val="0073476B"/>
    <w:rsid w:val="0073526E"/>
    <w:rsid w:val="007419AB"/>
    <w:rsid w:val="00743FC8"/>
    <w:rsid w:val="00747A2A"/>
    <w:rsid w:val="00747B35"/>
    <w:rsid w:val="007523AB"/>
    <w:rsid w:val="007526EB"/>
    <w:rsid w:val="0075558E"/>
    <w:rsid w:val="007603AD"/>
    <w:rsid w:val="007621CB"/>
    <w:rsid w:val="007660F4"/>
    <w:rsid w:val="007707D1"/>
    <w:rsid w:val="00771002"/>
    <w:rsid w:val="007722F2"/>
    <w:rsid w:val="00773B66"/>
    <w:rsid w:val="00774F80"/>
    <w:rsid w:val="00777AD6"/>
    <w:rsid w:val="00780D82"/>
    <w:rsid w:val="00782BF0"/>
    <w:rsid w:val="007850C5"/>
    <w:rsid w:val="007874FD"/>
    <w:rsid w:val="007903FF"/>
    <w:rsid w:val="007914E4"/>
    <w:rsid w:val="00791E26"/>
    <w:rsid w:val="00792455"/>
    <w:rsid w:val="00795696"/>
    <w:rsid w:val="00795A0F"/>
    <w:rsid w:val="00795B21"/>
    <w:rsid w:val="007A1063"/>
    <w:rsid w:val="007A3E21"/>
    <w:rsid w:val="007B04A2"/>
    <w:rsid w:val="007B1CD9"/>
    <w:rsid w:val="007B2C55"/>
    <w:rsid w:val="007B4218"/>
    <w:rsid w:val="007C2393"/>
    <w:rsid w:val="007C3DCA"/>
    <w:rsid w:val="007C7682"/>
    <w:rsid w:val="007C7FE3"/>
    <w:rsid w:val="007D175F"/>
    <w:rsid w:val="007D3A1A"/>
    <w:rsid w:val="007D4C59"/>
    <w:rsid w:val="007D5DAA"/>
    <w:rsid w:val="007D6329"/>
    <w:rsid w:val="007E0A44"/>
    <w:rsid w:val="007E141E"/>
    <w:rsid w:val="007E6AE8"/>
    <w:rsid w:val="007F025B"/>
    <w:rsid w:val="007F0276"/>
    <w:rsid w:val="007F4602"/>
    <w:rsid w:val="007F4BE8"/>
    <w:rsid w:val="007F6E1F"/>
    <w:rsid w:val="007F788C"/>
    <w:rsid w:val="00800485"/>
    <w:rsid w:val="008022E5"/>
    <w:rsid w:val="008032AF"/>
    <w:rsid w:val="00807042"/>
    <w:rsid w:val="00812BED"/>
    <w:rsid w:val="008137AB"/>
    <w:rsid w:val="00814B35"/>
    <w:rsid w:val="00815D46"/>
    <w:rsid w:val="00817B71"/>
    <w:rsid w:val="00817D8A"/>
    <w:rsid w:val="008261CF"/>
    <w:rsid w:val="00830596"/>
    <w:rsid w:val="00832598"/>
    <w:rsid w:val="00834757"/>
    <w:rsid w:val="00836B3C"/>
    <w:rsid w:val="00840B6D"/>
    <w:rsid w:val="00843677"/>
    <w:rsid w:val="008455D6"/>
    <w:rsid w:val="008504E0"/>
    <w:rsid w:val="0085111D"/>
    <w:rsid w:val="00851552"/>
    <w:rsid w:val="008515CF"/>
    <w:rsid w:val="00854815"/>
    <w:rsid w:val="00856B03"/>
    <w:rsid w:val="0086090C"/>
    <w:rsid w:val="0086152C"/>
    <w:rsid w:val="008624D5"/>
    <w:rsid w:val="00862DB7"/>
    <w:rsid w:val="008641E9"/>
    <w:rsid w:val="00865E88"/>
    <w:rsid w:val="00870116"/>
    <w:rsid w:val="00873B91"/>
    <w:rsid w:val="0087457D"/>
    <w:rsid w:val="008745DA"/>
    <w:rsid w:val="00874C4F"/>
    <w:rsid w:val="00875BFB"/>
    <w:rsid w:val="00875D4B"/>
    <w:rsid w:val="008808EF"/>
    <w:rsid w:val="008824DD"/>
    <w:rsid w:val="00882B28"/>
    <w:rsid w:val="00886897"/>
    <w:rsid w:val="008875AF"/>
    <w:rsid w:val="008934F7"/>
    <w:rsid w:val="00894BA2"/>
    <w:rsid w:val="00896426"/>
    <w:rsid w:val="00896E34"/>
    <w:rsid w:val="008A5244"/>
    <w:rsid w:val="008A7223"/>
    <w:rsid w:val="008B24B8"/>
    <w:rsid w:val="008B45FF"/>
    <w:rsid w:val="008B63A5"/>
    <w:rsid w:val="008B6A94"/>
    <w:rsid w:val="008B7246"/>
    <w:rsid w:val="008B72EF"/>
    <w:rsid w:val="008C086A"/>
    <w:rsid w:val="008C08F2"/>
    <w:rsid w:val="008C5A68"/>
    <w:rsid w:val="008D1130"/>
    <w:rsid w:val="008D3540"/>
    <w:rsid w:val="008D3FD9"/>
    <w:rsid w:val="008D420C"/>
    <w:rsid w:val="008D458D"/>
    <w:rsid w:val="008D5A11"/>
    <w:rsid w:val="008D5D11"/>
    <w:rsid w:val="008D621A"/>
    <w:rsid w:val="008D6751"/>
    <w:rsid w:val="008D7247"/>
    <w:rsid w:val="008E39C0"/>
    <w:rsid w:val="008E4733"/>
    <w:rsid w:val="008E4C5A"/>
    <w:rsid w:val="008E628A"/>
    <w:rsid w:val="008E79F5"/>
    <w:rsid w:val="008E7A8A"/>
    <w:rsid w:val="008F003F"/>
    <w:rsid w:val="008F0892"/>
    <w:rsid w:val="008F0D24"/>
    <w:rsid w:val="008F1950"/>
    <w:rsid w:val="008F5924"/>
    <w:rsid w:val="008F7DC3"/>
    <w:rsid w:val="00903947"/>
    <w:rsid w:val="0091118A"/>
    <w:rsid w:val="0091190F"/>
    <w:rsid w:val="00921F7E"/>
    <w:rsid w:val="00924D6C"/>
    <w:rsid w:val="00925889"/>
    <w:rsid w:val="0092657D"/>
    <w:rsid w:val="009265C3"/>
    <w:rsid w:val="00927871"/>
    <w:rsid w:val="009302DC"/>
    <w:rsid w:val="00933316"/>
    <w:rsid w:val="00934930"/>
    <w:rsid w:val="0095302C"/>
    <w:rsid w:val="009615DC"/>
    <w:rsid w:val="0096254F"/>
    <w:rsid w:val="009650C1"/>
    <w:rsid w:val="00971E25"/>
    <w:rsid w:val="00980450"/>
    <w:rsid w:val="00983A7E"/>
    <w:rsid w:val="00990418"/>
    <w:rsid w:val="0099267F"/>
    <w:rsid w:val="00992698"/>
    <w:rsid w:val="00993FF7"/>
    <w:rsid w:val="00994B1A"/>
    <w:rsid w:val="00994E7D"/>
    <w:rsid w:val="00995807"/>
    <w:rsid w:val="0099625C"/>
    <w:rsid w:val="009976B8"/>
    <w:rsid w:val="009A315E"/>
    <w:rsid w:val="009A621D"/>
    <w:rsid w:val="009B3151"/>
    <w:rsid w:val="009C029B"/>
    <w:rsid w:val="009C0AA0"/>
    <w:rsid w:val="009C0C2B"/>
    <w:rsid w:val="009C0C71"/>
    <w:rsid w:val="009C66B9"/>
    <w:rsid w:val="009C7597"/>
    <w:rsid w:val="009C774A"/>
    <w:rsid w:val="009D0117"/>
    <w:rsid w:val="009D0508"/>
    <w:rsid w:val="009D15D9"/>
    <w:rsid w:val="009D271B"/>
    <w:rsid w:val="009D2CC7"/>
    <w:rsid w:val="009D2CFF"/>
    <w:rsid w:val="009D2DE6"/>
    <w:rsid w:val="009E3407"/>
    <w:rsid w:val="009E41EE"/>
    <w:rsid w:val="009E488D"/>
    <w:rsid w:val="009E60AB"/>
    <w:rsid w:val="009E7D4E"/>
    <w:rsid w:val="009F0621"/>
    <w:rsid w:val="009F0706"/>
    <w:rsid w:val="009F2A48"/>
    <w:rsid w:val="009F365C"/>
    <w:rsid w:val="009F4D29"/>
    <w:rsid w:val="00A04AF6"/>
    <w:rsid w:val="00A05689"/>
    <w:rsid w:val="00A07FB6"/>
    <w:rsid w:val="00A12111"/>
    <w:rsid w:val="00A12DA3"/>
    <w:rsid w:val="00A1309A"/>
    <w:rsid w:val="00A150C7"/>
    <w:rsid w:val="00A1548C"/>
    <w:rsid w:val="00A20A74"/>
    <w:rsid w:val="00A20BA7"/>
    <w:rsid w:val="00A21756"/>
    <w:rsid w:val="00A21BFF"/>
    <w:rsid w:val="00A27B45"/>
    <w:rsid w:val="00A31C2A"/>
    <w:rsid w:val="00A32535"/>
    <w:rsid w:val="00A34365"/>
    <w:rsid w:val="00A403E5"/>
    <w:rsid w:val="00A40A82"/>
    <w:rsid w:val="00A41205"/>
    <w:rsid w:val="00A42CF1"/>
    <w:rsid w:val="00A4743C"/>
    <w:rsid w:val="00A5250F"/>
    <w:rsid w:val="00A5363F"/>
    <w:rsid w:val="00A53A24"/>
    <w:rsid w:val="00A6026C"/>
    <w:rsid w:val="00A631B4"/>
    <w:rsid w:val="00A66F85"/>
    <w:rsid w:val="00A70261"/>
    <w:rsid w:val="00A720CA"/>
    <w:rsid w:val="00A810ED"/>
    <w:rsid w:val="00A81461"/>
    <w:rsid w:val="00A819E3"/>
    <w:rsid w:val="00A825E1"/>
    <w:rsid w:val="00A83972"/>
    <w:rsid w:val="00A84E07"/>
    <w:rsid w:val="00A857E6"/>
    <w:rsid w:val="00A85CC1"/>
    <w:rsid w:val="00A870A9"/>
    <w:rsid w:val="00A90C79"/>
    <w:rsid w:val="00AA17E9"/>
    <w:rsid w:val="00AA1CEE"/>
    <w:rsid w:val="00AA2B88"/>
    <w:rsid w:val="00AA6C31"/>
    <w:rsid w:val="00AA755E"/>
    <w:rsid w:val="00AB1B23"/>
    <w:rsid w:val="00AB5085"/>
    <w:rsid w:val="00AD027E"/>
    <w:rsid w:val="00AD1C0F"/>
    <w:rsid w:val="00AD2456"/>
    <w:rsid w:val="00AD2CEE"/>
    <w:rsid w:val="00AD34B0"/>
    <w:rsid w:val="00AD3A84"/>
    <w:rsid w:val="00AD5C0D"/>
    <w:rsid w:val="00AD77B5"/>
    <w:rsid w:val="00AE0BAA"/>
    <w:rsid w:val="00AE0C4D"/>
    <w:rsid w:val="00AE5C5E"/>
    <w:rsid w:val="00AE5C99"/>
    <w:rsid w:val="00AE7287"/>
    <w:rsid w:val="00AF68E7"/>
    <w:rsid w:val="00AF7874"/>
    <w:rsid w:val="00B01880"/>
    <w:rsid w:val="00B01A81"/>
    <w:rsid w:val="00B06129"/>
    <w:rsid w:val="00B07DBF"/>
    <w:rsid w:val="00B10EB0"/>
    <w:rsid w:val="00B1478F"/>
    <w:rsid w:val="00B177AA"/>
    <w:rsid w:val="00B20CAB"/>
    <w:rsid w:val="00B22E4C"/>
    <w:rsid w:val="00B2368C"/>
    <w:rsid w:val="00B256CB"/>
    <w:rsid w:val="00B25A50"/>
    <w:rsid w:val="00B26D44"/>
    <w:rsid w:val="00B277BD"/>
    <w:rsid w:val="00B349B3"/>
    <w:rsid w:val="00B34BF4"/>
    <w:rsid w:val="00B37DDF"/>
    <w:rsid w:val="00B4184E"/>
    <w:rsid w:val="00B433E1"/>
    <w:rsid w:val="00B44480"/>
    <w:rsid w:val="00B44D52"/>
    <w:rsid w:val="00B50DF5"/>
    <w:rsid w:val="00B512E3"/>
    <w:rsid w:val="00B52993"/>
    <w:rsid w:val="00B53AB0"/>
    <w:rsid w:val="00B5620A"/>
    <w:rsid w:val="00B64BC6"/>
    <w:rsid w:val="00B658B6"/>
    <w:rsid w:val="00B70CE1"/>
    <w:rsid w:val="00B72D05"/>
    <w:rsid w:val="00B77121"/>
    <w:rsid w:val="00B774F9"/>
    <w:rsid w:val="00B81C2C"/>
    <w:rsid w:val="00B85AA7"/>
    <w:rsid w:val="00B86C42"/>
    <w:rsid w:val="00B86F1E"/>
    <w:rsid w:val="00B873C4"/>
    <w:rsid w:val="00B87F81"/>
    <w:rsid w:val="00B928B7"/>
    <w:rsid w:val="00B94C2E"/>
    <w:rsid w:val="00B95E60"/>
    <w:rsid w:val="00B95FC6"/>
    <w:rsid w:val="00BA0738"/>
    <w:rsid w:val="00BA1355"/>
    <w:rsid w:val="00BA23BC"/>
    <w:rsid w:val="00BA2CFE"/>
    <w:rsid w:val="00BA38D6"/>
    <w:rsid w:val="00BB22CD"/>
    <w:rsid w:val="00BB2D07"/>
    <w:rsid w:val="00BC1A2A"/>
    <w:rsid w:val="00BC3B29"/>
    <w:rsid w:val="00BC59C2"/>
    <w:rsid w:val="00BC6642"/>
    <w:rsid w:val="00BD1A96"/>
    <w:rsid w:val="00BD36FD"/>
    <w:rsid w:val="00BD4002"/>
    <w:rsid w:val="00BD44DC"/>
    <w:rsid w:val="00BD6D2C"/>
    <w:rsid w:val="00BE7085"/>
    <w:rsid w:val="00BF1326"/>
    <w:rsid w:val="00BF1A4D"/>
    <w:rsid w:val="00BF34E3"/>
    <w:rsid w:val="00BF619C"/>
    <w:rsid w:val="00BF7DAE"/>
    <w:rsid w:val="00C01970"/>
    <w:rsid w:val="00C01DCB"/>
    <w:rsid w:val="00C01FD0"/>
    <w:rsid w:val="00C02E6D"/>
    <w:rsid w:val="00C13CE9"/>
    <w:rsid w:val="00C16066"/>
    <w:rsid w:val="00C20177"/>
    <w:rsid w:val="00C21084"/>
    <w:rsid w:val="00C243D9"/>
    <w:rsid w:val="00C30290"/>
    <w:rsid w:val="00C3115B"/>
    <w:rsid w:val="00C36E24"/>
    <w:rsid w:val="00C37009"/>
    <w:rsid w:val="00C376BF"/>
    <w:rsid w:val="00C40429"/>
    <w:rsid w:val="00C435E3"/>
    <w:rsid w:val="00C43970"/>
    <w:rsid w:val="00C4419F"/>
    <w:rsid w:val="00C45013"/>
    <w:rsid w:val="00C47076"/>
    <w:rsid w:val="00C52DD6"/>
    <w:rsid w:val="00C535E8"/>
    <w:rsid w:val="00C55A8C"/>
    <w:rsid w:val="00C63EDA"/>
    <w:rsid w:val="00C7103E"/>
    <w:rsid w:val="00C71A2A"/>
    <w:rsid w:val="00C728C2"/>
    <w:rsid w:val="00C76715"/>
    <w:rsid w:val="00C76FDA"/>
    <w:rsid w:val="00C8078C"/>
    <w:rsid w:val="00C80D4A"/>
    <w:rsid w:val="00C810CB"/>
    <w:rsid w:val="00C84C52"/>
    <w:rsid w:val="00C852A3"/>
    <w:rsid w:val="00C91909"/>
    <w:rsid w:val="00C95CE6"/>
    <w:rsid w:val="00CA3729"/>
    <w:rsid w:val="00CA4F6D"/>
    <w:rsid w:val="00CB06E4"/>
    <w:rsid w:val="00CB3E48"/>
    <w:rsid w:val="00CB5AE2"/>
    <w:rsid w:val="00CB7F13"/>
    <w:rsid w:val="00CC0021"/>
    <w:rsid w:val="00CC00D7"/>
    <w:rsid w:val="00CC5270"/>
    <w:rsid w:val="00CC586C"/>
    <w:rsid w:val="00CC6392"/>
    <w:rsid w:val="00CD2999"/>
    <w:rsid w:val="00CD2F51"/>
    <w:rsid w:val="00CE4529"/>
    <w:rsid w:val="00CE4543"/>
    <w:rsid w:val="00CE7A54"/>
    <w:rsid w:val="00CF389B"/>
    <w:rsid w:val="00CF6AF6"/>
    <w:rsid w:val="00D00E2B"/>
    <w:rsid w:val="00D030EB"/>
    <w:rsid w:val="00D0393C"/>
    <w:rsid w:val="00D04F61"/>
    <w:rsid w:val="00D05EEC"/>
    <w:rsid w:val="00D060B5"/>
    <w:rsid w:val="00D0676F"/>
    <w:rsid w:val="00D0766A"/>
    <w:rsid w:val="00D10511"/>
    <w:rsid w:val="00D15B5B"/>
    <w:rsid w:val="00D16D71"/>
    <w:rsid w:val="00D172BB"/>
    <w:rsid w:val="00D2128E"/>
    <w:rsid w:val="00D2228E"/>
    <w:rsid w:val="00D2329A"/>
    <w:rsid w:val="00D238AF"/>
    <w:rsid w:val="00D242B5"/>
    <w:rsid w:val="00D26561"/>
    <w:rsid w:val="00D3244D"/>
    <w:rsid w:val="00D32513"/>
    <w:rsid w:val="00D33AB3"/>
    <w:rsid w:val="00D37009"/>
    <w:rsid w:val="00D41CCF"/>
    <w:rsid w:val="00D43C8F"/>
    <w:rsid w:val="00D440F1"/>
    <w:rsid w:val="00D46CC9"/>
    <w:rsid w:val="00D476CD"/>
    <w:rsid w:val="00D501EE"/>
    <w:rsid w:val="00D50D9E"/>
    <w:rsid w:val="00D51BFB"/>
    <w:rsid w:val="00D5492A"/>
    <w:rsid w:val="00D572CE"/>
    <w:rsid w:val="00D57C55"/>
    <w:rsid w:val="00D62608"/>
    <w:rsid w:val="00D62AC1"/>
    <w:rsid w:val="00D65B40"/>
    <w:rsid w:val="00D6713A"/>
    <w:rsid w:val="00D67B9C"/>
    <w:rsid w:val="00D72763"/>
    <w:rsid w:val="00D72A48"/>
    <w:rsid w:val="00D72FD2"/>
    <w:rsid w:val="00D75547"/>
    <w:rsid w:val="00D82BDA"/>
    <w:rsid w:val="00D9074A"/>
    <w:rsid w:val="00D90930"/>
    <w:rsid w:val="00D90F2F"/>
    <w:rsid w:val="00D91BB1"/>
    <w:rsid w:val="00D945F3"/>
    <w:rsid w:val="00D97AC3"/>
    <w:rsid w:val="00DA5AA5"/>
    <w:rsid w:val="00DA62B8"/>
    <w:rsid w:val="00DA714F"/>
    <w:rsid w:val="00DB5F28"/>
    <w:rsid w:val="00DB5FB8"/>
    <w:rsid w:val="00DB73C1"/>
    <w:rsid w:val="00DC10E2"/>
    <w:rsid w:val="00DC49DA"/>
    <w:rsid w:val="00DC4B5A"/>
    <w:rsid w:val="00DD02AE"/>
    <w:rsid w:val="00DD243D"/>
    <w:rsid w:val="00DD372F"/>
    <w:rsid w:val="00DD42E3"/>
    <w:rsid w:val="00DD4BBE"/>
    <w:rsid w:val="00DD6490"/>
    <w:rsid w:val="00DD7043"/>
    <w:rsid w:val="00DE161C"/>
    <w:rsid w:val="00DE5216"/>
    <w:rsid w:val="00DF06A9"/>
    <w:rsid w:val="00DF11AE"/>
    <w:rsid w:val="00DF2E3F"/>
    <w:rsid w:val="00DF3520"/>
    <w:rsid w:val="00DF5FF9"/>
    <w:rsid w:val="00E00BBC"/>
    <w:rsid w:val="00E05959"/>
    <w:rsid w:val="00E12B54"/>
    <w:rsid w:val="00E151F5"/>
    <w:rsid w:val="00E2009D"/>
    <w:rsid w:val="00E21726"/>
    <w:rsid w:val="00E2231D"/>
    <w:rsid w:val="00E237E0"/>
    <w:rsid w:val="00E2413A"/>
    <w:rsid w:val="00E256DB"/>
    <w:rsid w:val="00E27560"/>
    <w:rsid w:val="00E278B7"/>
    <w:rsid w:val="00E2798B"/>
    <w:rsid w:val="00E313EA"/>
    <w:rsid w:val="00E37A35"/>
    <w:rsid w:val="00E37AAA"/>
    <w:rsid w:val="00E44609"/>
    <w:rsid w:val="00E45127"/>
    <w:rsid w:val="00E46414"/>
    <w:rsid w:val="00E502A2"/>
    <w:rsid w:val="00E51532"/>
    <w:rsid w:val="00E527CF"/>
    <w:rsid w:val="00E52BB6"/>
    <w:rsid w:val="00E66D5A"/>
    <w:rsid w:val="00E675A8"/>
    <w:rsid w:val="00E703ED"/>
    <w:rsid w:val="00E72E34"/>
    <w:rsid w:val="00E86286"/>
    <w:rsid w:val="00E8741B"/>
    <w:rsid w:val="00E930A1"/>
    <w:rsid w:val="00E938DB"/>
    <w:rsid w:val="00E94AEF"/>
    <w:rsid w:val="00E94FEA"/>
    <w:rsid w:val="00E97DA8"/>
    <w:rsid w:val="00EA16F3"/>
    <w:rsid w:val="00EA5360"/>
    <w:rsid w:val="00EB1555"/>
    <w:rsid w:val="00EB2A4E"/>
    <w:rsid w:val="00EC13B3"/>
    <w:rsid w:val="00ED127A"/>
    <w:rsid w:val="00ED196D"/>
    <w:rsid w:val="00ED29AD"/>
    <w:rsid w:val="00ED4295"/>
    <w:rsid w:val="00ED447E"/>
    <w:rsid w:val="00ED5DE6"/>
    <w:rsid w:val="00EE046C"/>
    <w:rsid w:val="00EE762A"/>
    <w:rsid w:val="00EE791E"/>
    <w:rsid w:val="00EF0AAB"/>
    <w:rsid w:val="00EF6F2D"/>
    <w:rsid w:val="00EF724F"/>
    <w:rsid w:val="00F0660C"/>
    <w:rsid w:val="00F13650"/>
    <w:rsid w:val="00F139EF"/>
    <w:rsid w:val="00F17678"/>
    <w:rsid w:val="00F17DB1"/>
    <w:rsid w:val="00F21BAD"/>
    <w:rsid w:val="00F24246"/>
    <w:rsid w:val="00F25242"/>
    <w:rsid w:val="00F261B6"/>
    <w:rsid w:val="00F277EC"/>
    <w:rsid w:val="00F31EF4"/>
    <w:rsid w:val="00F33AA9"/>
    <w:rsid w:val="00F34276"/>
    <w:rsid w:val="00F343F0"/>
    <w:rsid w:val="00F40FDF"/>
    <w:rsid w:val="00F413D8"/>
    <w:rsid w:val="00F4180C"/>
    <w:rsid w:val="00F44C34"/>
    <w:rsid w:val="00F5106E"/>
    <w:rsid w:val="00F52BF6"/>
    <w:rsid w:val="00F52C5F"/>
    <w:rsid w:val="00F549FD"/>
    <w:rsid w:val="00F54F39"/>
    <w:rsid w:val="00F55D86"/>
    <w:rsid w:val="00F56134"/>
    <w:rsid w:val="00F56572"/>
    <w:rsid w:val="00F5670E"/>
    <w:rsid w:val="00F56B69"/>
    <w:rsid w:val="00F61A6B"/>
    <w:rsid w:val="00F67CCF"/>
    <w:rsid w:val="00F709CC"/>
    <w:rsid w:val="00F70CA9"/>
    <w:rsid w:val="00F72DDF"/>
    <w:rsid w:val="00F75806"/>
    <w:rsid w:val="00F75DBC"/>
    <w:rsid w:val="00F7641C"/>
    <w:rsid w:val="00F77289"/>
    <w:rsid w:val="00F77F13"/>
    <w:rsid w:val="00F8189E"/>
    <w:rsid w:val="00F85109"/>
    <w:rsid w:val="00F856A6"/>
    <w:rsid w:val="00F86299"/>
    <w:rsid w:val="00F906D4"/>
    <w:rsid w:val="00F93983"/>
    <w:rsid w:val="00F94DD7"/>
    <w:rsid w:val="00FA113A"/>
    <w:rsid w:val="00FA6921"/>
    <w:rsid w:val="00FB33DE"/>
    <w:rsid w:val="00FB35EA"/>
    <w:rsid w:val="00FC03DD"/>
    <w:rsid w:val="00FC2DC3"/>
    <w:rsid w:val="00FC5E64"/>
    <w:rsid w:val="00FC62DA"/>
    <w:rsid w:val="00FC7E16"/>
    <w:rsid w:val="00FD5BC8"/>
    <w:rsid w:val="00FD6986"/>
    <w:rsid w:val="00FE257B"/>
    <w:rsid w:val="00FE2E24"/>
    <w:rsid w:val="00FE35C5"/>
    <w:rsid w:val="00FE4571"/>
    <w:rsid w:val="00FE640A"/>
    <w:rsid w:val="00FE7C78"/>
    <w:rsid w:val="00FF0DBD"/>
    <w:rsid w:val="00FF11ED"/>
    <w:rsid w:val="00FF5C8E"/>
    <w:rsid w:val="00FF709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1EEA73"/>
  <w15:chartTrackingRefBased/>
  <w15:docId w15:val="{C889BA9D-ADC0-405F-9D73-4A25C9200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99"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E08"/>
    <w:rPr>
      <w:sz w:val="24"/>
      <w:szCs w:val="24"/>
      <w:lang w:val="en-US" w:eastAsia="en-US"/>
    </w:rPr>
  </w:style>
  <w:style w:type="paragraph" w:styleId="Heading1">
    <w:name w:val="heading 1"/>
    <w:basedOn w:val="Normal"/>
    <w:next w:val="Normal"/>
    <w:link w:val="Heading1Char"/>
    <w:qFormat/>
    <w:rsid w:val="0046367A"/>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743FC8"/>
    <w:pPr>
      <w:keepNext/>
      <w:jc w:val="center"/>
      <w:outlineLvl w:val="1"/>
    </w:pPr>
    <w:rPr>
      <w:b/>
    </w:rPr>
  </w:style>
  <w:style w:type="paragraph" w:styleId="Heading6">
    <w:name w:val="heading 6"/>
    <w:basedOn w:val="Normal"/>
    <w:next w:val="Normal"/>
    <w:link w:val="Heading6Char"/>
    <w:uiPriority w:val="9"/>
    <w:qFormat/>
    <w:rsid w:val="006865DA"/>
    <w:pPr>
      <w:spacing w:before="240" w:after="60"/>
      <w:outlineLvl w:val="5"/>
    </w:pPr>
    <w:rPr>
      <w:rFonts w:ascii="Cambria" w:hAnsi="Cambria"/>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3FC8"/>
    <w:pPr>
      <w:tabs>
        <w:tab w:val="center" w:pos="4320"/>
        <w:tab w:val="right" w:pos="8640"/>
      </w:tabs>
    </w:pPr>
  </w:style>
  <w:style w:type="paragraph" w:styleId="Footer">
    <w:name w:val="footer"/>
    <w:basedOn w:val="Normal"/>
    <w:link w:val="FooterChar"/>
    <w:uiPriority w:val="99"/>
    <w:rsid w:val="00743FC8"/>
    <w:pPr>
      <w:tabs>
        <w:tab w:val="center" w:pos="4320"/>
        <w:tab w:val="right" w:pos="8640"/>
      </w:tabs>
    </w:pPr>
  </w:style>
  <w:style w:type="character" w:styleId="Hyperlink">
    <w:name w:val="Hyperlink"/>
    <w:uiPriority w:val="99"/>
    <w:rsid w:val="00743FC8"/>
    <w:rPr>
      <w:color w:val="0000FF"/>
      <w:u w:val="single"/>
    </w:rPr>
  </w:style>
  <w:style w:type="paragraph" w:styleId="DocumentMap">
    <w:name w:val="Document Map"/>
    <w:basedOn w:val="Normal"/>
    <w:semiHidden/>
    <w:rsid w:val="00555860"/>
    <w:pPr>
      <w:shd w:val="clear" w:color="auto" w:fill="000080"/>
    </w:pPr>
    <w:rPr>
      <w:rFonts w:ascii="Tahoma" w:hAnsi="Tahoma" w:cs="Tahoma"/>
      <w:sz w:val="20"/>
    </w:rPr>
  </w:style>
  <w:style w:type="paragraph" w:styleId="BalloonText">
    <w:name w:val="Balloon Text"/>
    <w:basedOn w:val="Normal"/>
    <w:semiHidden/>
    <w:rsid w:val="0014647F"/>
    <w:rPr>
      <w:rFonts w:ascii="Tahoma" w:hAnsi="Tahoma" w:cs="Tahoma"/>
      <w:sz w:val="16"/>
      <w:szCs w:val="16"/>
    </w:rPr>
  </w:style>
  <w:style w:type="paragraph" w:styleId="BodyText">
    <w:name w:val="Body Text"/>
    <w:basedOn w:val="Normal"/>
    <w:rsid w:val="001B55A4"/>
    <w:pPr>
      <w:spacing w:after="120"/>
    </w:pPr>
    <w:rPr>
      <w:snapToGrid w:val="0"/>
      <w:sz w:val="20"/>
    </w:rPr>
  </w:style>
  <w:style w:type="paragraph" w:styleId="BodyTextIndent2">
    <w:name w:val="Body Text Indent 2"/>
    <w:basedOn w:val="Normal"/>
    <w:rsid w:val="00471BFF"/>
    <w:pPr>
      <w:spacing w:line="360" w:lineRule="auto"/>
      <w:ind w:left="360" w:firstLine="360"/>
    </w:pPr>
    <w:rPr>
      <w:rFonts w:ascii="Arial" w:hAnsi="Arial" w:cs="Arial"/>
      <w:snapToGrid w:val="0"/>
    </w:rPr>
  </w:style>
  <w:style w:type="character" w:customStyle="1" w:styleId="Heading6Char">
    <w:name w:val="Heading 6 Char"/>
    <w:link w:val="Heading6"/>
    <w:uiPriority w:val="9"/>
    <w:semiHidden/>
    <w:rsid w:val="006865DA"/>
    <w:rPr>
      <w:rFonts w:ascii="Cambria" w:eastAsia="Times New Roman" w:hAnsi="Cambria" w:cs="Times New Roman"/>
      <w:b/>
      <w:bCs/>
      <w:sz w:val="22"/>
      <w:szCs w:val="22"/>
      <w:lang w:val="en-US" w:eastAsia="en-US"/>
    </w:rPr>
  </w:style>
  <w:style w:type="paragraph" w:styleId="NormalWeb">
    <w:name w:val="Normal (Web)"/>
    <w:basedOn w:val="Normal"/>
    <w:link w:val="NormalWebChar"/>
    <w:uiPriority w:val="99"/>
    <w:rsid w:val="00776CF4"/>
    <w:pPr>
      <w:spacing w:beforeLines="1" w:afterLines="1"/>
    </w:pPr>
    <w:rPr>
      <w:rFonts w:ascii="Times" w:eastAsia="Cambria" w:hAnsi="Times"/>
      <w:sz w:val="20"/>
      <w:lang w:val="de-DE" w:eastAsia="de-DE"/>
    </w:rPr>
  </w:style>
  <w:style w:type="character" w:styleId="Emphasis">
    <w:name w:val="Emphasis"/>
    <w:uiPriority w:val="99"/>
    <w:qFormat/>
    <w:rsid w:val="00776CF4"/>
    <w:rPr>
      <w:i/>
    </w:rPr>
  </w:style>
  <w:style w:type="paragraph" w:customStyle="1" w:styleId="Default">
    <w:name w:val="Default"/>
    <w:rsid w:val="006A355E"/>
    <w:pPr>
      <w:widowControl w:val="0"/>
      <w:autoSpaceDE w:val="0"/>
      <w:autoSpaceDN w:val="0"/>
      <w:adjustRightInd w:val="0"/>
    </w:pPr>
    <w:rPr>
      <w:color w:val="000000"/>
      <w:sz w:val="24"/>
      <w:szCs w:val="24"/>
      <w:lang w:val="de-DE" w:eastAsia="de-DE"/>
    </w:rPr>
  </w:style>
  <w:style w:type="character" w:styleId="CommentReference">
    <w:name w:val="annotation reference"/>
    <w:uiPriority w:val="99"/>
    <w:rsid w:val="004F10B6"/>
    <w:rPr>
      <w:sz w:val="16"/>
      <w:szCs w:val="16"/>
    </w:rPr>
  </w:style>
  <w:style w:type="paragraph" w:styleId="CommentText">
    <w:name w:val="annotation text"/>
    <w:basedOn w:val="Normal"/>
    <w:link w:val="CommentTextChar"/>
    <w:uiPriority w:val="99"/>
    <w:semiHidden/>
    <w:rsid w:val="004F10B6"/>
    <w:rPr>
      <w:sz w:val="20"/>
    </w:rPr>
  </w:style>
  <w:style w:type="paragraph" w:styleId="CommentSubject">
    <w:name w:val="annotation subject"/>
    <w:basedOn w:val="CommentText"/>
    <w:next w:val="CommentText"/>
    <w:semiHidden/>
    <w:rsid w:val="004F10B6"/>
    <w:rPr>
      <w:b/>
      <w:bCs/>
    </w:rPr>
  </w:style>
  <w:style w:type="paragraph" w:styleId="BodyText2">
    <w:name w:val="Body Text 2"/>
    <w:basedOn w:val="Normal"/>
    <w:link w:val="BodyText2Char"/>
    <w:rsid w:val="00E675A8"/>
    <w:pPr>
      <w:spacing w:after="120" w:line="480" w:lineRule="auto"/>
    </w:pPr>
  </w:style>
  <w:style w:type="character" w:customStyle="1" w:styleId="BodyText2Char">
    <w:name w:val="Body Text 2 Char"/>
    <w:link w:val="BodyText2"/>
    <w:rsid w:val="00E675A8"/>
    <w:rPr>
      <w:sz w:val="24"/>
      <w:lang w:val="en-US"/>
    </w:rPr>
  </w:style>
  <w:style w:type="character" w:customStyle="1" w:styleId="st">
    <w:name w:val="st"/>
    <w:uiPriority w:val="99"/>
    <w:rsid w:val="00BE7085"/>
    <w:rPr>
      <w:rFonts w:cs="Times New Roman"/>
    </w:rPr>
  </w:style>
  <w:style w:type="paragraph" w:styleId="BodyTextIndent">
    <w:name w:val="Body Text Indent"/>
    <w:basedOn w:val="Normal"/>
    <w:link w:val="BodyTextIndentChar"/>
    <w:rsid w:val="0010620C"/>
    <w:pPr>
      <w:spacing w:after="120"/>
      <w:ind w:left="360"/>
    </w:pPr>
  </w:style>
  <w:style w:type="character" w:customStyle="1" w:styleId="BodyTextIndentChar">
    <w:name w:val="Body Text Indent Char"/>
    <w:link w:val="BodyTextIndent"/>
    <w:rsid w:val="0010620C"/>
    <w:rPr>
      <w:sz w:val="24"/>
      <w:lang w:eastAsia="en-US"/>
    </w:rPr>
  </w:style>
  <w:style w:type="character" w:styleId="FollowedHyperlink">
    <w:name w:val="FollowedHyperlink"/>
    <w:rsid w:val="00290405"/>
    <w:rPr>
      <w:color w:val="800080"/>
      <w:u w:val="single"/>
    </w:rPr>
  </w:style>
  <w:style w:type="paragraph" w:customStyle="1" w:styleId="PlainTable31">
    <w:name w:val="Plain Table 31"/>
    <w:basedOn w:val="Normal"/>
    <w:uiPriority w:val="34"/>
    <w:qFormat/>
    <w:rsid w:val="00D172BB"/>
    <w:pPr>
      <w:ind w:left="720"/>
      <w:contextualSpacing/>
      <w:jc w:val="both"/>
    </w:pPr>
    <w:rPr>
      <w:rFonts w:eastAsia="Calibri"/>
      <w:lang w:val="en-GB" w:eastAsia="zh-CN"/>
    </w:rPr>
  </w:style>
  <w:style w:type="character" w:styleId="PageNumber">
    <w:name w:val="page number"/>
    <w:rsid w:val="008D5A11"/>
  </w:style>
  <w:style w:type="character" w:customStyle="1" w:styleId="Hyperlink2">
    <w:name w:val="Hyperlink.2"/>
    <w:rsid w:val="00475B0C"/>
    <w:rPr>
      <w:rFonts w:ascii="Arial" w:eastAsia="Arial" w:hAnsi="Arial" w:cs="Arial"/>
      <w:color w:val="0563C1"/>
      <w:sz w:val="18"/>
      <w:szCs w:val="18"/>
      <w:u w:val="single" w:color="0563C1"/>
      <w:shd w:val="clear" w:color="auto" w:fill="FFFFFF"/>
    </w:rPr>
  </w:style>
  <w:style w:type="paragraph" w:customStyle="1" w:styleId="DarkList-Accent31">
    <w:name w:val="Dark List - Accent 31"/>
    <w:hidden/>
    <w:uiPriority w:val="99"/>
    <w:semiHidden/>
    <w:rsid w:val="00F549FD"/>
    <w:rPr>
      <w:sz w:val="24"/>
      <w:lang w:val="en-US" w:eastAsia="en-US"/>
    </w:rPr>
  </w:style>
  <w:style w:type="character" w:customStyle="1" w:styleId="HeaderChar">
    <w:name w:val="Header Char"/>
    <w:link w:val="Header"/>
    <w:rsid w:val="008E7A8A"/>
    <w:rPr>
      <w:sz w:val="24"/>
    </w:rPr>
  </w:style>
  <w:style w:type="character" w:customStyle="1" w:styleId="apple-converted-space">
    <w:name w:val="apple-converted-space"/>
    <w:rsid w:val="009F0621"/>
  </w:style>
  <w:style w:type="character" w:styleId="Strong">
    <w:name w:val="Strong"/>
    <w:uiPriority w:val="22"/>
    <w:qFormat/>
    <w:rsid w:val="00B22E4C"/>
    <w:rPr>
      <w:b/>
      <w:bCs/>
    </w:rPr>
  </w:style>
  <w:style w:type="character" w:customStyle="1" w:styleId="Heading1Char">
    <w:name w:val="Heading 1 Char"/>
    <w:link w:val="Heading1"/>
    <w:rsid w:val="0046367A"/>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20B05"/>
    <w:pPr>
      <w:widowControl w:val="0"/>
      <w:ind w:left="720"/>
      <w:contextualSpacing/>
    </w:pPr>
    <w:rPr>
      <w:lang w:val="de-CH"/>
    </w:rPr>
  </w:style>
  <w:style w:type="paragraph" w:styleId="PlainText">
    <w:name w:val="Plain Text"/>
    <w:basedOn w:val="Normal"/>
    <w:link w:val="PlainTextChar"/>
    <w:uiPriority w:val="99"/>
    <w:unhideWhenUsed/>
    <w:rsid w:val="00993FF7"/>
    <w:rPr>
      <w:rFonts w:ascii="Calibri" w:eastAsia="SimSun" w:hAnsi="Calibri" w:cs="Consolas"/>
      <w:sz w:val="22"/>
      <w:szCs w:val="21"/>
      <w:lang w:val="en-GB" w:eastAsia="zh-CN"/>
    </w:rPr>
  </w:style>
  <w:style w:type="character" w:customStyle="1" w:styleId="PlainTextChar">
    <w:name w:val="Plain Text Char"/>
    <w:link w:val="PlainText"/>
    <w:uiPriority w:val="99"/>
    <w:rsid w:val="00993FF7"/>
    <w:rPr>
      <w:rFonts w:ascii="Calibri" w:eastAsia="SimSun" w:hAnsi="Calibri" w:cs="Consolas"/>
      <w:sz w:val="22"/>
      <w:szCs w:val="21"/>
      <w:lang w:val="en-GB" w:eastAsia="zh-CN"/>
    </w:rPr>
  </w:style>
  <w:style w:type="character" w:customStyle="1" w:styleId="CommentTextChar">
    <w:name w:val="Comment Text Char"/>
    <w:link w:val="CommentText"/>
    <w:uiPriority w:val="99"/>
    <w:semiHidden/>
    <w:rsid w:val="00993FF7"/>
    <w:rPr>
      <w:szCs w:val="24"/>
    </w:rPr>
  </w:style>
  <w:style w:type="paragraph" w:styleId="NoSpacing">
    <w:name w:val="No Spacing"/>
    <w:uiPriority w:val="1"/>
    <w:qFormat/>
    <w:rsid w:val="00993FF7"/>
    <w:rPr>
      <w:lang w:val="en-US" w:eastAsia="en-US"/>
    </w:rPr>
  </w:style>
  <w:style w:type="character" w:customStyle="1" w:styleId="FooterChar">
    <w:name w:val="Footer Char"/>
    <w:link w:val="Footer"/>
    <w:uiPriority w:val="99"/>
    <w:rsid w:val="005F4BEA"/>
    <w:rPr>
      <w:sz w:val="24"/>
      <w:szCs w:val="24"/>
    </w:rPr>
  </w:style>
  <w:style w:type="character" w:customStyle="1" w:styleId="NormalWebChar">
    <w:name w:val="Normal (Web) Char"/>
    <w:link w:val="NormalWeb"/>
    <w:rsid w:val="005F4BEA"/>
    <w:rPr>
      <w:rFonts w:ascii="Times" w:eastAsia="Cambria" w:hAnsi="Times"/>
      <w:szCs w:val="24"/>
      <w:lang w:val="de-DE" w:eastAsia="de-DE"/>
    </w:rPr>
  </w:style>
  <w:style w:type="paragraph" w:customStyle="1" w:styleId="FooterLegalLine">
    <w:name w:val="Footer Legal Line"/>
    <w:autoRedefine/>
    <w:qFormat/>
    <w:rsid w:val="005F4BEA"/>
    <w:pPr>
      <w:spacing w:after="60"/>
      <w:ind w:right="-8"/>
    </w:pPr>
    <w:rPr>
      <w:rFonts w:ascii="Calibri" w:hAnsi="Calibri" w:cs="Arial"/>
      <w:color w:val="3C474E"/>
      <w:sz w:val="13"/>
      <w:szCs w:val="13"/>
      <w:lang w:val="en-GB" w:eastAsia="en-GB"/>
    </w:rPr>
  </w:style>
  <w:style w:type="character" w:customStyle="1" w:styleId="UnresolvedMention1">
    <w:name w:val="Unresolved Mention1"/>
    <w:basedOn w:val="DefaultParagraphFont"/>
    <w:uiPriority w:val="99"/>
    <w:semiHidden/>
    <w:unhideWhenUsed/>
    <w:rsid w:val="000700D5"/>
    <w:rPr>
      <w:color w:val="605E5C"/>
      <w:shd w:val="clear" w:color="auto" w:fill="E1DFDD"/>
    </w:rPr>
  </w:style>
  <w:style w:type="paragraph" w:styleId="Revision">
    <w:name w:val="Revision"/>
    <w:hidden/>
    <w:uiPriority w:val="62"/>
    <w:semiHidden/>
    <w:rsid w:val="00143AC6"/>
    <w:rPr>
      <w:sz w:val="24"/>
      <w:szCs w:val="24"/>
      <w:lang w:val="en-US" w:eastAsia="en-US"/>
    </w:rPr>
  </w:style>
  <w:style w:type="character" w:customStyle="1" w:styleId="UnresolvedMention2">
    <w:name w:val="Unresolved Mention2"/>
    <w:basedOn w:val="DefaultParagraphFont"/>
    <w:uiPriority w:val="99"/>
    <w:semiHidden/>
    <w:unhideWhenUsed/>
    <w:rsid w:val="005F728F"/>
    <w:rPr>
      <w:color w:val="605E5C"/>
      <w:shd w:val="clear" w:color="auto" w:fill="E1DFDD"/>
    </w:rPr>
  </w:style>
  <w:style w:type="character" w:customStyle="1" w:styleId="UnresolvedMention3">
    <w:name w:val="Unresolved Mention3"/>
    <w:basedOn w:val="DefaultParagraphFont"/>
    <w:uiPriority w:val="99"/>
    <w:semiHidden/>
    <w:unhideWhenUsed/>
    <w:rsid w:val="004F2CB1"/>
    <w:rPr>
      <w:color w:val="605E5C"/>
      <w:shd w:val="clear" w:color="auto" w:fill="E1DFDD"/>
    </w:rPr>
  </w:style>
  <w:style w:type="character" w:customStyle="1" w:styleId="UnresolvedMention4">
    <w:name w:val="Unresolved Mention4"/>
    <w:basedOn w:val="DefaultParagraphFont"/>
    <w:uiPriority w:val="99"/>
    <w:semiHidden/>
    <w:unhideWhenUsed/>
    <w:rsid w:val="00A20A74"/>
    <w:rPr>
      <w:color w:val="605E5C"/>
      <w:shd w:val="clear" w:color="auto" w:fill="E1DFDD"/>
    </w:rPr>
  </w:style>
  <w:style w:type="character" w:customStyle="1" w:styleId="UnresolvedMention5">
    <w:name w:val="Unresolved Mention5"/>
    <w:basedOn w:val="DefaultParagraphFont"/>
    <w:uiPriority w:val="99"/>
    <w:semiHidden/>
    <w:unhideWhenUsed/>
    <w:rsid w:val="006677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78363">
      <w:bodyDiv w:val="1"/>
      <w:marLeft w:val="0"/>
      <w:marRight w:val="0"/>
      <w:marTop w:val="0"/>
      <w:marBottom w:val="0"/>
      <w:divBdr>
        <w:top w:val="none" w:sz="0" w:space="0" w:color="auto"/>
        <w:left w:val="none" w:sz="0" w:space="0" w:color="auto"/>
        <w:bottom w:val="none" w:sz="0" w:space="0" w:color="auto"/>
        <w:right w:val="none" w:sz="0" w:space="0" w:color="auto"/>
      </w:divBdr>
    </w:div>
    <w:div w:id="151407436">
      <w:bodyDiv w:val="1"/>
      <w:marLeft w:val="0"/>
      <w:marRight w:val="0"/>
      <w:marTop w:val="0"/>
      <w:marBottom w:val="0"/>
      <w:divBdr>
        <w:top w:val="none" w:sz="0" w:space="0" w:color="auto"/>
        <w:left w:val="none" w:sz="0" w:space="0" w:color="auto"/>
        <w:bottom w:val="none" w:sz="0" w:space="0" w:color="auto"/>
        <w:right w:val="none" w:sz="0" w:space="0" w:color="auto"/>
      </w:divBdr>
    </w:div>
    <w:div w:id="162861405">
      <w:bodyDiv w:val="1"/>
      <w:marLeft w:val="0"/>
      <w:marRight w:val="0"/>
      <w:marTop w:val="0"/>
      <w:marBottom w:val="0"/>
      <w:divBdr>
        <w:top w:val="none" w:sz="0" w:space="0" w:color="auto"/>
        <w:left w:val="none" w:sz="0" w:space="0" w:color="auto"/>
        <w:bottom w:val="none" w:sz="0" w:space="0" w:color="auto"/>
        <w:right w:val="none" w:sz="0" w:space="0" w:color="auto"/>
      </w:divBdr>
    </w:div>
    <w:div w:id="167448244">
      <w:bodyDiv w:val="1"/>
      <w:marLeft w:val="0"/>
      <w:marRight w:val="0"/>
      <w:marTop w:val="0"/>
      <w:marBottom w:val="0"/>
      <w:divBdr>
        <w:top w:val="none" w:sz="0" w:space="0" w:color="auto"/>
        <w:left w:val="none" w:sz="0" w:space="0" w:color="auto"/>
        <w:bottom w:val="none" w:sz="0" w:space="0" w:color="auto"/>
        <w:right w:val="none" w:sz="0" w:space="0" w:color="auto"/>
      </w:divBdr>
    </w:div>
    <w:div w:id="189148593">
      <w:bodyDiv w:val="1"/>
      <w:marLeft w:val="0"/>
      <w:marRight w:val="0"/>
      <w:marTop w:val="0"/>
      <w:marBottom w:val="0"/>
      <w:divBdr>
        <w:top w:val="none" w:sz="0" w:space="0" w:color="auto"/>
        <w:left w:val="none" w:sz="0" w:space="0" w:color="auto"/>
        <w:bottom w:val="none" w:sz="0" w:space="0" w:color="auto"/>
        <w:right w:val="none" w:sz="0" w:space="0" w:color="auto"/>
      </w:divBdr>
    </w:div>
    <w:div w:id="244539704">
      <w:bodyDiv w:val="1"/>
      <w:marLeft w:val="0"/>
      <w:marRight w:val="0"/>
      <w:marTop w:val="0"/>
      <w:marBottom w:val="0"/>
      <w:divBdr>
        <w:top w:val="none" w:sz="0" w:space="0" w:color="auto"/>
        <w:left w:val="none" w:sz="0" w:space="0" w:color="auto"/>
        <w:bottom w:val="none" w:sz="0" w:space="0" w:color="auto"/>
        <w:right w:val="none" w:sz="0" w:space="0" w:color="auto"/>
      </w:divBdr>
    </w:div>
    <w:div w:id="295263965">
      <w:bodyDiv w:val="1"/>
      <w:marLeft w:val="0"/>
      <w:marRight w:val="0"/>
      <w:marTop w:val="0"/>
      <w:marBottom w:val="0"/>
      <w:divBdr>
        <w:top w:val="none" w:sz="0" w:space="0" w:color="auto"/>
        <w:left w:val="none" w:sz="0" w:space="0" w:color="auto"/>
        <w:bottom w:val="none" w:sz="0" w:space="0" w:color="auto"/>
        <w:right w:val="none" w:sz="0" w:space="0" w:color="auto"/>
      </w:divBdr>
    </w:div>
    <w:div w:id="377432505">
      <w:bodyDiv w:val="1"/>
      <w:marLeft w:val="0"/>
      <w:marRight w:val="0"/>
      <w:marTop w:val="0"/>
      <w:marBottom w:val="0"/>
      <w:divBdr>
        <w:top w:val="none" w:sz="0" w:space="0" w:color="auto"/>
        <w:left w:val="none" w:sz="0" w:space="0" w:color="auto"/>
        <w:bottom w:val="none" w:sz="0" w:space="0" w:color="auto"/>
        <w:right w:val="none" w:sz="0" w:space="0" w:color="auto"/>
      </w:divBdr>
    </w:div>
    <w:div w:id="391387735">
      <w:bodyDiv w:val="1"/>
      <w:marLeft w:val="0"/>
      <w:marRight w:val="0"/>
      <w:marTop w:val="0"/>
      <w:marBottom w:val="0"/>
      <w:divBdr>
        <w:top w:val="none" w:sz="0" w:space="0" w:color="auto"/>
        <w:left w:val="none" w:sz="0" w:space="0" w:color="auto"/>
        <w:bottom w:val="none" w:sz="0" w:space="0" w:color="auto"/>
        <w:right w:val="none" w:sz="0" w:space="0" w:color="auto"/>
      </w:divBdr>
      <w:divsChild>
        <w:div w:id="2136749450">
          <w:marLeft w:val="0"/>
          <w:marRight w:val="0"/>
          <w:marTop w:val="0"/>
          <w:marBottom w:val="120"/>
          <w:divBdr>
            <w:top w:val="none" w:sz="0" w:space="0" w:color="auto"/>
            <w:left w:val="none" w:sz="0" w:space="0" w:color="auto"/>
            <w:bottom w:val="none" w:sz="0" w:space="0" w:color="auto"/>
            <w:right w:val="none" w:sz="0" w:space="0" w:color="auto"/>
          </w:divBdr>
        </w:div>
      </w:divsChild>
    </w:div>
    <w:div w:id="404765368">
      <w:bodyDiv w:val="1"/>
      <w:marLeft w:val="0"/>
      <w:marRight w:val="0"/>
      <w:marTop w:val="0"/>
      <w:marBottom w:val="0"/>
      <w:divBdr>
        <w:top w:val="none" w:sz="0" w:space="0" w:color="auto"/>
        <w:left w:val="none" w:sz="0" w:space="0" w:color="auto"/>
        <w:bottom w:val="none" w:sz="0" w:space="0" w:color="auto"/>
        <w:right w:val="none" w:sz="0" w:space="0" w:color="auto"/>
      </w:divBdr>
    </w:div>
    <w:div w:id="407269081">
      <w:bodyDiv w:val="1"/>
      <w:marLeft w:val="0"/>
      <w:marRight w:val="0"/>
      <w:marTop w:val="0"/>
      <w:marBottom w:val="0"/>
      <w:divBdr>
        <w:top w:val="none" w:sz="0" w:space="0" w:color="auto"/>
        <w:left w:val="none" w:sz="0" w:space="0" w:color="auto"/>
        <w:bottom w:val="none" w:sz="0" w:space="0" w:color="auto"/>
        <w:right w:val="none" w:sz="0" w:space="0" w:color="auto"/>
      </w:divBdr>
    </w:div>
    <w:div w:id="414590456">
      <w:bodyDiv w:val="1"/>
      <w:marLeft w:val="0"/>
      <w:marRight w:val="0"/>
      <w:marTop w:val="0"/>
      <w:marBottom w:val="0"/>
      <w:divBdr>
        <w:top w:val="none" w:sz="0" w:space="0" w:color="auto"/>
        <w:left w:val="none" w:sz="0" w:space="0" w:color="auto"/>
        <w:bottom w:val="none" w:sz="0" w:space="0" w:color="auto"/>
        <w:right w:val="none" w:sz="0" w:space="0" w:color="auto"/>
      </w:divBdr>
    </w:div>
    <w:div w:id="440106364">
      <w:bodyDiv w:val="1"/>
      <w:marLeft w:val="0"/>
      <w:marRight w:val="0"/>
      <w:marTop w:val="0"/>
      <w:marBottom w:val="0"/>
      <w:divBdr>
        <w:top w:val="none" w:sz="0" w:space="0" w:color="auto"/>
        <w:left w:val="none" w:sz="0" w:space="0" w:color="auto"/>
        <w:bottom w:val="none" w:sz="0" w:space="0" w:color="auto"/>
        <w:right w:val="none" w:sz="0" w:space="0" w:color="auto"/>
      </w:divBdr>
    </w:div>
    <w:div w:id="518936740">
      <w:bodyDiv w:val="1"/>
      <w:marLeft w:val="0"/>
      <w:marRight w:val="0"/>
      <w:marTop w:val="0"/>
      <w:marBottom w:val="0"/>
      <w:divBdr>
        <w:top w:val="none" w:sz="0" w:space="0" w:color="auto"/>
        <w:left w:val="none" w:sz="0" w:space="0" w:color="auto"/>
        <w:bottom w:val="none" w:sz="0" w:space="0" w:color="auto"/>
        <w:right w:val="none" w:sz="0" w:space="0" w:color="auto"/>
      </w:divBdr>
    </w:div>
    <w:div w:id="540747906">
      <w:bodyDiv w:val="1"/>
      <w:marLeft w:val="0"/>
      <w:marRight w:val="0"/>
      <w:marTop w:val="0"/>
      <w:marBottom w:val="0"/>
      <w:divBdr>
        <w:top w:val="none" w:sz="0" w:space="0" w:color="auto"/>
        <w:left w:val="none" w:sz="0" w:space="0" w:color="auto"/>
        <w:bottom w:val="none" w:sz="0" w:space="0" w:color="auto"/>
        <w:right w:val="none" w:sz="0" w:space="0" w:color="auto"/>
      </w:divBdr>
    </w:div>
    <w:div w:id="612906415">
      <w:bodyDiv w:val="1"/>
      <w:marLeft w:val="0"/>
      <w:marRight w:val="0"/>
      <w:marTop w:val="0"/>
      <w:marBottom w:val="0"/>
      <w:divBdr>
        <w:top w:val="none" w:sz="0" w:space="0" w:color="auto"/>
        <w:left w:val="none" w:sz="0" w:space="0" w:color="auto"/>
        <w:bottom w:val="none" w:sz="0" w:space="0" w:color="auto"/>
        <w:right w:val="none" w:sz="0" w:space="0" w:color="auto"/>
      </w:divBdr>
    </w:div>
    <w:div w:id="617375138">
      <w:bodyDiv w:val="1"/>
      <w:marLeft w:val="0"/>
      <w:marRight w:val="0"/>
      <w:marTop w:val="0"/>
      <w:marBottom w:val="0"/>
      <w:divBdr>
        <w:top w:val="none" w:sz="0" w:space="0" w:color="auto"/>
        <w:left w:val="none" w:sz="0" w:space="0" w:color="auto"/>
        <w:bottom w:val="none" w:sz="0" w:space="0" w:color="auto"/>
        <w:right w:val="none" w:sz="0" w:space="0" w:color="auto"/>
      </w:divBdr>
    </w:div>
    <w:div w:id="620041061">
      <w:bodyDiv w:val="1"/>
      <w:marLeft w:val="0"/>
      <w:marRight w:val="0"/>
      <w:marTop w:val="0"/>
      <w:marBottom w:val="0"/>
      <w:divBdr>
        <w:top w:val="none" w:sz="0" w:space="0" w:color="auto"/>
        <w:left w:val="none" w:sz="0" w:space="0" w:color="auto"/>
        <w:bottom w:val="none" w:sz="0" w:space="0" w:color="auto"/>
        <w:right w:val="none" w:sz="0" w:space="0" w:color="auto"/>
      </w:divBdr>
    </w:div>
    <w:div w:id="638149158">
      <w:bodyDiv w:val="1"/>
      <w:marLeft w:val="0"/>
      <w:marRight w:val="0"/>
      <w:marTop w:val="0"/>
      <w:marBottom w:val="0"/>
      <w:divBdr>
        <w:top w:val="none" w:sz="0" w:space="0" w:color="auto"/>
        <w:left w:val="none" w:sz="0" w:space="0" w:color="auto"/>
        <w:bottom w:val="none" w:sz="0" w:space="0" w:color="auto"/>
        <w:right w:val="none" w:sz="0" w:space="0" w:color="auto"/>
      </w:divBdr>
    </w:div>
    <w:div w:id="696151705">
      <w:bodyDiv w:val="1"/>
      <w:marLeft w:val="0"/>
      <w:marRight w:val="0"/>
      <w:marTop w:val="0"/>
      <w:marBottom w:val="0"/>
      <w:divBdr>
        <w:top w:val="none" w:sz="0" w:space="0" w:color="auto"/>
        <w:left w:val="none" w:sz="0" w:space="0" w:color="auto"/>
        <w:bottom w:val="none" w:sz="0" w:space="0" w:color="auto"/>
        <w:right w:val="none" w:sz="0" w:space="0" w:color="auto"/>
      </w:divBdr>
    </w:div>
    <w:div w:id="734470138">
      <w:bodyDiv w:val="1"/>
      <w:marLeft w:val="0"/>
      <w:marRight w:val="0"/>
      <w:marTop w:val="0"/>
      <w:marBottom w:val="0"/>
      <w:divBdr>
        <w:top w:val="none" w:sz="0" w:space="0" w:color="auto"/>
        <w:left w:val="none" w:sz="0" w:space="0" w:color="auto"/>
        <w:bottom w:val="none" w:sz="0" w:space="0" w:color="auto"/>
        <w:right w:val="none" w:sz="0" w:space="0" w:color="auto"/>
      </w:divBdr>
    </w:div>
    <w:div w:id="735130960">
      <w:bodyDiv w:val="1"/>
      <w:marLeft w:val="0"/>
      <w:marRight w:val="0"/>
      <w:marTop w:val="0"/>
      <w:marBottom w:val="0"/>
      <w:divBdr>
        <w:top w:val="none" w:sz="0" w:space="0" w:color="auto"/>
        <w:left w:val="none" w:sz="0" w:space="0" w:color="auto"/>
        <w:bottom w:val="none" w:sz="0" w:space="0" w:color="auto"/>
        <w:right w:val="none" w:sz="0" w:space="0" w:color="auto"/>
      </w:divBdr>
    </w:div>
    <w:div w:id="777406604">
      <w:bodyDiv w:val="1"/>
      <w:marLeft w:val="0"/>
      <w:marRight w:val="0"/>
      <w:marTop w:val="0"/>
      <w:marBottom w:val="0"/>
      <w:divBdr>
        <w:top w:val="none" w:sz="0" w:space="0" w:color="auto"/>
        <w:left w:val="none" w:sz="0" w:space="0" w:color="auto"/>
        <w:bottom w:val="none" w:sz="0" w:space="0" w:color="auto"/>
        <w:right w:val="none" w:sz="0" w:space="0" w:color="auto"/>
      </w:divBdr>
    </w:div>
    <w:div w:id="788670743">
      <w:bodyDiv w:val="1"/>
      <w:marLeft w:val="0"/>
      <w:marRight w:val="0"/>
      <w:marTop w:val="0"/>
      <w:marBottom w:val="0"/>
      <w:divBdr>
        <w:top w:val="none" w:sz="0" w:space="0" w:color="auto"/>
        <w:left w:val="none" w:sz="0" w:space="0" w:color="auto"/>
        <w:bottom w:val="none" w:sz="0" w:space="0" w:color="auto"/>
        <w:right w:val="none" w:sz="0" w:space="0" w:color="auto"/>
      </w:divBdr>
    </w:div>
    <w:div w:id="860506982">
      <w:bodyDiv w:val="1"/>
      <w:marLeft w:val="0"/>
      <w:marRight w:val="0"/>
      <w:marTop w:val="0"/>
      <w:marBottom w:val="0"/>
      <w:divBdr>
        <w:top w:val="none" w:sz="0" w:space="0" w:color="auto"/>
        <w:left w:val="none" w:sz="0" w:space="0" w:color="auto"/>
        <w:bottom w:val="none" w:sz="0" w:space="0" w:color="auto"/>
        <w:right w:val="none" w:sz="0" w:space="0" w:color="auto"/>
      </w:divBdr>
    </w:div>
    <w:div w:id="902377308">
      <w:bodyDiv w:val="1"/>
      <w:marLeft w:val="0"/>
      <w:marRight w:val="0"/>
      <w:marTop w:val="0"/>
      <w:marBottom w:val="0"/>
      <w:divBdr>
        <w:top w:val="none" w:sz="0" w:space="0" w:color="auto"/>
        <w:left w:val="none" w:sz="0" w:space="0" w:color="auto"/>
        <w:bottom w:val="none" w:sz="0" w:space="0" w:color="auto"/>
        <w:right w:val="none" w:sz="0" w:space="0" w:color="auto"/>
      </w:divBdr>
    </w:div>
    <w:div w:id="989209311">
      <w:bodyDiv w:val="1"/>
      <w:marLeft w:val="0"/>
      <w:marRight w:val="0"/>
      <w:marTop w:val="0"/>
      <w:marBottom w:val="0"/>
      <w:divBdr>
        <w:top w:val="none" w:sz="0" w:space="0" w:color="auto"/>
        <w:left w:val="none" w:sz="0" w:space="0" w:color="auto"/>
        <w:bottom w:val="none" w:sz="0" w:space="0" w:color="auto"/>
        <w:right w:val="none" w:sz="0" w:space="0" w:color="auto"/>
      </w:divBdr>
    </w:div>
    <w:div w:id="999652405">
      <w:bodyDiv w:val="1"/>
      <w:marLeft w:val="0"/>
      <w:marRight w:val="0"/>
      <w:marTop w:val="0"/>
      <w:marBottom w:val="0"/>
      <w:divBdr>
        <w:top w:val="none" w:sz="0" w:space="0" w:color="auto"/>
        <w:left w:val="none" w:sz="0" w:space="0" w:color="auto"/>
        <w:bottom w:val="none" w:sz="0" w:space="0" w:color="auto"/>
        <w:right w:val="none" w:sz="0" w:space="0" w:color="auto"/>
      </w:divBdr>
    </w:div>
    <w:div w:id="1019355787">
      <w:bodyDiv w:val="1"/>
      <w:marLeft w:val="0"/>
      <w:marRight w:val="0"/>
      <w:marTop w:val="0"/>
      <w:marBottom w:val="0"/>
      <w:divBdr>
        <w:top w:val="none" w:sz="0" w:space="0" w:color="auto"/>
        <w:left w:val="none" w:sz="0" w:space="0" w:color="auto"/>
        <w:bottom w:val="none" w:sz="0" w:space="0" w:color="auto"/>
        <w:right w:val="none" w:sz="0" w:space="0" w:color="auto"/>
      </w:divBdr>
    </w:div>
    <w:div w:id="1051613530">
      <w:bodyDiv w:val="1"/>
      <w:marLeft w:val="0"/>
      <w:marRight w:val="0"/>
      <w:marTop w:val="0"/>
      <w:marBottom w:val="0"/>
      <w:divBdr>
        <w:top w:val="none" w:sz="0" w:space="0" w:color="auto"/>
        <w:left w:val="none" w:sz="0" w:space="0" w:color="auto"/>
        <w:bottom w:val="none" w:sz="0" w:space="0" w:color="auto"/>
        <w:right w:val="none" w:sz="0" w:space="0" w:color="auto"/>
      </w:divBdr>
    </w:div>
    <w:div w:id="1076241484">
      <w:bodyDiv w:val="1"/>
      <w:marLeft w:val="0"/>
      <w:marRight w:val="0"/>
      <w:marTop w:val="0"/>
      <w:marBottom w:val="0"/>
      <w:divBdr>
        <w:top w:val="none" w:sz="0" w:space="0" w:color="auto"/>
        <w:left w:val="none" w:sz="0" w:space="0" w:color="auto"/>
        <w:bottom w:val="none" w:sz="0" w:space="0" w:color="auto"/>
        <w:right w:val="none" w:sz="0" w:space="0" w:color="auto"/>
      </w:divBdr>
      <w:divsChild>
        <w:div w:id="307171278">
          <w:marLeft w:val="0"/>
          <w:marRight w:val="0"/>
          <w:marTop w:val="345"/>
          <w:marBottom w:val="300"/>
          <w:divBdr>
            <w:top w:val="none" w:sz="0" w:space="0" w:color="auto"/>
            <w:left w:val="none" w:sz="0" w:space="0" w:color="auto"/>
            <w:bottom w:val="none" w:sz="0" w:space="0" w:color="auto"/>
            <w:right w:val="none" w:sz="0" w:space="0" w:color="auto"/>
          </w:divBdr>
        </w:div>
        <w:div w:id="1482849577">
          <w:marLeft w:val="0"/>
          <w:marRight w:val="0"/>
          <w:marTop w:val="0"/>
          <w:marBottom w:val="0"/>
          <w:divBdr>
            <w:top w:val="none" w:sz="0" w:space="0" w:color="auto"/>
            <w:left w:val="none" w:sz="0" w:space="0" w:color="auto"/>
            <w:bottom w:val="none" w:sz="0" w:space="0" w:color="auto"/>
            <w:right w:val="none" w:sz="0" w:space="0" w:color="auto"/>
          </w:divBdr>
        </w:div>
      </w:divsChild>
    </w:div>
    <w:div w:id="1106195752">
      <w:bodyDiv w:val="1"/>
      <w:marLeft w:val="0"/>
      <w:marRight w:val="0"/>
      <w:marTop w:val="0"/>
      <w:marBottom w:val="0"/>
      <w:divBdr>
        <w:top w:val="none" w:sz="0" w:space="0" w:color="auto"/>
        <w:left w:val="none" w:sz="0" w:space="0" w:color="auto"/>
        <w:bottom w:val="none" w:sz="0" w:space="0" w:color="auto"/>
        <w:right w:val="none" w:sz="0" w:space="0" w:color="auto"/>
      </w:divBdr>
    </w:div>
    <w:div w:id="1153377062">
      <w:bodyDiv w:val="1"/>
      <w:marLeft w:val="0"/>
      <w:marRight w:val="0"/>
      <w:marTop w:val="0"/>
      <w:marBottom w:val="0"/>
      <w:divBdr>
        <w:top w:val="none" w:sz="0" w:space="0" w:color="auto"/>
        <w:left w:val="none" w:sz="0" w:space="0" w:color="auto"/>
        <w:bottom w:val="none" w:sz="0" w:space="0" w:color="auto"/>
        <w:right w:val="none" w:sz="0" w:space="0" w:color="auto"/>
      </w:divBdr>
    </w:div>
    <w:div w:id="1177502761">
      <w:bodyDiv w:val="1"/>
      <w:marLeft w:val="0"/>
      <w:marRight w:val="0"/>
      <w:marTop w:val="0"/>
      <w:marBottom w:val="0"/>
      <w:divBdr>
        <w:top w:val="none" w:sz="0" w:space="0" w:color="auto"/>
        <w:left w:val="none" w:sz="0" w:space="0" w:color="auto"/>
        <w:bottom w:val="none" w:sz="0" w:space="0" w:color="auto"/>
        <w:right w:val="none" w:sz="0" w:space="0" w:color="auto"/>
      </w:divBdr>
    </w:div>
    <w:div w:id="1209221437">
      <w:bodyDiv w:val="1"/>
      <w:marLeft w:val="0"/>
      <w:marRight w:val="0"/>
      <w:marTop w:val="0"/>
      <w:marBottom w:val="0"/>
      <w:divBdr>
        <w:top w:val="none" w:sz="0" w:space="0" w:color="auto"/>
        <w:left w:val="none" w:sz="0" w:space="0" w:color="auto"/>
        <w:bottom w:val="none" w:sz="0" w:space="0" w:color="auto"/>
        <w:right w:val="none" w:sz="0" w:space="0" w:color="auto"/>
      </w:divBdr>
    </w:div>
    <w:div w:id="1278832997">
      <w:bodyDiv w:val="1"/>
      <w:marLeft w:val="0"/>
      <w:marRight w:val="0"/>
      <w:marTop w:val="0"/>
      <w:marBottom w:val="0"/>
      <w:divBdr>
        <w:top w:val="none" w:sz="0" w:space="0" w:color="auto"/>
        <w:left w:val="none" w:sz="0" w:space="0" w:color="auto"/>
        <w:bottom w:val="none" w:sz="0" w:space="0" w:color="auto"/>
        <w:right w:val="none" w:sz="0" w:space="0" w:color="auto"/>
      </w:divBdr>
    </w:div>
    <w:div w:id="1310745525">
      <w:bodyDiv w:val="1"/>
      <w:marLeft w:val="0"/>
      <w:marRight w:val="0"/>
      <w:marTop w:val="0"/>
      <w:marBottom w:val="0"/>
      <w:divBdr>
        <w:top w:val="none" w:sz="0" w:space="0" w:color="auto"/>
        <w:left w:val="none" w:sz="0" w:space="0" w:color="auto"/>
        <w:bottom w:val="none" w:sz="0" w:space="0" w:color="auto"/>
        <w:right w:val="none" w:sz="0" w:space="0" w:color="auto"/>
      </w:divBdr>
    </w:div>
    <w:div w:id="1332755236">
      <w:bodyDiv w:val="1"/>
      <w:marLeft w:val="0"/>
      <w:marRight w:val="0"/>
      <w:marTop w:val="0"/>
      <w:marBottom w:val="0"/>
      <w:divBdr>
        <w:top w:val="none" w:sz="0" w:space="0" w:color="auto"/>
        <w:left w:val="none" w:sz="0" w:space="0" w:color="auto"/>
        <w:bottom w:val="none" w:sz="0" w:space="0" w:color="auto"/>
        <w:right w:val="none" w:sz="0" w:space="0" w:color="auto"/>
      </w:divBdr>
    </w:div>
    <w:div w:id="1338655733">
      <w:bodyDiv w:val="1"/>
      <w:marLeft w:val="0"/>
      <w:marRight w:val="0"/>
      <w:marTop w:val="0"/>
      <w:marBottom w:val="0"/>
      <w:divBdr>
        <w:top w:val="none" w:sz="0" w:space="0" w:color="auto"/>
        <w:left w:val="none" w:sz="0" w:space="0" w:color="auto"/>
        <w:bottom w:val="none" w:sz="0" w:space="0" w:color="auto"/>
        <w:right w:val="none" w:sz="0" w:space="0" w:color="auto"/>
      </w:divBdr>
    </w:div>
    <w:div w:id="1506748745">
      <w:bodyDiv w:val="1"/>
      <w:marLeft w:val="0"/>
      <w:marRight w:val="0"/>
      <w:marTop w:val="0"/>
      <w:marBottom w:val="0"/>
      <w:divBdr>
        <w:top w:val="none" w:sz="0" w:space="0" w:color="auto"/>
        <w:left w:val="none" w:sz="0" w:space="0" w:color="auto"/>
        <w:bottom w:val="none" w:sz="0" w:space="0" w:color="auto"/>
        <w:right w:val="none" w:sz="0" w:space="0" w:color="auto"/>
      </w:divBdr>
      <w:divsChild>
        <w:div w:id="1260220036">
          <w:marLeft w:val="0"/>
          <w:marRight w:val="0"/>
          <w:marTop w:val="0"/>
          <w:marBottom w:val="0"/>
          <w:divBdr>
            <w:top w:val="none" w:sz="0" w:space="0" w:color="auto"/>
            <w:left w:val="none" w:sz="0" w:space="0" w:color="auto"/>
            <w:bottom w:val="none" w:sz="0" w:space="0" w:color="auto"/>
            <w:right w:val="none" w:sz="0" w:space="0" w:color="auto"/>
          </w:divBdr>
        </w:div>
        <w:div w:id="1365670449">
          <w:marLeft w:val="0"/>
          <w:marRight w:val="0"/>
          <w:marTop w:val="345"/>
          <w:marBottom w:val="300"/>
          <w:divBdr>
            <w:top w:val="none" w:sz="0" w:space="0" w:color="auto"/>
            <w:left w:val="none" w:sz="0" w:space="0" w:color="auto"/>
            <w:bottom w:val="none" w:sz="0" w:space="0" w:color="auto"/>
            <w:right w:val="none" w:sz="0" w:space="0" w:color="auto"/>
          </w:divBdr>
        </w:div>
      </w:divsChild>
    </w:div>
    <w:div w:id="1525246071">
      <w:bodyDiv w:val="1"/>
      <w:marLeft w:val="0"/>
      <w:marRight w:val="0"/>
      <w:marTop w:val="0"/>
      <w:marBottom w:val="0"/>
      <w:divBdr>
        <w:top w:val="none" w:sz="0" w:space="0" w:color="auto"/>
        <w:left w:val="none" w:sz="0" w:space="0" w:color="auto"/>
        <w:bottom w:val="none" w:sz="0" w:space="0" w:color="auto"/>
        <w:right w:val="none" w:sz="0" w:space="0" w:color="auto"/>
      </w:divBdr>
    </w:div>
    <w:div w:id="1529101066">
      <w:bodyDiv w:val="1"/>
      <w:marLeft w:val="0"/>
      <w:marRight w:val="0"/>
      <w:marTop w:val="0"/>
      <w:marBottom w:val="0"/>
      <w:divBdr>
        <w:top w:val="none" w:sz="0" w:space="0" w:color="auto"/>
        <w:left w:val="none" w:sz="0" w:space="0" w:color="auto"/>
        <w:bottom w:val="none" w:sz="0" w:space="0" w:color="auto"/>
        <w:right w:val="none" w:sz="0" w:space="0" w:color="auto"/>
      </w:divBdr>
    </w:div>
    <w:div w:id="1598899609">
      <w:bodyDiv w:val="1"/>
      <w:marLeft w:val="0"/>
      <w:marRight w:val="0"/>
      <w:marTop w:val="0"/>
      <w:marBottom w:val="0"/>
      <w:divBdr>
        <w:top w:val="none" w:sz="0" w:space="0" w:color="auto"/>
        <w:left w:val="none" w:sz="0" w:space="0" w:color="auto"/>
        <w:bottom w:val="none" w:sz="0" w:space="0" w:color="auto"/>
        <w:right w:val="none" w:sz="0" w:space="0" w:color="auto"/>
      </w:divBdr>
    </w:div>
    <w:div w:id="1668098182">
      <w:bodyDiv w:val="1"/>
      <w:marLeft w:val="0"/>
      <w:marRight w:val="0"/>
      <w:marTop w:val="0"/>
      <w:marBottom w:val="0"/>
      <w:divBdr>
        <w:top w:val="none" w:sz="0" w:space="0" w:color="auto"/>
        <w:left w:val="none" w:sz="0" w:space="0" w:color="auto"/>
        <w:bottom w:val="none" w:sz="0" w:space="0" w:color="auto"/>
        <w:right w:val="none" w:sz="0" w:space="0" w:color="auto"/>
      </w:divBdr>
    </w:div>
    <w:div w:id="1772970411">
      <w:bodyDiv w:val="1"/>
      <w:marLeft w:val="0"/>
      <w:marRight w:val="0"/>
      <w:marTop w:val="0"/>
      <w:marBottom w:val="0"/>
      <w:divBdr>
        <w:top w:val="none" w:sz="0" w:space="0" w:color="auto"/>
        <w:left w:val="none" w:sz="0" w:space="0" w:color="auto"/>
        <w:bottom w:val="none" w:sz="0" w:space="0" w:color="auto"/>
        <w:right w:val="none" w:sz="0" w:space="0" w:color="auto"/>
      </w:divBdr>
    </w:div>
    <w:div w:id="1790397034">
      <w:bodyDiv w:val="1"/>
      <w:marLeft w:val="0"/>
      <w:marRight w:val="0"/>
      <w:marTop w:val="0"/>
      <w:marBottom w:val="0"/>
      <w:divBdr>
        <w:top w:val="none" w:sz="0" w:space="0" w:color="auto"/>
        <w:left w:val="none" w:sz="0" w:space="0" w:color="auto"/>
        <w:bottom w:val="none" w:sz="0" w:space="0" w:color="auto"/>
        <w:right w:val="none" w:sz="0" w:space="0" w:color="auto"/>
      </w:divBdr>
    </w:div>
    <w:div w:id="1828088013">
      <w:bodyDiv w:val="1"/>
      <w:marLeft w:val="0"/>
      <w:marRight w:val="0"/>
      <w:marTop w:val="0"/>
      <w:marBottom w:val="0"/>
      <w:divBdr>
        <w:top w:val="none" w:sz="0" w:space="0" w:color="auto"/>
        <w:left w:val="none" w:sz="0" w:space="0" w:color="auto"/>
        <w:bottom w:val="none" w:sz="0" w:space="0" w:color="auto"/>
        <w:right w:val="none" w:sz="0" w:space="0" w:color="auto"/>
      </w:divBdr>
    </w:div>
    <w:div w:id="1834056471">
      <w:bodyDiv w:val="1"/>
      <w:marLeft w:val="0"/>
      <w:marRight w:val="0"/>
      <w:marTop w:val="0"/>
      <w:marBottom w:val="0"/>
      <w:divBdr>
        <w:top w:val="none" w:sz="0" w:space="0" w:color="auto"/>
        <w:left w:val="none" w:sz="0" w:space="0" w:color="auto"/>
        <w:bottom w:val="none" w:sz="0" w:space="0" w:color="auto"/>
        <w:right w:val="none" w:sz="0" w:space="0" w:color="auto"/>
      </w:divBdr>
    </w:div>
    <w:div w:id="1870953903">
      <w:bodyDiv w:val="1"/>
      <w:marLeft w:val="0"/>
      <w:marRight w:val="0"/>
      <w:marTop w:val="0"/>
      <w:marBottom w:val="0"/>
      <w:divBdr>
        <w:top w:val="none" w:sz="0" w:space="0" w:color="auto"/>
        <w:left w:val="none" w:sz="0" w:space="0" w:color="auto"/>
        <w:bottom w:val="none" w:sz="0" w:space="0" w:color="auto"/>
        <w:right w:val="none" w:sz="0" w:space="0" w:color="auto"/>
      </w:divBdr>
    </w:div>
    <w:div w:id="1898781784">
      <w:bodyDiv w:val="1"/>
      <w:marLeft w:val="0"/>
      <w:marRight w:val="0"/>
      <w:marTop w:val="0"/>
      <w:marBottom w:val="0"/>
      <w:divBdr>
        <w:top w:val="none" w:sz="0" w:space="0" w:color="auto"/>
        <w:left w:val="none" w:sz="0" w:space="0" w:color="auto"/>
        <w:bottom w:val="none" w:sz="0" w:space="0" w:color="auto"/>
        <w:right w:val="none" w:sz="0" w:space="0" w:color="auto"/>
      </w:divBdr>
    </w:div>
    <w:div w:id="1905097835">
      <w:bodyDiv w:val="1"/>
      <w:marLeft w:val="0"/>
      <w:marRight w:val="0"/>
      <w:marTop w:val="0"/>
      <w:marBottom w:val="0"/>
      <w:divBdr>
        <w:top w:val="none" w:sz="0" w:space="0" w:color="auto"/>
        <w:left w:val="none" w:sz="0" w:space="0" w:color="auto"/>
        <w:bottom w:val="none" w:sz="0" w:space="0" w:color="auto"/>
        <w:right w:val="none" w:sz="0" w:space="0" w:color="auto"/>
      </w:divBdr>
    </w:div>
    <w:div w:id="1913538012">
      <w:bodyDiv w:val="1"/>
      <w:marLeft w:val="0"/>
      <w:marRight w:val="0"/>
      <w:marTop w:val="0"/>
      <w:marBottom w:val="0"/>
      <w:divBdr>
        <w:top w:val="none" w:sz="0" w:space="0" w:color="auto"/>
        <w:left w:val="none" w:sz="0" w:space="0" w:color="auto"/>
        <w:bottom w:val="none" w:sz="0" w:space="0" w:color="auto"/>
        <w:right w:val="none" w:sz="0" w:space="0" w:color="auto"/>
      </w:divBdr>
    </w:div>
    <w:div w:id="1919710988">
      <w:bodyDiv w:val="1"/>
      <w:marLeft w:val="0"/>
      <w:marRight w:val="0"/>
      <w:marTop w:val="0"/>
      <w:marBottom w:val="0"/>
      <w:divBdr>
        <w:top w:val="none" w:sz="0" w:space="0" w:color="auto"/>
        <w:left w:val="none" w:sz="0" w:space="0" w:color="auto"/>
        <w:bottom w:val="none" w:sz="0" w:space="0" w:color="auto"/>
        <w:right w:val="none" w:sz="0" w:space="0" w:color="auto"/>
      </w:divBdr>
    </w:div>
    <w:div w:id="1922055733">
      <w:bodyDiv w:val="1"/>
      <w:marLeft w:val="0"/>
      <w:marRight w:val="0"/>
      <w:marTop w:val="0"/>
      <w:marBottom w:val="0"/>
      <w:divBdr>
        <w:top w:val="none" w:sz="0" w:space="0" w:color="auto"/>
        <w:left w:val="none" w:sz="0" w:space="0" w:color="auto"/>
        <w:bottom w:val="none" w:sz="0" w:space="0" w:color="auto"/>
        <w:right w:val="none" w:sz="0" w:space="0" w:color="auto"/>
      </w:divBdr>
    </w:div>
    <w:div w:id="1935936565">
      <w:bodyDiv w:val="1"/>
      <w:marLeft w:val="0"/>
      <w:marRight w:val="0"/>
      <w:marTop w:val="0"/>
      <w:marBottom w:val="0"/>
      <w:divBdr>
        <w:top w:val="none" w:sz="0" w:space="0" w:color="auto"/>
        <w:left w:val="none" w:sz="0" w:space="0" w:color="auto"/>
        <w:bottom w:val="none" w:sz="0" w:space="0" w:color="auto"/>
        <w:right w:val="none" w:sz="0" w:space="0" w:color="auto"/>
      </w:divBdr>
    </w:div>
    <w:div w:id="1940984389">
      <w:bodyDiv w:val="1"/>
      <w:marLeft w:val="0"/>
      <w:marRight w:val="0"/>
      <w:marTop w:val="0"/>
      <w:marBottom w:val="0"/>
      <w:divBdr>
        <w:top w:val="none" w:sz="0" w:space="0" w:color="auto"/>
        <w:left w:val="none" w:sz="0" w:space="0" w:color="auto"/>
        <w:bottom w:val="none" w:sz="0" w:space="0" w:color="auto"/>
        <w:right w:val="none" w:sz="0" w:space="0" w:color="auto"/>
      </w:divBdr>
    </w:div>
    <w:div w:id="1946116273">
      <w:bodyDiv w:val="1"/>
      <w:marLeft w:val="0"/>
      <w:marRight w:val="0"/>
      <w:marTop w:val="0"/>
      <w:marBottom w:val="0"/>
      <w:divBdr>
        <w:top w:val="none" w:sz="0" w:space="0" w:color="auto"/>
        <w:left w:val="none" w:sz="0" w:space="0" w:color="auto"/>
        <w:bottom w:val="none" w:sz="0" w:space="0" w:color="auto"/>
        <w:right w:val="none" w:sz="0" w:space="0" w:color="auto"/>
      </w:divBdr>
    </w:div>
    <w:div w:id="1975672261">
      <w:bodyDiv w:val="1"/>
      <w:marLeft w:val="0"/>
      <w:marRight w:val="0"/>
      <w:marTop w:val="0"/>
      <w:marBottom w:val="0"/>
      <w:divBdr>
        <w:top w:val="none" w:sz="0" w:space="0" w:color="auto"/>
        <w:left w:val="none" w:sz="0" w:space="0" w:color="auto"/>
        <w:bottom w:val="none" w:sz="0" w:space="0" w:color="auto"/>
        <w:right w:val="none" w:sz="0" w:space="0" w:color="auto"/>
      </w:divBdr>
    </w:div>
    <w:div w:id="1993488343">
      <w:bodyDiv w:val="1"/>
      <w:marLeft w:val="0"/>
      <w:marRight w:val="0"/>
      <w:marTop w:val="0"/>
      <w:marBottom w:val="0"/>
      <w:divBdr>
        <w:top w:val="none" w:sz="0" w:space="0" w:color="auto"/>
        <w:left w:val="none" w:sz="0" w:space="0" w:color="auto"/>
        <w:bottom w:val="none" w:sz="0" w:space="0" w:color="auto"/>
        <w:right w:val="none" w:sz="0" w:space="0" w:color="auto"/>
      </w:divBdr>
    </w:div>
    <w:div w:id="2004046054">
      <w:bodyDiv w:val="1"/>
      <w:marLeft w:val="0"/>
      <w:marRight w:val="0"/>
      <w:marTop w:val="0"/>
      <w:marBottom w:val="0"/>
      <w:divBdr>
        <w:top w:val="none" w:sz="0" w:space="0" w:color="auto"/>
        <w:left w:val="none" w:sz="0" w:space="0" w:color="auto"/>
        <w:bottom w:val="none" w:sz="0" w:space="0" w:color="auto"/>
        <w:right w:val="none" w:sz="0" w:space="0" w:color="auto"/>
      </w:divBdr>
    </w:div>
    <w:div w:id="2015257293">
      <w:bodyDiv w:val="1"/>
      <w:marLeft w:val="0"/>
      <w:marRight w:val="0"/>
      <w:marTop w:val="0"/>
      <w:marBottom w:val="0"/>
      <w:divBdr>
        <w:top w:val="none" w:sz="0" w:space="0" w:color="auto"/>
        <w:left w:val="none" w:sz="0" w:space="0" w:color="auto"/>
        <w:bottom w:val="none" w:sz="0" w:space="0" w:color="auto"/>
        <w:right w:val="none" w:sz="0" w:space="0" w:color="auto"/>
      </w:divBdr>
    </w:div>
    <w:div w:id="2020428823">
      <w:bodyDiv w:val="1"/>
      <w:marLeft w:val="0"/>
      <w:marRight w:val="0"/>
      <w:marTop w:val="0"/>
      <w:marBottom w:val="0"/>
      <w:divBdr>
        <w:top w:val="none" w:sz="0" w:space="0" w:color="auto"/>
        <w:left w:val="none" w:sz="0" w:space="0" w:color="auto"/>
        <w:bottom w:val="none" w:sz="0" w:space="0" w:color="auto"/>
        <w:right w:val="none" w:sz="0" w:space="0" w:color="auto"/>
      </w:divBdr>
      <w:divsChild>
        <w:div w:id="706416796">
          <w:marLeft w:val="0"/>
          <w:marRight w:val="0"/>
          <w:marTop w:val="345"/>
          <w:marBottom w:val="300"/>
          <w:divBdr>
            <w:top w:val="none" w:sz="0" w:space="0" w:color="auto"/>
            <w:left w:val="none" w:sz="0" w:space="0" w:color="auto"/>
            <w:bottom w:val="none" w:sz="0" w:space="0" w:color="auto"/>
            <w:right w:val="none" w:sz="0" w:space="0" w:color="auto"/>
          </w:divBdr>
        </w:div>
        <w:div w:id="1084498863">
          <w:marLeft w:val="0"/>
          <w:marRight w:val="0"/>
          <w:marTop w:val="0"/>
          <w:marBottom w:val="0"/>
          <w:divBdr>
            <w:top w:val="none" w:sz="0" w:space="0" w:color="auto"/>
            <w:left w:val="none" w:sz="0" w:space="0" w:color="auto"/>
            <w:bottom w:val="none" w:sz="0" w:space="0" w:color="auto"/>
            <w:right w:val="none" w:sz="0" w:space="0" w:color="auto"/>
          </w:divBdr>
        </w:div>
      </w:divsChild>
    </w:div>
    <w:div w:id="2089575674">
      <w:bodyDiv w:val="1"/>
      <w:marLeft w:val="0"/>
      <w:marRight w:val="0"/>
      <w:marTop w:val="0"/>
      <w:marBottom w:val="0"/>
      <w:divBdr>
        <w:top w:val="none" w:sz="0" w:space="0" w:color="auto"/>
        <w:left w:val="none" w:sz="0" w:space="0" w:color="auto"/>
        <w:bottom w:val="none" w:sz="0" w:space="0" w:color="auto"/>
        <w:right w:val="none" w:sz="0" w:space="0" w:color="auto"/>
      </w:divBdr>
      <w:divsChild>
        <w:div w:id="1191072480">
          <w:marLeft w:val="0"/>
          <w:marRight w:val="0"/>
          <w:marTop w:val="0"/>
          <w:marBottom w:val="975"/>
          <w:divBdr>
            <w:top w:val="none" w:sz="0" w:space="0" w:color="auto"/>
            <w:left w:val="none" w:sz="0" w:space="0" w:color="auto"/>
            <w:bottom w:val="none" w:sz="0" w:space="0" w:color="auto"/>
            <w:right w:val="none" w:sz="0" w:space="0" w:color="auto"/>
          </w:divBdr>
        </w:div>
      </w:divsChild>
    </w:div>
    <w:div w:id="2097628400">
      <w:bodyDiv w:val="1"/>
      <w:marLeft w:val="0"/>
      <w:marRight w:val="0"/>
      <w:marTop w:val="0"/>
      <w:marBottom w:val="0"/>
      <w:divBdr>
        <w:top w:val="none" w:sz="0" w:space="0" w:color="auto"/>
        <w:left w:val="none" w:sz="0" w:space="0" w:color="auto"/>
        <w:bottom w:val="none" w:sz="0" w:space="0" w:color="auto"/>
        <w:right w:val="none" w:sz="0" w:space="0" w:color="auto"/>
      </w:divBdr>
    </w:div>
    <w:div w:id="2107967387">
      <w:bodyDiv w:val="1"/>
      <w:marLeft w:val="0"/>
      <w:marRight w:val="0"/>
      <w:marTop w:val="0"/>
      <w:marBottom w:val="0"/>
      <w:divBdr>
        <w:top w:val="none" w:sz="0" w:space="0" w:color="auto"/>
        <w:left w:val="none" w:sz="0" w:space="0" w:color="auto"/>
        <w:bottom w:val="none" w:sz="0" w:space="0" w:color="auto"/>
        <w:right w:val="none" w:sz="0" w:space="0" w:color="auto"/>
      </w:divBdr>
    </w:div>
    <w:div w:id="2108571061">
      <w:bodyDiv w:val="1"/>
      <w:marLeft w:val="0"/>
      <w:marRight w:val="0"/>
      <w:marTop w:val="0"/>
      <w:marBottom w:val="0"/>
      <w:divBdr>
        <w:top w:val="none" w:sz="0" w:space="0" w:color="auto"/>
        <w:left w:val="none" w:sz="0" w:space="0" w:color="auto"/>
        <w:bottom w:val="none" w:sz="0" w:space="0" w:color="auto"/>
        <w:right w:val="none" w:sz="0" w:space="0" w:color="auto"/>
      </w:divBdr>
      <w:divsChild>
        <w:div w:id="196626827">
          <w:marLeft w:val="0"/>
          <w:marRight w:val="0"/>
          <w:marTop w:val="0"/>
          <w:marBottom w:val="0"/>
          <w:divBdr>
            <w:top w:val="none" w:sz="0" w:space="0" w:color="auto"/>
            <w:left w:val="none" w:sz="0" w:space="0" w:color="auto"/>
            <w:bottom w:val="none" w:sz="0" w:space="0" w:color="auto"/>
            <w:right w:val="none" w:sz="0" w:space="0" w:color="auto"/>
          </w:divBdr>
        </w:div>
        <w:div w:id="935476936">
          <w:marLeft w:val="0"/>
          <w:marRight w:val="0"/>
          <w:marTop w:val="345"/>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COcorp.com" TargetMode="External"/><Relationship Id="rId13" Type="http://schemas.openxmlformats.org/officeDocument/2006/relationships/hyperlink" Target="http://www.AGCOcorp.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media.ngage.co.za"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media.ngage.co.za"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eyferguson.co.za" TargetMode="External"/><Relationship Id="rId5" Type="http://schemas.openxmlformats.org/officeDocument/2006/relationships/footnotes" Target="footnotes.xml"/><Relationship Id="rId15"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 TargetMode="External"/><Relationship Id="rId10" Type="http://schemas.openxmlformats.org/officeDocument/2006/relationships/hyperlink" Target="https://www.youtube.com/watch?v=Gq_KH8tdsyI"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obert.Keir@agcocorp.com" TargetMode="External"/><Relationship Id="rId14"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347</Words>
  <Characters>76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EDS: UAF</Company>
  <LinksUpToDate>false</LinksUpToDate>
  <CharactersWithSpaces>9010</CharactersWithSpaces>
  <SharedDoc>false</SharedDoc>
  <HLinks>
    <vt:vector size="60" baseType="variant">
      <vt:variant>
        <vt:i4>327696</vt:i4>
      </vt:variant>
      <vt:variant>
        <vt:i4>27</vt:i4>
      </vt:variant>
      <vt:variant>
        <vt:i4>0</vt:i4>
      </vt:variant>
      <vt:variant>
        <vt:i4>5</vt:i4>
      </vt:variant>
      <vt:variant>
        <vt:lpwstr>http://media.ngage.co.za/</vt:lpwstr>
      </vt:variant>
      <vt:variant>
        <vt:lpwstr/>
      </vt:variant>
      <vt:variant>
        <vt:i4>2556027</vt:i4>
      </vt:variant>
      <vt:variant>
        <vt:i4>24</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vt:lpwstr>
      </vt:variant>
      <vt:variant>
        <vt:lpwstr/>
      </vt:variant>
      <vt:variant>
        <vt:i4>2556027</vt:i4>
      </vt:variant>
      <vt:variant>
        <vt:i4>21</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vt:lpwstr>
      </vt:variant>
      <vt:variant>
        <vt:lpwstr/>
      </vt:variant>
      <vt:variant>
        <vt:i4>5505027</vt:i4>
      </vt:variant>
      <vt:variant>
        <vt:i4>18</vt:i4>
      </vt:variant>
      <vt:variant>
        <vt:i4>0</vt:i4>
      </vt:variant>
      <vt:variant>
        <vt:i4>5</vt:i4>
      </vt:variant>
      <vt:variant>
        <vt:lpwstr>http://www.instagram.com/fendt.global</vt:lpwstr>
      </vt:variant>
      <vt:variant>
        <vt:lpwstr/>
      </vt:variant>
      <vt:variant>
        <vt:i4>3342386</vt:i4>
      </vt:variant>
      <vt:variant>
        <vt:i4>15</vt:i4>
      </vt:variant>
      <vt:variant>
        <vt:i4>0</vt:i4>
      </vt:variant>
      <vt:variant>
        <vt:i4>5</vt:i4>
      </vt:variant>
      <vt:variant>
        <vt:lpwstr>http://www.youtube.com/FendtTV</vt:lpwstr>
      </vt:variant>
      <vt:variant>
        <vt:lpwstr/>
      </vt:variant>
      <vt:variant>
        <vt:i4>4980809</vt:i4>
      </vt:variant>
      <vt:variant>
        <vt:i4>12</vt:i4>
      </vt:variant>
      <vt:variant>
        <vt:i4>0</vt:i4>
      </vt:variant>
      <vt:variant>
        <vt:i4>5</vt:i4>
      </vt:variant>
      <vt:variant>
        <vt:lpwstr>http://www.facebook.com/fendtSouthAfrica</vt:lpwstr>
      </vt:variant>
      <vt:variant>
        <vt:lpwstr/>
      </vt:variant>
      <vt:variant>
        <vt:i4>786441</vt:i4>
      </vt:variant>
      <vt:variant>
        <vt:i4>9</vt:i4>
      </vt:variant>
      <vt:variant>
        <vt:i4>0</vt:i4>
      </vt:variant>
      <vt:variant>
        <vt:i4>5</vt:i4>
      </vt:variant>
      <vt:variant>
        <vt:lpwstr>http://www.fendt.tv/</vt:lpwstr>
      </vt:variant>
      <vt:variant>
        <vt:lpwstr/>
      </vt:variant>
      <vt:variant>
        <vt:i4>2293823</vt:i4>
      </vt:variant>
      <vt:variant>
        <vt:i4>6</vt:i4>
      </vt:variant>
      <vt:variant>
        <vt:i4>0</vt:i4>
      </vt:variant>
      <vt:variant>
        <vt:i4>5</vt:i4>
      </vt:variant>
      <vt:variant>
        <vt:lpwstr>http://www.fendt.com/za</vt:lpwstr>
      </vt:variant>
      <vt:variant>
        <vt:lpwstr/>
      </vt:variant>
      <vt:variant>
        <vt:i4>327696</vt:i4>
      </vt:variant>
      <vt:variant>
        <vt:i4>3</vt:i4>
      </vt:variant>
      <vt:variant>
        <vt:i4>0</vt:i4>
      </vt:variant>
      <vt:variant>
        <vt:i4>5</vt:i4>
      </vt:variant>
      <vt:variant>
        <vt:lpwstr>http://media.ngage.co.za/</vt:lpwstr>
      </vt:variant>
      <vt:variant>
        <vt:lpwstr/>
      </vt:variant>
      <vt:variant>
        <vt:i4>7012354</vt:i4>
      </vt:variant>
      <vt:variant>
        <vt:i4>0</vt:i4>
      </vt:variant>
      <vt:variant>
        <vt:i4>0</vt:i4>
      </vt:variant>
      <vt:variant>
        <vt:i4>5</vt:i4>
      </vt:variant>
      <vt:variant>
        <vt:lpwstr>mailto:Robert.Keir@agcocor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Administrator</dc:creator>
  <cp:keywords/>
  <dc:description/>
  <cp:lastModifiedBy>Richalda De Wet</cp:lastModifiedBy>
  <cp:revision>5</cp:revision>
  <cp:lastPrinted>2022-02-28T06:33:00Z</cp:lastPrinted>
  <dcterms:created xsi:type="dcterms:W3CDTF">2022-03-03T06:38:00Z</dcterms:created>
  <dcterms:modified xsi:type="dcterms:W3CDTF">2022-03-09T07:10:00Z</dcterms:modified>
</cp:coreProperties>
</file>